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D5D1E" w14:textId="13082ED4" w:rsidR="009929DF" w:rsidRPr="009929DF" w:rsidRDefault="009929DF" w:rsidP="00EC05C6">
      <w:pPr>
        <w:spacing w:after="0" w:line="240" w:lineRule="auto"/>
        <w:rPr>
          <w:b/>
        </w:rPr>
      </w:pPr>
      <w:r w:rsidRPr="009929DF">
        <w:rPr>
          <w:b/>
        </w:rPr>
        <w:t>County Attorney: Deli</w:t>
      </w:r>
      <w:r>
        <w:rPr>
          <w:b/>
        </w:rPr>
        <w:t>a Garza</w:t>
      </w:r>
    </w:p>
    <w:p w14:paraId="3561BE36" w14:textId="76B754A3" w:rsidR="00E94448" w:rsidRDefault="00E94448" w:rsidP="00EC05C6">
      <w:pPr>
        <w:spacing w:after="0" w:line="240" w:lineRule="auto"/>
        <w:rPr>
          <w:bCs/>
        </w:rPr>
      </w:pPr>
      <w:r w:rsidRPr="009929DF">
        <w:rPr>
          <w:b/>
        </w:rPr>
        <w:t xml:space="preserve">First Assistant: </w:t>
      </w:r>
      <w:r w:rsidRPr="009929DF">
        <w:rPr>
          <w:bCs/>
        </w:rPr>
        <w:t xml:space="preserve">Lucio </w:t>
      </w:r>
      <w:r w:rsidR="000B1AC2" w:rsidRPr="009929DF">
        <w:rPr>
          <w:bCs/>
        </w:rPr>
        <w:t xml:space="preserve">A. </w:t>
      </w:r>
      <w:r w:rsidRPr="009929DF">
        <w:rPr>
          <w:bCs/>
        </w:rPr>
        <w:t>Del Toro</w:t>
      </w:r>
    </w:p>
    <w:p w14:paraId="7236D71D" w14:textId="3B93954C" w:rsidR="00A3558E" w:rsidRPr="009929DF" w:rsidRDefault="00A3558E" w:rsidP="00EC05C6">
      <w:pPr>
        <w:spacing w:after="0" w:line="240" w:lineRule="auto"/>
        <w:rPr>
          <w:bCs/>
        </w:rPr>
      </w:pPr>
      <w:r w:rsidRPr="00A3558E">
        <w:rPr>
          <w:b/>
        </w:rPr>
        <w:t>Executive Assistant:</w:t>
      </w:r>
      <w:r>
        <w:rPr>
          <w:bCs/>
        </w:rPr>
        <w:t xml:space="preserve"> Rose Frank</w:t>
      </w:r>
    </w:p>
    <w:p w14:paraId="51C35017" w14:textId="7ED462BF" w:rsidR="008A1467" w:rsidRPr="008A1467" w:rsidRDefault="008A1467" w:rsidP="00EC05C6">
      <w:pPr>
        <w:spacing w:after="0" w:line="240" w:lineRule="auto"/>
        <w:rPr>
          <w:bCs/>
        </w:rPr>
      </w:pPr>
      <w:r w:rsidRPr="008A1467">
        <w:rPr>
          <w:b/>
        </w:rPr>
        <w:t>Director</w:t>
      </w:r>
      <w:r w:rsidR="001A33D3">
        <w:rPr>
          <w:b/>
        </w:rPr>
        <w:t xml:space="preserve"> Trial Court</w:t>
      </w:r>
      <w:r w:rsidRPr="008A1467">
        <w:rPr>
          <w:b/>
        </w:rPr>
        <w:t>:</w:t>
      </w:r>
      <w:r>
        <w:rPr>
          <w:bCs/>
        </w:rPr>
        <w:t xml:space="preserve"> Erin Shinn Sreenivasan</w:t>
      </w:r>
    </w:p>
    <w:p w14:paraId="3F39EAD1" w14:textId="73798EE5" w:rsidR="00E94448" w:rsidRPr="00B969AB" w:rsidRDefault="00E94448" w:rsidP="00EC05C6">
      <w:pPr>
        <w:spacing w:after="0" w:line="240" w:lineRule="auto"/>
        <w:rPr>
          <w:bCs/>
          <w:i/>
          <w:iCs/>
          <w:u w:val="single"/>
        </w:rPr>
      </w:pPr>
      <w:r>
        <w:rPr>
          <w:b/>
        </w:rPr>
        <w:t xml:space="preserve">Deputy Director of Diversity, Equity, &amp; Inclusion:  </w:t>
      </w:r>
      <w:r w:rsidR="00F65F72" w:rsidRPr="00F65F72">
        <w:rPr>
          <w:bCs/>
        </w:rPr>
        <w:t>Diana Melendez (3/16)</w:t>
      </w:r>
    </w:p>
    <w:p w14:paraId="57C4621F" w14:textId="5310389A" w:rsidR="009759B4" w:rsidRDefault="009759B4" w:rsidP="00EC05C6">
      <w:pPr>
        <w:spacing w:after="0" w:line="240" w:lineRule="auto"/>
        <w:rPr>
          <w:bCs/>
        </w:rPr>
      </w:pPr>
      <w:r>
        <w:rPr>
          <w:b/>
        </w:rPr>
        <w:t>Director Family Violence &amp; Protective Orders:</w:t>
      </w:r>
      <w:r>
        <w:rPr>
          <w:bCs/>
        </w:rPr>
        <w:t xml:space="preserve"> Elizabeth Whited</w:t>
      </w:r>
    </w:p>
    <w:p w14:paraId="30585C44" w14:textId="52FCC3F7" w:rsidR="00B81834" w:rsidRDefault="004972C2" w:rsidP="00EC05C6">
      <w:pPr>
        <w:spacing w:after="0" w:line="240" w:lineRule="auto"/>
        <w:rPr>
          <w:bCs/>
        </w:rPr>
      </w:pPr>
      <w:r>
        <w:rPr>
          <w:b/>
        </w:rPr>
        <w:t xml:space="preserve">Director </w:t>
      </w:r>
      <w:r w:rsidR="00B81834" w:rsidRPr="00B81834">
        <w:rPr>
          <w:b/>
        </w:rPr>
        <w:t>Victim Witness:</w:t>
      </w:r>
      <w:r w:rsidR="00B81834">
        <w:rPr>
          <w:bCs/>
        </w:rPr>
        <w:t xml:space="preserve"> Stephanie Ritcherson</w:t>
      </w:r>
    </w:p>
    <w:p w14:paraId="6E64FEB7" w14:textId="242C3022" w:rsidR="00490ACC" w:rsidRDefault="00490ACC" w:rsidP="00EC05C6">
      <w:pPr>
        <w:spacing w:after="0" w:line="240" w:lineRule="auto"/>
        <w:rPr>
          <w:bCs/>
        </w:rPr>
      </w:pPr>
      <w:r>
        <w:rPr>
          <w:b/>
        </w:rPr>
        <w:t xml:space="preserve">Asst Director Protective Orders: </w:t>
      </w:r>
      <w:r>
        <w:rPr>
          <w:bCs/>
        </w:rPr>
        <w:t>Lauren Cisneros</w:t>
      </w:r>
    </w:p>
    <w:p w14:paraId="5AE987A2" w14:textId="19FA5BF1" w:rsidR="00781758" w:rsidRPr="005B2D62" w:rsidRDefault="00781758" w:rsidP="00EC05C6">
      <w:pPr>
        <w:spacing w:after="0" w:line="240" w:lineRule="auto"/>
        <w:rPr>
          <w:bCs/>
        </w:rPr>
      </w:pPr>
      <w:r w:rsidRPr="00781758">
        <w:rPr>
          <w:b/>
        </w:rPr>
        <w:t>Asst Director Family Violence</w:t>
      </w:r>
      <w:r>
        <w:rPr>
          <w:bCs/>
        </w:rPr>
        <w:t xml:space="preserve">: </w:t>
      </w:r>
      <w:r w:rsidR="005B2D62">
        <w:rPr>
          <w:bCs/>
        </w:rPr>
        <w:t>Danny Smith</w:t>
      </w:r>
    </w:p>
    <w:p w14:paraId="52815B44" w14:textId="16DE4411" w:rsidR="00EC05C6" w:rsidRDefault="00EC33A9" w:rsidP="00EC05C6">
      <w:pPr>
        <w:spacing w:after="0" w:line="240" w:lineRule="auto"/>
      </w:pPr>
      <w:r w:rsidRPr="00EC33A9">
        <w:rPr>
          <w:b/>
          <w:bCs/>
        </w:rPr>
        <w:t xml:space="preserve">Asst Director </w:t>
      </w:r>
      <w:r w:rsidR="004A5F26">
        <w:rPr>
          <w:b/>
          <w:bCs/>
        </w:rPr>
        <w:t xml:space="preserve">Behavioral Health, </w:t>
      </w:r>
      <w:r w:rsidRPr="00EC33A9">
        <w:rPr>
          <w:b/>
          <w:bCs/>
        </w:rPr>
        <w:t>Diversion</w:t>
      </w:r>
      <w:r w:rsidR="004A5F26">
        <w:rPr>
          <w:b/>
          <w:bCs/>
        </w:rPr>
        <w:t xml:space="preserve"> &amp; Specialty Programs</w:t>
      </w:r>
      <w:r w:rsidR="004A5F26">
        <w:t>:</w:t>
      </w:r>
      <w:r>
        <w:t xml:space="preserve"> </w:t>
      </w:r>
      <w:r w:rsidR="00B969AB">
        <w:t>Alex Garcia</w:t>
      </w:r>
    </w:p>
    <w:p w14:paraId="3A911085" w14:textId="5D135F9D" w:rsidR="00EC33A9" w:rsidRDefault="00EC33A9" w:rsidP="00EC05C6">
      <w:pPr>
        <w:spacing w:after="0" w:line="240" w:lineRule="auto"/>
      </w:pPr>
      <w:r>
        <w:rPr>
          <w:b/>
          <w:bCs/>
        </w:rPr>
        <w:t>Asst Director Appellate:</w:t>
      </w:r>
      <w:r>
        <w:t xml:space="preserve"> Marie Galindo </w:t>
      </w:r>
    </w:p>
    <w:p w14:paraId="51E98688" w14:textId="3238CC00" w:rsidR="001A2DE1" w:rsidRPr="00285089" w:rsidRDefault="001A2DE1" w:rsidP="001A2DE1">
      <w:pPr>
        <w:spacing w:after="0" w:line="240" w:lineRule="auto"/>
      </w:pPr>
      <w:r w:rsidRPr="00F8084D">
        <w:rPr>
          <w:b/>
        </w:rPr>
        <w:t>Asst Director</w:t>
      </w:r>
      <w:r>
        <w:rPr>
          <w:b/>
        </w:rPr>
        <w:t xml:space="preserve"> Operations</w:t>
      </w:r>
      <w:r w:rsidRPr="00F8084D">
        <w:rPr>
          <w:b/>
        </w:rPr>
        <w:t>:</w:t>
      </w:r>
      <w:r w:rsidRPr="00F8084D">
        <w:t xml:space="preserve"> </w:t>
      </w:r>
      <w:r>
        <w:t>Jaustin Ohueri</w:t>
      </w:r>
    </w:p>
    <w:p w14:paraId="4797212F" w14:textId="1F7E406F" w:rsidR="00EC05C6" w:rsidRDefault="00EC05C6" w:rsidP="00EC05C6">
      <w:pPr>
        <w:spacing w:after="0" w:line="240" w:lineRule="auto"/>
      </w:pPr>
      <w:r w:rsidRPr="00553708">
        <w:rPr>
          <w:b/>
          <w:bCs/>
        </w:rPr>
        <w:t>Office Manager</w:t>
      </w:r>
      <w:r w:rsidR="00924584">
        <w:rPr>
          <w:b/>
          <w:bCs/>
        </w:rPr>
        <w:t xml:space="preserve"> &amp; Sr Paralegal</w:t>
      </w:r>
      <w:r>
        <w:t>: Kelly Gourley</w:t>
      </w:r>
    </w:p>
    <w:p w14:paraId="0BE0EDFB" w14:textId="77777777" w:rsidR="00EC05C6" w:rsidRDefault="00EC05C6" w:rsidP="00EC05C6">
      <w:pPr>
        <w:spacing w:after="0" w:line="240" w:lineRule="auto"/>
      </w:pPr>
      <w:r w:rsidRPr="00553708">
        <w:rPr>
          <w:b/>
          <w:bCs/>
        </w:rPr>
        <w:t>Records Manager</w:t>
      </w:r>
      <w:r>
        <w:t>: Jordan Austin</w:t>
      </w:r>
    </w:p>
    <w:p w14:paraId="4F166ADC" w14:textId="16AB51FA" w:rsidR="00EC05C6" w:rsidRDefault="00EC05C6" w:rsidP="00EC05C6">
      <w:pPr>
        <w:spacing w:after="0" w:line="240" w:lineRule="auto"/>
      </w:pPr>
      <w:r w:rsidRPr="00553708">
        <w:rPr>
          <w:b/>
          <w:bCs/>
        </w:rPr>
        <w:t>Chief Investigator</w:t>
      </w:r>
      <w:r>
        <w:t>: Brent Ryan</w:t>
      </w:r>
    </w:p>
    <w:p w14:paraId="2A0E4800" w14:textId="77777777" w:rsidR="00EC05C6" w:rsidRDefault="00EC05C6" w:rsidP="00EC05C6">
      <w:pPr>
        <w:spacing w:after="0" w:line="240" w:lineRule="auto"/>
      </w:pPr>
    </w:p>
    <w:p w14:paraId="00ECE5D2" w14:textId="51406FB6" w:rsidR="00EC05C6" w:rsidRDefault="00EC05C6" w:rsidP="00EC05C6">
      <w:pPr>
        <w:spacing w:after="0" w:line="240" w:lineRule="auto"/>
      </w:pPr>
      <w:r w:rsidRPr="00306651">
        <w:rPr>
          <w:b/>
        </w:rPr>
        <w:t>CT</w:t>
      </w:r>
      <w:r w:rsidR="00443D29" w:rsidRPr="00306651">
        <w:rPr>
          <w:b/>
        </w:rPr>
        <w:t xml:space="preserve"> </w:t>
      </w:r>
      <w:r w:rsidRPr="00306651">
        <w:rPr>
          <w:b/>
        </w:rPr>
        <w:t>3</w:t>
      </w:r>
      <w:r w:rsidR="00AF2BDF">
        <w:t xml:space="preserve"> (</w:t>
      </w:r>
      <w:r w:rsidR="00F97C7E">
        <w:t>Garcia</w:t>
      </w:r>
      <w:r w:rsidR="00AF2BDF">
        <w:t>)</w:t>
      </w:r>
      <w:r>
        <w:t xml:space="preserve">  </w:t>
      </w:r>
      <w:r w:rsidR="009B6657">
        <w:tab/>
      </w:r>
      <w:r w:rsidR="00BA6396">
        <w:tab/>
      </w:r>
      <w:r>
        <w:t>Ct WkRm: 34770</w:t>
      </w:r>
    </w:p>
    <w:p w14:paraId="01D10694" w14:textId="132101BE" w:rsidR="00092C79" w:rsidRPr="0012409F" w:rsidRDefault="00A62A30" w:rsidP="00EC05C6">
      <w:pPr>
        <w:spacing w:after="0" w:line="240" w:lineRule="auto"/>
      </w:pPr>
      <w:r>
        <w:rPr>
          <w:b/>
        </w:rPr>
        <w:t>Lead</w:t>
      </w:r>
      <w:r w:rsidR="001E30E7" w:rsidRPr="0012409F">
        <w:rPr>
          <w:b/>
        </w:rPr>
        <w:t>:</w:t>
      </w:r>
      <w:r w:rsidR="00B969AB">
        <w:rPr>
          <w:b/>
        </w:rPr>
        <w:t xml:space="preserve"> </w:t>
      </w:r>
      <w:r w:rsidR="00817697">
        <w:rPr>
          <w:bCs/>
        </w:rPr>
        <w:t>Cheuck Yee</w:t>
      </w:r>
      <w:r w:rsidR="00832F0C">
        <w:rPr>
          <w:bCs/>
        </w:rPr>
        <w:t>-FV</w:t>
      </w:r>
      <w:r w:rsidR="0012409F" w:rsidRPr="0012409F">
        <w:tab/>
        <w:t>Invest: Zoila Perez</w:t>
      </w:r>
    </w:p>
    <w:p w14:paraId="4AF61C77" w14:textId="3F0F2D61" w:rsidR="00260F40" w:rsidRPr="00D4417B" w:rsidRDefault="00D4417B" w:rsidP="00092C79">
      <w:pPr>
        <w:spacing w:after="0" w:line="240" w:lineRule="auto"/>
        <w:rPr>
          <w:bCs/>
        </w:rPr>
      </w:pPr>
      <w:r w:rsidRPr="00D4417B">
        <w:rPr>
          <w:bCs/>
        </w:rPr>
        <w:t>Charlie C</w:t>
      </w:r>
      <w:r>
        <w:rPr>
          <w:bCs/>
        </w:rPr>
        <w:t>arver</w:t>
      </w:r>
      <w:r w:rsidR="007E4797" w:rsidRPr="00D4417B">
        <w:rPr>
          <w:bCs/>
        </w:rPr>
        <w:tab/>
      </w:r>
      <w:r w:rsidR="00092C79" w:rsidRPr="00D4417B">
        <w:rPr>
          <w:b/>
        </w:rPr>
        <w:tab/>
      </w:r>
      <w:r w:rsidR="0012409F" w:rsidRPr="00D4417B">
        <w:rPr>
          <w:bCs/>
        </w:rPr>
        <w:t>VW: Liz Saucedo</w:t>
      </w:r>
    </w:p>
    <w:p w14:paraId="5EAEE85F" w14:textId="089246B9" w:rsidR="00096C40" w:rsidRPr="00A35B50" w:rsidRDefault="00D4417B" w:rsidP="00260F40">
      <w:pPr>
        <w:spacing w:after="0" w:line="240" w:lineRule="auto"/>
      </w:pPr>
      <w:r w:rsidRPr="00E27D8D">
        <w:t>Payal Jethva</w:t>
      </w:r>
      <w:r w:rsidR="00A35B50" w:rsidRPr="00A35B50">
        <w:tab/>
      </w:r>
      <w:r w:rsidR="00260F40" w:rsidRPr="00A35B50">
        <w:tab/>
      </w:r>
      <w:r w:rsidR="0012409F" w:rsidRPr="00A35B50">
        <w:t xml:space="preserve">Para: </w:t>
      </w:r>
      <w:r w:rsidR="00884786" w:rsidRPr="00A35B50">
        <w:t>Marvin Kelley</w:t>
      </w:r>
    </w:p>
    <w:p w14:paraId="77156338" w14:textId="2329E226" w:rsidR="00B652F1" w:rsidRPr="00E27D8D" w:rsidRDefault="00832F0C" w:rsidP="00B652F1">
      <w:pPr>
        <w:spacing w:after="0" w:line="240" w:lineRule="auto"/>
        <w:rPr>
          <w:i/>
        </w:rPr>
      </w:pPr>
      <w:r>
        <w:t>Catherine El</w:t>
      </w:r>
      <w:r w:rsidR="00C7392F">
        <w:t>more-3/16</w:t>
      </w:r>
      <w:r w:rsidR="00141EA8" w:rsidRPr="00E27D8D">
        <w:tab/>
      </w:r>
      <w:r w:rsidR="0012409F" w:rsidRPr="00E27D8D">
        <w:t>Sec: Charles Dorty</w:t>
      </w:r>
    </w:p>
    <w:p w14:paraId="0A8C4BF7" w14:textId="793679A2" w:rsidR="00EC05C6" w:rsidRPr="006B2A22" w:rsidRDefault="00AC7628" w:rsidP="00EC05C6">
      <w:pPr>
        <w:spacing w:after="0" w:line="240" w:lineRule="auto"/>
        <w:rPr>
          <w:lang w:val="es-ES"/>
        </w:rPr>
      </w:pPr>
      <w:r w:rsidRPr="00E27D8D">
        <w:tab/>
      </w:r>
      <w:r w:rsidR="00845373" w:rsidRPr="00E27D8D">
        <w:tab/>
      </w:r>
      <w:r w:rsidR="00B86B05" w:rsidRPr="00E27D8D">
        <w:tab/>
      </w:r>
      <w:r w:rsidR="0012409F" w:rsidRPr="006B2A22">
        <w:rPr>
          <w:lang w:val="es-ES"/>
        </w:rPr>
        <w:t xml:space="preserve">OfcSp: </w:t>
      </w:r>
      <w:r w:rsidR="00B81834" w:rsidRPr="006B2A22">
        <w:rPr>
          <w:lang w:val="es-ES"/>
        </w:rPr>
        <w:t>Lucy Ramos</w:t>
      </w:r>
    </w:p>
    <w:p w14:paraId="4FF0E4AA" w14:textId="77777777" w:rsidR="00404328" w:rsidRPr="006B2A22" w:rsidRDefault="00404328" w:rsidP="00EC05C6">
      <w:pPr>
        <w:spacing w:after="0" w:line="240" w:lineRule="auto"/>
        <w:rPr>
          <w:lang w:val="es-ES"/>
        </w:rPr>
      </w:pPr>
    </w:p>
    <w:p w14:paraId="4D5BF999" w14:textId="300A7E1F" w:rsidR="00096C40" w:rsidRPr="006B2A22" w:rsidRDefault="00EC05C6" w:rsidP="00EC05C6">
      <w:pPr>
        <w:spacing w:after="0" w:line="240" w:lineRule="auto"/>
        <w:rPr>
          <w:lang w:val="es-ES"/>
        </w:rPr>
      </w:pPr>
      <w:r w:rsidRPr="006B2A22">
        <w:rPr>
          <w:b/>
          <w:lang w:val="es-ES"/>
        </w:rPr>
        <w:t xml:space="preserve">CT 5 </w:t>
      </w:r>
      <w:r w:rsidRPr="006B2A22">
        <w:rPr>
          <w:lang w:val="es-ES"/>
        </w:rPr>
        <w:t>(</w:t>
      </w:r>
      <w:r w:rsidR="00CD1E16" w:rsidRPr="006B2A22">
        <w:rPr>
          <w:rFonts w:cstheme="minorHAnsi"/>
          <w:color w:val="242424"/>
          <w:shd w:val="clear" w:color="auto" w:fill="FFFFFF"/>
          <w:lang w:val="es-ES"/>
        </w:rPr>
        <w:t>Espiritu</w:t>
      </w:r>
      <w:r w:rsidRPr="006B2A22">
        <w:rPr>
          <w:lang w:val="es-ES"/>
        </w:rPr>
        <w:t>)</w:t>
      </w:r>
      <w:r w:rsidR="00096C40" w:rsidRPr="006B2A22">
        <w:rPr>
          <w:lang w:val="es-ES"/>
        </w:rPr>
        <w:t xml:space="preserve"> </w:t>
      </w:r>
      <w:r w:rsidR="009B6657" w:rsidRPr="006B2A22">
        <w:rPr>
          <w:lang w:val="es-ES"/>
        </w:rPr>
        <w:tab/>
      </w:r>
      <w:r w:rsidR="00BA6396" w:rsidRPr="006B2A22">
        <w:rPr>
          <w:lang w:val="es-ES"/>
        </w:rPr>
        <w:tab/>
      </w:r>
      <w:r w:rsidR="00096C40" w:rsidRPr="006B2A22">
        <w:rPr>
          <w:lang w:val="es-ES"/>
        </w:rPr>
        <w:t>Ct WkRm: 32270</w:t>
      </w:r>
    </w:p>
    <w:p w14:paraId="3C596DEF" w14:textId="77777777" w:rsidR="00BA6396" w:rsidRDefault="00A62A30" w:rsidP="00EC05C6">
      <w:pPr>
        <w:spacing w:after="0" w:line="240" w:lineRule="auto"/>
      </w:pPr>
      <w:r>
        <w:rPr>
          <w:b/>
        </w:rPr>
        <w:t>Lead</w:t>
      </w:r>
      <w:r w:rsidR="00EE3378" w:rsidRPr="00092C79">
        <w:rPr>
          <w:b/>
        </w:rPr>
        <w:t>:</w:t>
      </w:r>
      <w:r w:rsidR="00EE3378">
        <w:t xml:space="preserve"> </w:t>
      </w:r>
      <w:r w:rsidR="00BA6396">
        <w:t>Nichole Montalbano</w:t>
      </w:r>
    </w:p>
    <w:p w14:paraId="5C834D47" w14:textId="5FFC47AD" w:rsidR="00EC05C6" w:rsidRDefault="00C4137B" w:rsidP="00BA6396">
      <w:pPr>
        <w:spacing w:after="0" w:line="240" w:lineRule="auto"/>
      </w:pPr>
      <w:r>
        <w:t>Nikki Coker</w:t>
      </w:r>
      <w:r w:rsidR="00A50E0E">
        <w:tab/>
      </w:r>
      <w:r w:rsidR="00A50E0E">
        <w:tab/>
        <w:t>Inv</w:t>
      </w:r>
      <w:r w:rsidR="000F0732">
        <w:t xml:space="preserve">est: </w:t>
      </w:r>
      <w:r w:rsidR="00B51412">
        <w:t>LaToya Russell</w:t>
      </w:r>
    </w:p>
    <w:p w14:paraId="34388FCF" w14:textId="7EB0E558" w:rsidR="00443D29" w:rsidRPr="006B2A22" w:rsidRDefault="00C4137B" w:rsidP="00EC05C6">
      <w:pPr>
        <w:spacing w:after="0" w:line="240" w:lineRule="auto"/>
      </w:pPr>
      <w:r w:rsidRPr="006B2A22">
        <w:t>Kelli Brizendine - FV</w:t>
      </w:r>
      <w:r w:rsidR="00781496" w:rsidRPr="006B2A22">
        <w:tab/>
        <w:t>VW: Sonia Perez</w:t>
      </w:r>
    </w:p>
    <w:p w14:paraId="78F1CB11" w14:textId="5E03C243" w:rsidR="00443D29" w:rsidRPr="006B2A22" w:rsidRDefault="00BA6396" w:rsidP="00EC05C6">
      <w:pPr>
        <w:spacing w:after="0" w:line="240" w:lineRule="auto"/>
      </w:pPr>
      <w:r w:rsidRPr="006B2A22">
        <w:rPr>
          <w:i/>
          <w:iCs/>
          <w:u w:val="single"/>
        </w:rPr>
        <w:t>Vacant</w:t>
      </w:r>
      <w:r w:rsidRPr="00D4417B">
        <w:rPr>
          <w:i/>
          <w:iCs/>
        </w:rPr>
        <w:tab/>
      </w:r>
      <w:r w:rsidRPr="00D4417B">
        <w:rPr>
          <w:i/>
          <w:iCs/>
        </w:rPr>
        <w:tab/>
      </w:r>
      <w:r w:rsidR="000F0732" w:rsidRPr="006B2A22">
        <w:tab/>
      </w:r>
      <w:r w:rsidR="003423D2" w:rsidRPr="006B2A22">
        <w:t xml:space="preserve">Para: </w:t>
      </w:r>
      <w:r w:rsidR="004A2907" w:rsidRPr="006B2A22">
        <w:t>Leah M Tackett</w:t>
      </w:r>
    </w:p>
    <w:p w14:paraId="6F084754" w14:textId="374EAAD4" w:rsidR="00F616B1" w:rsidRPr="003E78D7" w:rsidRDefault="00BA6396" w:rsidP="00EC05C6">
      <w:pPr>
        <w:spacing w:after="0" w:line="240" w:lineRule="auto"/>
      </w:pPr>
      <w:r>
        <w:tab/>
      </w:r>
      <w:r w:rsidR="000A68F4" w:rsidRPr="003E78D7">
        <w:tab/>
      </w:r>
      <w:r w:rsidR="00BF74A0" w:rsidRPr="003E78D7">
        <w:t xml:space="preserve">           </w:t>
      </w:r>
      <w:r w:rsidR="00D4417B">
        <w:t xml:space="preserve">   </w:t>
      </w:r>
      <w:r w:rsidR="000F0732" w:rsidRPr="003E78D7">
        <w:t xml:space="preserve">Sec: </w:t>
      </w:r>
      <w:r w:rsidR="00BF74A0">
        <w:t>Melody Talamantez</w:t>
      </w:r>
    </w:p>
    <w:p w14:paraId="2BA560F8" w14:textId="115C3676" w:rsidR="00443D29" w:rsidRPr="008D4980" w:rsidRDefault="00A80CBD" w:rsidP="0002439E">
      <w:pPr>
        <w:spacing w:after="0" w:line="240" w:lineRule="auto"/>
        <w:ind w:left="1440" w:firstLine="720"/>
      </w:pPr>
      <w:r w:rsidRPr="003E78D7">
        <w:t>OfcSp:</w:t>
      </w:r>
      <w:r w:rsidR="009D3DCB" w:rsidRPr="003E78D7">
        <w:t xml:space="preserve"> </w:t>
      </w:r>
      <w:r w:rsidR="008D4980">
        <w:t>Emily Schultz</w:t>
      </w:r>
    </w:p>
    <w:p w14:paraId="0285E2E3" w14:textId="77777777" w:rsidR="00A80CBD" w:rsidRPr="003E78D7" w:rsidRDefault="00A80CBD" w:rsidP="00EC05C6">
      <w:pPr>
        <w:spacing w:after="0" w:line="240" w:lineRule="auto"/>
      </w:pPr>
    </w:p>
    <w:p w14:paraId="655DDB4E" w14:textId="7C5872AD" w:rsidR="00443D29" w:rsidRPr="005C6683" w:rsidRDefault="00443D29" w:rsidP="00EC05C6">
      <w:pPr>
        <w:spacing w:after="0" w:line="240" w:lineRule="auto"/>
      </w:pPr>
      <w:r w:rsidRPr="005C6683">
        <w:rPr>
          <w:b/>
        </w:rPr>
        <w:t>CT 6</w:t>
      </w:r>
      <w:r w:rsidR="00A1054F" w:rsidRPr="005C6683">
        <w:t xml:space="preserve"> (</w:t>
      </w:r>
      <w:r w:rsidR="005B2D62">
        <w:t>Hernandez</w:t>
      </w:r>
      <w:r w:rsidR="00A1054F" w:rsidRPr="005C6683">
        <w:t>)</w:t>
      </w:r>
      <w:r w:rsidR="00A1054F" w:rsidRPr="005C6683">
        <w:tab/>
      </w:r>
      <w:r w:rsidRPr="005C6683">
        <w:t>Ct WkRm: 47884</w:t>
      </w:r>
    </w:p>
    <w:p w14:paraId="2CAD1A4A" w14:textId="52DE1ECD" w:rsidR="001768B1" w:rsidRPr="00D646E6" w:rsidRDefault="00A62A30" w:rsidP="00EC05C6">
      <w:pPr>
        <w:spacing w:after="0" w:line="240" w:lineRule="auto"/>
      </w:pPr>
      <w:r>
        <w:rPr>
          <w:b/>
          <w:bCs/>
        </w:rPr>
        <w:t>Lead</w:t>
      </w:r>
      <w:r w:rsidR="00A00CE3" w:rsidRPr="00A00CE3">
        <w:rPr>
          <w:b/>
          <w:bCs/>
        </w:rPr>
        <w:t>:</w:t>
      </w:r>
      <w:r w:rsidR="00FD4AB8">
        <w:rPr>
          <w:b/>
          <w:bCs/>
        </w:rPr>
        <w:t xml:space="preserve"> </w:t>
      </w:r>
      <w:r w:rsidR="007E4797">
        <w:t>Carla Cook</w:t>
      </w:r>
      <w:r w:rsidR="001768B1">
        <w:tab/>
        <w:t xml:space="preserve">Invest: </w:t>
      </w:r>
      <w:r w:rsidR="00D646E6">
        <w:t>Janet M</w:t>
      </w:r>
      <w:r w:rsidR="003920C9">
        <w:t>esorana</w:t>
      </w:r>
    </w:p>
    <w:p w14:paraId="455B6322" w14:textId="6520DE20" w:rsidR="001768B1" w:rsidRPr="00B32FDC" w:rsidRDefault="00C4137B" w:rsidP="00FF3A36">
      <w:pPr>
        <w:spacing w:after="0" w:line="240" w:lineRule="auto"/>
        <w:rPr>
          <w:bCs/>
          <w:lang w:val="es-ES"/>
        </w:rPr>
      </w:pPr>
      <w:r>
        <w:rPr>
          <w:bCs/>
          <w:lang w:val="es-ES"/>
        </w:rPr>
        <w:t>Valeria Umpire</w:t>
      </w:r>
      <w:r w:rsidR="008A17A4">
        <w:rPr>
          <w:bCs/>
          <w:lang w:val="es-ES"/>
        </w:rPr>
        <w:tab/>
      </w:r>
      <w:r w:rsidR="00732672">
        <w:rPr>
          <w:bCs/>
          <w:lang w:val="es-ES"/>
        </w:rPr>
        <w:tab/>
      </w:r>
      <w:r w:rsidR="001768B1" w:rsidRPr="00B32FDC">
        <w:rPr>
          <w:bCs/>
          <w:lang w:val="es-ES"/>
        </w:rPr>
        <w:t>VW: Cindy Rodriguez</w:t>
      </w:r>
    </w:p>
    <w:p w14:paraId="6FBC76C8" w14:textId="684A046D" w:rsidR="001768B1" w:rsidRPr="001768B1" w:rsidRDefault="00732672" w:rsidP="00EC05C6">
      <w:pPr>
        <w:spacing w:after="0" w:line="240" w:lineRule="auto"/>
        <w:rPr>
          <w:bCs/>
          <w:lang w:val="es-ES"/>
        </w:rPr>
      </w:pPr>
      <w:r>
        <w:rPr>
          <w:bCs/>
          <w:lang w:val="es-ES"/>
        </w:rPr>
        <w:t>Ingrid Ellerbee</w:t>
      </w:r>
      <w:r w:rsidR="00C3385C">
        <w:rPr>
          <w:bCs/>
          <w:lang w:val="es-ES"/>
        </w:rPr>
        <w:tab/>
      </w:r>
      <w:r w:rsidR="001768B1" w:rsidRPr="001768B1">
        <w:rPr>
          <w:bCs/>
          <w:lang w:val="es-ES"/>
        </w:rPr>
        <w:tab/>
        <w:t>Para: Sandra Soriano</w:t>
      </w:r>
    </w:p>
    <w:p w14:paraId="7E43FB88" w14:textId="7CF70E4A" w:rsidR="001768B1" w:rsidRPr="00D12323" w:rsidRDefault="00732672" w:rsidP="00EC05C6">
      <w:pPr>
        <w:spacing w:after="0" w:line="240" w:lineRule="auto"/>
        <w:rPr>
          <w:bCs/>
          <w:lang w:val="es-ES"/>
        </w:rPr>
      </w:pPr>
      <w:r w:rsidRPr="00D12323">
        <w:rPr>
          <w:lang w:val="es-ES"/>
        </w:rPr>
        <w:t>Gwen Nale</w:t>
      </w:r>
      <w:r w:rsidR="00C4137B">
        <w:rPr>
          <w:lang w:val="es-ES"/>
        </w:rPr>
        <w:t xml:space="preserve"> - FV</w:t>
      </w:r>
      <w:r w:rsidR="00A50E0E">
        <w:rPr>
          <w:i/>
          <w:iCs/>
          <w:lang w:val="es-ES"/>
        </w:rPr>
        <w:tab/>
      </w:r>
      <w:r w:rsidR="003B22A9" w:rsidRPr="00D12323">
        <w:rPr>
          <w:lang w:val="es-ES"/>
        </w:rPr>
        <w:tab/>
      </w:r>
      <w:r w:rsidR="001768B1" w:rsidRPr="00D12323">
        <w:rPr>
          <w:bCs/>
          <w:lang w:val="es-ES"/>
        </w:rPr>
        <w:t>Sec: Adreanna Puli</w:t>
      </w:r>
      <w:r w:rsidR="00146F8F" w:rsidRPr="00D12323">
        <w:rPr>
          <w:bCs/>
          <w:lang w:val="es-ES"/>
        </w:rPr>
        <w:t>d</w:t>
      </w:r>
      <w:r w:rsidR="001768B1" w:rsidRPr="00D12323">
        <w:rPr>
          <w:bCs/>
          <w:lang w:val="es-ES"/>
        </w:rPr>
        <w:t>o</w:t>
      </w:r>
    </w:p>
    <w:p w14:paraId="14FBE2FB" w14:textId="2835ED57" w:rsidR="001768B1" w:rsidRPr="008D4980" w:rsidRDefault="008E5BF6" w:rsidP="00C4137B">
      <w:pPr>
        <w:spacing w:after="0" w:line="240" w:lineRule="auto"/>
        <w:ind w:left="1440" w:firstLine="720"/>
        <w:rPr>
          <w:bCs/>
        </w:rPr>
      </w:pPr>
      <w:r>
        <w:rPr>
          <w:bCs/>
          <w:lang w:val="es-ES"/>
        </w:rPr>
        <w:t xml:space="preserve"> </w:t>
      </w:r>
      <w:r w:rsidR="001768B1">
        <w:rPr>
          <w:bCs/>
        </w:rPr>
        <w:t xml:space="preserve">OfcSp: </w:t>
      </w:r>
      <w:r w:rsidR="008D4980">
        <w:rPr>
          <w:bCs/>
        </w:rPr>
        <w:t>Whitney Swist</w:t>
      </w:r>
    </w:p>
    <w:p w14:paraId="12389251" w14:textId="77777777" w:rsidR="001768B1" w:rsidRPr="001768B1" w:rsidRDefault="001768B1" w:rsidP="00EC05C6">
      <w:pPr>
        <w:spacing w:after="0" w:line="240" w:lineRule="auto"/>
        <w:rPr>
          <w:bCs/>
        </w:rPr>
      </w:pPr>
    </w:p>
    <w:p w14:paraId="5CB32C0F" w14:textId="79AB8D5F" w:rsidR="00260F40" w:rsidRDefault="00260F40" w:rsidP="00EC05C6">
      <w:pPr>
        <w:spacing w:after="0" w:line="240" w:lineRule="auto"/>
      </w:pPr>
      <w:r w:rsidRPr="00260F40">
        <w:rPr>
          <w:b/>
        </w:rPr>
        <w:t>CT 7 (</w:t>
      </w:r>
      <w:r>
        <w:t>Earle)</w:t>
      </w:r>
      <w:r w:rsidR="00E038B8">
        <w:t xml:space="preserve">  </w:t>
      </w:r>
      <w:r>
        <w:tab/>
      </w:r>
      <w:r>
        <w:tab/>
        <w:t>Ct WkRm: 32867</w:t>
      </w:r>
    </w:p>
    <w:p w14:paraId="3024191C" w14:textId="3A51009A" w:rsidR="00FD4AB8" w:rsidRDefault="00A62A30" w:rsidP="00EC05C6">
      <w:pPr>
        <w:spacing w:after="0" w:line="240" w:lineRule="auto"/>
      </w:pPr>
      <w:r>
        <w:rPr>
          <w:b/>
        </w:rPr>
        <w:t>Lead</w:t>
      </w:r>
      <w:r w:rsidR="00671F37" w:rsidRPr="00260F40">
        <w:rPr>
          <w:b/>
        </w:rPr>
        <w:t xml:space="preserve">: </w:t>
      </w:r>
      <w:r w:rsidR="007E4797">
        <w:t>Kathryn Daniel</w:t>
      </w:r>
      <w:r w:rsidR="007E4797">
        <w:tab/>
        <w:t>Invest: Janet Mesorana</w:t>
      </w:r>
      <w:r w:rsidR="00FD4AB8">
        <w:t xml:space="preserve"> </w:t>
      </w:r>
    </w:p>
    <w:p w14:paraId="125F3EF4" w14:textId="1753CFE9" w:rsidR="00260F40" w:rsidRPr="00D12323" w:rsidRDefault="006A2F5F" w:rsidP="00EC05C6">
      <w:pPr>
        <w:spacing w:after="0" w:line="240" w:lineRule="auto"/>
        <w:rPr>
          <w:bCs/>
          <w:lang w:val="es-ES"/>
        </w:rPr>
      </w:pPr>
      <w:r w:rsidRPr="006A2F5F">
        <w:rPr>
          <w:color w:val="000000" w:themeColor="text1"/>
          <w:lang w:val="es-ES"/>
        </w:rPr>
        <w:t>Jacqueline Sanchez</w:t>
      </w:r>
      <w:r w:rsidR="00030796" w:rsidRPr="00D12323">
        <w:rPr>
          <w:lang w:val="es-ES"/>
        </w:rPr>
        <w:tab/>
      </w:r>
      <w:r w:rsidR="001768B1" w:rsidRPr="00D12323">
        <w:rPr>
          <w:bCs/>
          <w:lang w:val="es-ES"/>
        </w:rPr>
        <w:t xml:space="preserve">VW: </w:t>
      </w:r>
      <w:r w:rsidR="0030034C" w:rsidRPr="00D12323">
        <w:rPr>
          <w:bCs/>
          <w:lang w:val="es-ES"/>
        </w:rPr>
        <w:t>Victoria Soto</w:t>
      </w:r>
      <w:r w:rsidR="0084009D" w:rsidRPr="00D12323">
        <w:rPr>
          <w:bCs/>
          <w:lang w:val="es-ES"/>
        </w:rPr>
        <w:t xml:space="preserve"> </w:t>
      </w:r>
    </w:p>
    <w:p w14:paraId="6AFED102" w14:textId="75EE510F" w:rsidR="00096C40" w:rsidRPr="0094538F" w:rsidRDefault="00D4417B" w:rsidP="00260F40">
      <w:pPr>
        <w:spacing w:after="0" w:line="240" w:lineRule="auto"/>
        <w:rPr>
          <w:rFonts w:cstheme="minorHAnsi"/>
          <w:lang w:val="es-ES"/>
        </w:rPr>
      </w:pPr>
      <w:r w:rsidRPr="00E27D8D">
        <w:rPr>
          <w:lang w:val="es-ES"/>
        </w:rPr>
        <w:t>Taylor Brigance</w:t>
      </w:r>
      <w:r w:rsidR="00C82294">
        <w:rPr>
          <w:lang w:val="es-ES"/>
        </w:rPr>
        <w:tab/>
      </w:r>
      <w:r w:rsidR="00260F40" w:rsidRPr="0094538F">
        <w:rPr>
          <w:lang w:val="es-ES"/>
        </w:rPr>
        <w:tab/>
      </w:r>
      <w:r w:rsidR="001768B1" w:rsidRPr="0094538F">
        <w:rPr>
          <w:lang w:val="es-ES"/>
        </w:rPr>
        <w:t xml:space="preserve">Para: </w:t>
      </w:r>
      <w:r w:rsidR="00924584" w:rsidRPr="0094538F">
        <w:rPr>
          <w:rFonts w:cstheme="minorHAnsi"/>
          <w:color w:val="202124"/>
          <w:shd w:val="clear" w:color="auto" w:fill="FFFFFF"/>
          <w:lang w:val="es-ES"/>
        </w:rPr>
        <w:t>Andrés García</w:t>
      </w:r>
    </w:p>
    <w:p w14:paraId="76C97284" w14:textId="2F2331E2" w:rsidR="00443D29" w:rsidRPr="003E78D7" w:rsidRDefault="00D4417B" w:rsidP="00EC05C6">
      <w:pPr>
        <w:spacing w:after="0" w:line="240" w:lineRule="auto"/>
      </w:pPr>
      <w:r>
        <w:t>Jesse Taylor-FV</w:t>
      </w:r>
      <w:r w:rsidR="00781758">
        <w:tab/>
      </w:r>
      <w:r w:rsidR="003B22A9">
        <w:rPr>
          <w:i/>
          <w:iCs/>
        </w:rPr>
        <w:tab/>
      </w:r>
      <w:r w:rsidR="00404328" w:rsidRPr="003E78D7">
        <w:t>Sec:</w:t>
      </w:r>
      <w:r w:rsidR="001768B1" w:rsidRPr="003E78D7">
        <w:t xml:space="preserve"> LaTonya Hardman</w:t>
      </w:r>
    </w:p>
    <w:p w14:paraId="2CFF8FAD" w14:textId="7988E1A8" w:rsidR="00443D29" w:rsidRPr="00DF2CBE" w:rsidRDefault="0090211E" w:rsidP="001768B1">
      <w:pPr>
        <w:spacing w:after="0" w:line="240" w:lineRule="auto"/>
        <w:rPr>
          <w:i/>
          <w:iCs/>
          <w:u w:val="single"/>
        </w:rPr>
      </w:pPr>
      <w:r w:rsidRPr="003E78D7">
        <w:tab/>
      </w:r>
      <w:r w:rsidR="000F0732" w:rsidRPr="003E78D7">
        <w:tab/>
      </w:r>
      <w:r w:rsidR="00CE69A1" w:rsidRPr="003E78D7">
        <w:t xml:space="preserve">            </w:t>
      </w:r>
      <w:r w:rsidR="009929DF">
        <w:t xml:space="preserve"> </w:t>
      </w:r>
      <w:r w:rsidR="00404328" w:rsidRPr="00F8084D">
        <w:t>OfcSp:</w:t>
      </w:r>
      <w:r w:rsidR="009929DF">
        <w:t xml:space="preserve"> </w:t>
      </w:r>
      <w:r w:rsidR="00DF2CBE">
        <w:rPr>
          <w:i/>
          <w:iCs/>
          <w:u w:val="single"/>
        </w:rPr>
        <w:t>Vacant</w:t>
      </w:r>
    </w:p>
    <w:p w14:paraId="633797D1" w14:textId="77777777" w:rsidR="00092C79" w:rsidRPr="00F8084D" w:rsidRDefault="00092C79" w:rsidP="00EC05C6">
      <w:pPr>
        <w:spacing w:after="0" w:line="240" w:lineRule="auto"/>
      </w:pPr>
    </w:p>
    <w:p w14:paraId="34D748EF" w14:textId="77777777" w:rsidR="00B81834" w:rsidRDefault="00B81834" w:rsidP="00EC05C6">
      <w:pPr>
        <w:spacing w:after="0" w:line="240" w:lineRule="auto"/>
        <w:rPr>
          <w:b/>
        </w:rPr>
      </w:pPr>
    </w:p>
    <w:p w14:paraId="583A2CB5" w14:textId="77777777" w:rsidR="00B81834" w:rsidRDefault="00B81834" w:rsidP="00EC05C6">
      <w:pPr>
        <w:spacing w:after="0" w:line="240" w:lineRule="auto"/>
        <w:rPr>
          <w:b/>
        </w:rPr>
      </w:pPr>
    </w:p>
    <w:p w14:paraId="0107DE2C" w14:textId="77777777" w:rsidR="006A0A66" w:rsidRDefault="006A0A66" w:rsidP="00EC05C6">
      <w:pPr>
        <w:spacing w:after="0" w:line="240" w:lineRule="auto"/>
        <w:rPr>
          <w:b/>
        </w:rPr>
      </w:pPr>
    </w:p>
    <w:p w14:paraId="26A9517C" w14:textId="08535C48" w:rsidR="00096C40" w:rsidRDefault="00443D29" w:rsidP="00EC05C6">
      <w:pPr>
        <w:spacing w:after="0" w:line="240" w:lineRule="auto"/>
      </w:pPr>
      <w:r w:rsidRPr="00306651">
        <w:rPr>
          <w:b/>
        </w:rPr>
        <w:t>CT 8</w:t>
      </w:r>
      <w:r w:rsidR="00A1054F">
        <w:t xml:space="preserve"> (Barrera)</w:t>
      </w:r>
      <w:r>
        <w:t xml:space="preserve"> </w:t>
      </w:r>
      <w:r w:rsidR="0080240E">
        <w:tab/>
      </w:r>
      <w:r w:rsidR="00096C40">
        <w:t xml:space="preserve"> </w:t>
      </w:r>
      <w:r w:rsidR="004F405A">
        <w:tab/>
      </w:r>
      <w:r w:rsidR="00096C40">
        <w:t>Ct WkRm: 32260</w:t>
      </w:r>
    </w:p>
    <w:p w14:paraId="078CCEE5" w14:textId="16FFDE6E" w:rsidR="00A3558E" w:rsidRDefault="00A62A30" w:rsidP="007E4797">
      <w:pPr>
        <w:spacing w:after="0" w:line="240" w:lineRule="auto"/>
      </w:pPr>
      <w:r>
        <w:rPr>
          <w:b/>
        </w:rPr>
        <w:t>Lead</w:t>
      </w:r>
      <w:r w:rsidR="00D106D7" w:rsidRPr="00092C79">
        <w:rPr>
          <w:b/>
        </w:rPr>
        <w:t>:</w:t>
      </w:r>
      <w:r w:rsidR="00845373" w:rsidRPr="00845373">
        <w:t xml:space="preserve"> </w:t>
      </w:r>
      <w:r w:rsidR="00E034B6">
        <w:t>Jaime Flores</w:t>
      </w:r>
      <w:r w:rsidR="007E4797">
        <w:t xml:space="preserve"> </w:t>
      </w:r>
      <w:r w:rsidR="00A3558E">
        <w:tab/>
        <w:t>Invest: LaToya Russell</w:t>
      </w:r>
    </w:p>
    <w:p w14:paraId="26749446" w14:textId="345EB489" w:rsidR="00A35B50" w:rsidRPr="00A35B50" w:rsidRDefault="00A35B50" w:rsidP="007E4797">
      <w:pPr>
        <w:spacing w:after="0" w:line="240" w:lineRule="auto"/>
        <w:rPr>
          <w:lang w:val="es-ES"/>
        </w:rPr>
      </w:pPr>
      <w:r w:rsidRPr="00A35B50">
        <w:rPr>
          <w:lang w:val="es-ES"/>
        </w:rPr>
        <w:t>Krishna De La Cruz</w:t>
      </w:r>
      <w:r>
        <w:rPr>
          <w:lang w:val="es-ES"/>
        </w:rPr>
        <w:tab/>
      </w:r>
      <w:r w:rsidRPr="00A35B50">
        <w:rPr>
          <w:lang w:val="es-ES"/>
        </w:rPr>
        <w:t>VW: Joshua Longoria</w:t>
      </w:r>
    </w:p>
    <w:p w14:paraId="6F6D8B1C" w14:textId="5B0FA142" w:rsidR="00A21C46" w:rsidRDefault="00D4417B" w:rsidP="007E4797">
      <w:pPr>
        <w:spacing w:after="0" w:line="240" w:lineRule="auto"/>
      </w:pPr>
      <w:r>
        <w:t>Logan Clark</w:t>
      </w:r>
      <w:r>
        <w:tab/>
      </w:r>
      <w:r>
        <w:tab/>
      </w:r>
      <w:r w:rsidR="00A21C46">
        <w:t>Para: Allison Puryear</w:t>
      </w:r>
    </w:p>
    <w:p w14:paraId="48A7C063" w14:textId="60272D2A" w:rsidR="00ED7C7F" w:rsidRPr="00A35B50" w:rsidRDefault="00D4417B" w:rsidP="007E4797">
      <w:pPr>
        <w:spacing w:after="0" w:line="240" w:lineRule="auto"/>
      </w:pPr>
      <w:r w:rsidRPr="00A35B50">
        <w:t>Juandrice Goodman-FV</w:t>
      </w:r>
      <w:r w:rsidR="00A21C46">
        <w:tab/>
      </w:r>
      <w:r w:rsidR="00A35B50">
        <w:t>Sec: Gayle Prejean</w:t>
      </w:r>
    </w:p>
    <w:p w14:paraId="0AEFE49F" w14:textId="1C429F6B" w:rsidR="00092C79" w:rsidRPr="007F5C07" w:rsidRDefault="00A21C46" w:rsidP="004A2EF5">
      <w:pPr>
        <w:spacing w:after="0" w:line="240" w:lineRule="auto"/>
      </w:pPr>
      <w:r>
        <w:tab/>
      </w:r>
      <w:r w:rsidR="007B3279">
        <w:tab/>
      </w:r>
      <w:r w:rsidR="00AD5473" w:rsidRPr="003E78D7">
        <w:tab/>
      </w:r>
      <w:r w:rsidR="00A3558E">
        <w:t>OfcSp: Cecilia Arispe</w:t>
      </w:r>
    </w:p>
    <w:p w14:paraId="7162348C" w14:textId="0EACC4DB" w:rsidR="007203EE" w:rsidRDefault="00405463" w:rsidP="00404328">
      <w:pPr>
        <w:spacing w:after="0" w:line="240" w:lineRule="auto"/>
        <w:rPr>
          <w:b/>
        </w:rPr>
      </w:pPr>
      <w:r>
        <w:tab/>
      </w:r>
      <w:r w:rsidR="001E30E7">
        <w:tab/>
      </w:r>
      <w:r w:rsidR="004A2EF5">
        <w:tab/>
      </w:r>
    </w:p>
    <w:p w14:paraId="035346C9" w14:textId="0B9BF431" w:rsidR="00404328" w:rsidRDefault="00404328" w:rsidP="00404328">
      <w:pPr>
        <w:spacing w:after="0" w:line="240" w:lineRule="auto"/>
      </w:pPr>
      <w:r w:rsidRPr="00260F40">
        <w:rPr>
          <w:b/>
        </w:rPr>
        <w:t>CT 9</w:t>
      </w:r>
      <w:r>
        <w:t xml:space="preserve"> (Williams) </w:t>
      </w:r>
      <w:r w:rsidR="0080240E">
        <w:tab/>
      </w:r>
      <w:r>
        <w:t xml:space="preserve"> </w:t>
      </w:r>
      <w:r>
        <w:tab/>
        <w:t>Ct WkRm: 35781</w:t>
      </w:r>
    </w:p>
    <w:p w14:paraId="3DBA28E6" w14:textId="717FBDEA" w:rsidR="00404328" w:rsidRDefault="00A62A30" w:rsidP="00404328">
      <w:pPr>
        <w:spacing w:after="0" w:line="240" w:lineRule="auto"/>
      </w:pPr>
      <w:r>
        <w:rPr>
          <w:b/>
        </w:rPr>
        <w:t>Lead</w:t>
      </w:r>
      <w:r w:rsidR="00404328">
        <w:rPr>
          <w:b/>
        </w:rPr>
        <w:t xml:space="preserve">: </w:t>
      </w:r>
      <w:r w:rsidR="00E034B6">
        <w:rPr>
          <w:bCs/>
        </w:rPr>
        <w:t>Afton Washbourne</w:t>
      </w:r>
      <w:r w:rsidR="00512EF9">
        <w:rPr>
          <w:bCs/>
        </w:rPr>
        <w:t xml:space="preserve"> </w:t>
      </w:r>
      <w:r w:rsidR="00404328">
        <w:t>Invest: Zoila P</w:t>
      </w:r>
      <w:r w:rsidR="00A3558E">
        <w:t>erez</w:t>
      </w:r>
    </w:p>
    <w:p w14:paraId="3D001E18" w14:textId="34559262" w:rsidR="00404328" w:rsidRPr="00D4417B" w:rsidRDefault="00D4417B" w:rsidP="006A2086">
      <w:pPr>
        <w:spacing w:after="0" w:line="240" w:lineRule="auto"/>
        <w:rPr>
          <w:bCs/>
          <w:lang w:val="es-ES"/>
        </w:rPr>
      </w:pPr>
      <w:r w:rsidRPr="00E27D8D">
        <w:rPr>
          <w:bCs/>
          <w:lang w:val="es-ES"/>
        </w:rPr>
        <w:t>Jorge Amador</w:t>
      </w:r>
      <w:r w:rsidRPr="00E27D8D">
        <w:rPr>
          <w:bCs/>
          <w:lang w:val="es-ES"/>
        </w:rPr>
        <w:tab/>
      </w:r>
      <w:r w:rsidR="00404328" w:rsidRPr="00E27D8D">
        <w:rPr>
          <w:bCs/>
          <w:lang w:val="es-ES"/>
        </w:rPr>
        <w:tab/>
      </w:r>
      <w:r w:rsidR="00404328" w:rsidRPr="00D4417B">
        <w:rPr>
          <w:bCs/>
          <w:lang w:val="es-ES"/>
        </w:rPr>
        <w:t>VW: Mari Collart</w:t>
      </w:r>
    </w:p>
    <w:p w14:paraId="5F17F5ED" w14:textId="1AE6D3B9" w:rsidR="003B22A9" w:rsidRPr="006B2A22" w:rsidRDefault="00D4417B" w:rsidP="00404328">
      <w:pPr>
        <w:spacing w:after="0" w:line="240" w:lineRule="auto"/>
        <w:rPr>
          <w:bCs/>
          <w:lang w:val="es-ES"/>
        </w:rPr>
      </w:pPr>
      <w:r>
        <w:rPr>
          <w:bCs/>
          <w:lang w:val="es-ES"/>
        </w:rPr>
        <w:t>Alberto V</w:t>
      </w:r>
      <w:r w:rsidR="00600210">
        <w:rPr>
          <w:bCs/>
          <w:lang w:val="es-ES"/>
        </w:rPr>
        <w:t>elazquez</w:t>
      </w:r>
      <w:r w:rsidR="00C4137B" w:rsidRPr="006B2A22">
        <w:rPr>
          <w:bCs/>
          <w:lang w:val="es-ES"/>
        </w:rPr>
        <w:tab/>
      </w:r>
      <w:r w:rsidR="00404328" w:rsidRPr="006B2A22">
        <w:rPr>
          <w:bCs/>
          <w:lang w:val="es-ES"/>
        </w:rPr>
        <w:t>Para: Gale Robinson</w:t>
      </w:r>
    </w:p>
    <w:p w14:paraId="2ED896E3" w14:textId="1E79C30A" w:rsidR="00404328" w:rsidRPr="00E27D8D" w:rsidRDefault="00D4417B" w:rsidP="00404328">
      <w:pPr>
        <w:spacing w:after="0" w:line="240" w:lineRule="auto"/>
        <w:rPr>
          <w:bCs/>
        </w:rPr>
      </w:pPr>
      <w:r w:rsidRPr="00E27D8D">
        <w:rPr>
          <w:bCs/>
        </w:rPr>
        <w:t>Nicco Nemeth-FV</w:t>
      </w:r>
      <w:r w:rsidR="00404328" w:rsidRPr="00E27D8D">
        <w:rPr>
          <w:bCs/>
        </w:rPr>
        <w:tab/>
      </w:r>
      <w:r w:rsidR="00404328" w:rsidRPr="00E27D8D">
        <w:t>Sec: April Varela</w:t>
      </w:r>
    </w:p>
    <w:p w14:paraId="4621570F" w14:textId="36125915" w:rsidR="00404328" w:rsidRPr="00B81834" w:rsidRDefault="00405463" w:rsidP="00404328">
      <w:pPr>
        <w:spacing w:after="0" w:line="240" w:lineRule="auto"/>
      </w:pPr>
      <w:r w:rsidRPr="00E27D8D">
        <w:tab/>
      </w:r>
      <w:r w:rsidR="00404328" w:rsidRPr="00E27D8D">
        <w:rPr>
          <w:i/>
        </w:rPr>
        <w:tab/>
      </w:r>
      <w:r w:rsidRPr="00E27D8D">
        <w:rPr>
          <w:i/>
        </w:rPr>
        <w:tab/>
      </w:r>
      <w:r w:rsidR="00404328" w:rsidRPr="00405463">
        <w:t xml:space="preserve">OfcSp: </w:t>
      </w:r>
      <w:r w:rsidR="00B81834">
        <w:t>Shatorie Giles</w:t>
      </w:r>
    </w:p>
    <w:p w14:paraId="6AD7DCCF" w14:textId="77777777" w:rsidR="001637B9" w:rsidRDefault="001637B9" w:rsidP="00405463">
      <w:pPr>
        <w:spacing w:after="0" w:line="240" w:lineRule="auto"/>
        <w:rPr>
          <w:b/>
          <w:bCs/>
        </w:rPr>
      </w:pPr>
    </w:p>
    <w:p w14:paraId="1FBAA147" w14:textId="53B89278" w:rsidR="00405463" w:rsidRPr="006A0A66" w:rsidRDefault="00405463" w:rsidP="00405463">
      <w:pPr>
        <w:spacing w:after="0" w:line="240" w:lineRule="auto"/>
        <w:rPr>
          <w:b/>
          <w:bCs/>
          <w:u w:val="single"/>
        </w:rPr>
      </w:pPr>
      <w:r w:rsidRPr="006A0A66">
        <w:rPr>
          <w:b/>
          <w:bCs/>
          <w:u w:val="single"/>
        </w:rPr>
        <w:t>JP COURTS &amp; TRUANCY:</w:t>
      </w:r>
    </w:p>
    <w:p w14:paraId="55C9DE29" w14:textId="6FFF4D99" w:rsidR="00405463" w:rsidRPr="0094538F" w:rsidRDefault="00405463" w:rsidP="00405463">
      <w:pPr>
        <w:spacing w:after="0" w:line="240" w:lineRule="auto"/>
      </w:pPr>
      <w:r w:rsidRPr="0094538F">
        <w:rPr>
          <w:b/>
          <w:bCs/>
        </w:rPr>
        <w:t>Lead:</w:t>
      </w:r>
      <w:r w:rsidR="00B969AB">
        <w:rPr>
          <w:b/>
          <w:bCs/>
        </w:rPr>
        <w:t xml:space="preserve"> </w:t>
      </w:r>
      <w:r w:rsidR="005B2D62">
        <w:t>Michelle Galaviz</w:t>
      </w:r>
      <w:r w:rsidRPr="0094538F">
        <w:tab/>
      </w:r>
      <w:r w:rsidR="005C6683" w:rsidRPr="0094538F">
        <w:t xml:space="preserve">Sr </w:t>
      </w:r>
      <w:r w:rsidRPr="0094538F">
        <w:t>Para: Kai Bush</w:t>
      </w:r>
    </w:p>
    <w:p w14:paraId="3C5C9BAB" w14:textId="20610FAE" w:rsidR="00405463" w:rsidRPr="0094538F" w:rsidRDefault="005B2D62" w:rsidP="00405463">
      <w:pPr>
        <w:spacing w:after="0" w:line="240" w:lineRule="auto"/>
      </w:pPr>
      <w:r>
        <w:t>JP VW &amp; Invest:</w:t>
      </w:r>
      <w:r w:rsidR="00405463" w:rsidRPr="0094538F">
        <w:tab/>
      </w:r>
      <w:r w:rsidR="00817697">
        <w:tab/>
      </w:r>
      <w:r w:rsidR="00405463" w:rsidRPr="0094538F">
        <w:t>Sec: Christina Villegas</w:t>
      </w:r>
    </w:p>
    <w:p w14:paraId="47CCC19E" w14:textId="5DC6B39C" w:rsidR="00405463" w:rsidRPr="00D12323" w:rsidRDefault="005B2D62" w:rsidP="00405463">
      <w:pPr>
        <w:spacing w:after="0" w:line="240" w:lineRule="auto"/>
        <w:rPr>
          <w:lang w:val="es-ES"/>
        </w:rPr>
      </w:pPr>
      <w:r w:rsidRPr="00D12323">
        <w:rPr>
          <w:lang w:val="es-ES"/>
        </w:rPr>
        <w:t>A-D – Sonia &amp; Anthony</w:t>
      </w:r>
      <w:r w:rsidR="00405463" w:rsidRPr="00D12323">
        <w:rPr>
          <w:lang w:val="es-ES"/>
        </w:rPr>
        <w:t xml:space="preserve"> </w:t>
      </w:r>
      <w:r w:rsidR="00D269C7" w:rsidRPr="00D12323">
        <w:rPr>
          <w:lang w:val="es-ES"/>
        </w:rPr>
        <w:tab/>
        <w:t>OfcSp: Angelica Marin</w:t>
      </w:r>
      <w:r w:rsidR="00405463" w:rsidRPr="00D12323">
        <w:rPr>
          <w:lang w:val="es-ES"/>
        </w:rPr>
        <w:tab/>
      </w:r>
    </w:p>
    <w:p w14:paraId="6C916ABC" w14:textId="77777777" w:rsidR="00405463" w:rsidRPr="00D12323" w:rsidRDefault="00405463" w:rsidP="00405463">
      <w:pPr>
        <w:spacing w:after="0" w:line="240" w:lineRule="auto"/>
        <w:rPr>
          <w:lang w:val="es-ES"/>
        </w:rPr>
      </w:pPr>
      <w:r w:rsidRPr="00D12323">
        <w:rPr>
          <w:lang w:val="es-ES"/>
        </w:rPr>
        <w:t>E-K – Elizabeth &amp; Zoila</w:t>
      </w:r>
      <w:r w:rsidRPr="00D12323">
        <w:rPr>
          <w:lang w:val="es-ES"/>
        </w:rPr>
        <w:tab/>
      </w:r>
    </w:p>
    <w:p w14:paraId="21B8A489" w14:textId="77777777" w:rsidR="00405463" w:rsidRPr="0094538F" w:rsidRDefault="00405463" w:rsidP="00405463">
      <w:pPr>
        <w:spacing w:after="0" w:line="240" w:lineRule="auto"/>
      </w:pPr>
      <w:r w:rsidRPr="0094538F">
        <w:t>L-Q - Joshua &amp; Jessica</w:t>
      </w:r>
      <w:r w:rsidRPr="0094538F">
        <w:tab/>
        <w:t xml:space="preserve">Backup – Mari </w:t>
      </w:r>
    </w:p>
    <w:p w14:paraId="438CE786" w14:textId="4E3F4D96" w:rsidR="00405463" w:rsidRPr="002651B4" w:rsidRDefault="00405463" w:rsidP="00405463">
      <w:pPr>
        <w:spacing w:after="0" w:line="240" w:lineRule="auto"/>
      </w:pPr>
      <w:r w:rsidRPr="002651B4">
        <w:t>R–Z – Cindy &amp;</w:t>
      </w:r>
      <w:r>
        <w:t xml:space="preserve"> </w:t>
      </w:r>
      <w:r w:rsidRPr="00D646E6">
        <w:t>Brent</w:t>
      </w:r>
      <w:r w:rsidRPr="002651B4">
        <w:tab/>
      </w:r>
    </w:p>
    <w:p w14:paraId="5F858134" w14:textId="77777777" w:rsidR="00405463" w:rsidRPr="00405463" w:rsidRDefault="00405463" w:rsidP="00404328">
      <w:pPr>
        <w:spacing w:after="0" w:line="240" w:lineRule="auto"/>
      </w:pPr>
    </w:p>
    <w:p w14:paraId="6C4F9926" w14:textId="43F7E4AA" w:rsidR="00CC788F" w:rsidRPr="006A0A66" w:rsidRDefault="004A5F26" w:rsidP="00CC788F">
      <w:pPr>
        <w:spacing w:after="0" w:line="240" w:lineRule="auto"/>
        <w:rPr>
          <w:b/>
          <w:u w:val="single"/>
        </w:rPr>
      </w:pPr>
      <w:r w:rsidRPr="006A0A66">
        <w:rPr>
          <w:b/>
          <w:u w:val="single"/>
        </w:rPr>
        <w:t xml:space="preserve">BEHAVIORAL HEALTH, DIVERSION &amp; </w:t>
      </w:r>
      <w:r w:rsidR="006E69E0" w:rsidRPr="006A0A66">
        <w:rPr>
          <w:b/>
          <w:u w:val="single"/>
        </w:rPr>
        <w:t>SPECIAL PROGRAMS:</w:t>
      </w:r>
    </w:p>
    <w:p w14:paraId="180C3756" w14:textId="6632EEFA" w:rsidR="004A5F26" w:rsidRPr="00D12323" w:rsidRDefault="004A5F26" w:rsidP="00CC788F">
      <w:pPr>
        <w:spacing w:after="0" w:line="240" w:lineRule="auto"/>
        <w:rPr>
          <w:bCs/>
          <w:lang w:val="es-ES"/>
        </w:rPr>
      </w:pPr>
      <w:r w:rsidRPr="00D12323">
        <w:rPr>
          <w:b/>
          <w:lang w:val="es-ES"/>
        </w:rPr>
        <w:t>Asst Director:</w:t>
      </w:r>
      <w:r w:rsidRPr="00D12323">
        <w:rPr>
          <w:bCs/>
          <w:lang w:val="es-ES"/>
        </w:rPr>
        <w:t xml:space="preserve">  </w:t>
      </w:r>
      <w:r w:rsidR="00B969AB" w:rsidRPr="00D12323">
        <w:rPr>
          <w:bCs/>
          <w:lang w:val="es-ES"/>
        </w:rPr>
        <w:t>Alex Garcia</w:t>
      </w:r>
    </w:p>
    <w:p w14:paraId="1618A5A7" w14:textId="32AD7FE6" w:rsidR="004A5F26" w:rsidRPr="00D12323" w:rsidRDefault="00857600" w:rsidP="004A5F26">
      <w:pPr>
        <w:spacing w:after="0" w:line="240" w:lineRule="auto"/>
        <w:rPr>
          <w:lang w:val="es-ES"/>
        </w:rPr>
      </w:pPr>
      <w:r w:rsidRPr="00D12323">
        <w:rPr>
          <w:b/>
          <w:bCs/>
          <w:lang w:val="es-ES"/>
        </w:rPr>
        <w:t>PreTrial Diversion</w:t>
      </w:r>
      <w:r w:rsidRPr="00D12323">
        <w:rPr>
          <w:lang w:val="es-ES"/>
        </w:rPr>
        <w:t xml:space="preserve"> – </w:t>
      </w:r>
      <w:r w:rsidR="00B969AB" w:rsidRPr="00D12323">
        <w:rPr>
          <w:lang w:val="es-ES"/>
        </w:rPr>
        <w:t>Alex</w:t>
      </w:r>
      <w:r w:rsidR="00C3385C" w:rsidRPr="00D12323">
        <w:rPr>
          <w:lang w:val="es-ES"/>
        </w:rPr>
        <w:t xml:space="preserve"> </w:t>
      </w:r>
      <w:r w:rsidRPr="00D12323">
        <w:rPr>
          <w:lang w:val="es-ES"/>
        </w:rPr>
        <w:t>Garcia</w:t>
      </w:r>
    </w:p>
    <w:p w14:paraId="685056A3" w14:textId="36BA02B0" w:rsidR="004A5F26" w:rsidRDefault="00BF74A0" w:rsidP="004A5F26">
      <w:pPr>
        <w:spacing w:after="0" w:line="240" w:lineRule="auto"/>
      </w:pPr>
      <w:r>
        <w:t xml:space="preserve">Legal </w:t>
      </w:r>
      <w:r w:rsidR="004A5F26">
        <w:t>Sec</w:t>
      </w:r>
      <w:r w:rsidR="001A33D3">
        <w:t xml:space="preserve"> Sr</w:t>
      </w:r>
      <w:r w:rsidR="004A5F26">
        <w:t xml:space="preserve">: </w:t>
      </w:r>
      <w:r w:rsidR="00BE6D15">
        <w:t>Christina Rojas</w:t>
      </w:r>
    </w:p>
    <w:p w14:paraId="1B3F2718" w14:textId="77777777" w:rsidR="00251D4E" w:rsidRDefault="00251D4E" w:rsidP="00251D4E">
      <w:pPr>
        <w:spacing w:after="0" w:line="240" w:lineRule="auto"/>
        <w:rPr>
          <w:bCs/>
        </w:rPr>
      </w:pPr>
      <w:r>
        <w:rPr>
          <w:bCs/>
        </w:rPr>
        <w:t>Deferred Pros Secretary: Aniceta Hernandez</w:t>
      </w:r>
    </w:p>
    <w:p w14:paraId="35B74178" w14:textId="77777777" w:rsidR="00251D4E" w:rsidRDefault="00251D4E" w:rsidP="004A5F26">
      <w:pPr>
        <w:spacing w:after="0" w:line="240" w:lineRule="auto"/>
      </w:pPr>
    </w:p>
    <w:p w14:paraId="6D169618" w14:textId="4EFFBCB9" w:rsidR="004A5F26" w:rsidRDefault="004A5F26" w:rsidP="004A5F26">
      <w:pPr>
        <w:spacing w:after="0" w:line="240" w:lineRule="auto"/>
      </w:pPr>
      <w:r>
        <w:rPr>
          <w:b/>
        </w:rPr>
        <w:t>SPRD/</w:t>
      </w:r>
      <w:r w:rsidRPr="004473FF">
        <w:rPr>
          <w:b/>
        </w:rPr>
        <w:t>Mental Health:</w:t>
      </w:r>
      <w:r>
        <w:t xml:space="preserve"> </w:t>
      </w:r>
    </w:p>
    <w:p w14:paraId="748A6D99" w14:textId="438E98F1" w:rsidR="005C6683" w:rsidRDefault="004A5F26" w:rsidP="004A5F26">
      <w:pPr>
        <w:spacing w:after="0" w:line="240" w:lineRule="auto"/>
      </w:pPr>
      <w:r w:rsidRPr="00FD4AB8">
        <w:rPr>
          <w:b/>
        </w:rPr>
        <w:t>Lead:</w:t>
      </w:r>
      <w:r w:rsidRPr="00FD4AB8">
        <w:t xml:space="preserve"> </w:t>
      </w:r>
      <w:r w:rsidR="00F874BC">
        <w:t>Katie Salzer</w:t>
      </w:r>
      <w:r w:rsidRPr="00FD4AB8">
        <w:tab/>
      </w:r>
      <w:r w:rsidR="005C6683">
        <w:t>Sr Para Crim: Kai Bush</w:t>
      </w:r>
    </w:p>
    <w:p w14:paraId="46E53EB2" w14:textId="7B756784" w:rsidR="004A5F26" w:rsidRPr="0094538F" w:rsidRDefault="00C4137B" w:rsidP="004A5F26">
      <w:pPr>
        <w:spacing w:after="0" w:line="240" w:lineRule="auto"/>
      </w:pPr>
      <w:r>
        <w:t>Kim Hidrogo</w:t>
      </w:r>
      <w:r>
        <w:tab/>
      </w:r>
      <w:r w:rsidR="005C6683" w:rsidRPr="0094538F">
        <w:tab/>
      </w:r>
      <w:r w:rsidR="004A5F26" w:rsidRPr="0094538F">
        <w:t>Para Civil: Karen Duval</w:t>
      </w:r>
      <w:r>
        <w:t xml:space="preserve"> Scotty Vasquez</w:t>
      </w:r>
      <w:r>
        <w:tab/>
      </w:r>
      <w:r>
        <w:tab/>
      </w:r>
      <w:r w:rsidR="005C6683" w:rsidRPr="0094538F">
        <w:t>VW: Mandy Wilson</w:t>
      </w:r>
    </w:p>
    <w:p w14:paraId="276B59DB" w14:textId="0A25AE44" w:rsidR="00AF4CA1" w:rsidRDefault="00AF4CA1" w:rsidP="00045C0D">
      <w:pPr>
        <w:spacing w:after="0" w:line="240" w:lineRule="auto"/>
        <w:ind w:left="2160" w:hanging="2160"/>
      </w:pPr>
      <w:r w:rsidRPr="00AF4CA1">
        <w:t>Margaret Kercher (3/1/23)</w:t>
      </w:r>
      <w:r w:rsidR="00C4137B" w:rsidRPr="006B2A22">
        <w:t xml:space="preserve"> </w:t>
      </w:r>
    </w:p>
    <w:p w14:paraId="558EEEE0" w14:textId="629B0BCA" w:rsidR="008A0DB5" w:rsidRPr="006B2A22" w:rsidRDefault="00AF4CA1" w:rsidP="00045C0D">
      <w:pPr>
        <w:spacing w:after="0" w:line="240" w:lineRule="auto"/>
        <w:ind w:left="2160" w:hanging="2160"/>
      </w:pPr>
      <w:r w:rsidRPr="00AF4CA1">
        <w:rPr>
          <w:u w:val="single"/>
        </w:rPr>
        <w:t>Vacant</w:t>
      </w:r>
      <w:r>
        <w:t xml:space="preserve"> </w:t>
      </w:r>
      <w:r>
        <w:tab/>
      </w:r>
      <w:r w:rsidRPr="006B2A22">
        <w:t>MH Sec; Christina</w:t>
      </w:r>
      <w:r>
        <w:t xml:space="preserve"> </w:t>
      </w:r>
      <w:r w:rsidR="00B3038E" w:rsidRPr="006B2A22">
        <w:t>Villegas</w:t>
      </w:r>
    </w:p>
    <w:p w14:paraId="63A3065B" w14:textId="4AFBCD4B" w:rsidR="004A5F26" w:rsidRPr="00D269C7" w:rsidRDefault="007517A0" w:rsidP="00AF4CA1">
      <w:pPr>
        <w:spacing w:after="0" w:line="240" w:lineRule="auto"/>
        <w:ind w:firstLine="720"/>
      </w:pPr>
      <w:r w:rsidRPr="006B2A22">
        <w:t xml:space="preserve">            </w:t>
      </w:r>
      <w:r w:rsidR="00C4137B" w:rsidRPr="006B2A22">
        <w:tab/>
      </w:r>
      <w:r w:rsidR="00C4137B" w:rsidRPr="006B2A22">
        <w:tab/>
      </w:r>
      <w:r w:rsidRPr="0094538F">
        <w:t xml:space="preserve">OfcSp: </w:t>
      </w:r>
      <w:r w:rsidR="00D269C7">
        <w:t>Angelica Marin</w:t>
      </w:r>
    </w:p>
    <w:p w14:paraId="5C0DE90E" w14:textId="009D77B8" w:rsidR="00405463" w:rsidRPr="0094538F" w:rsidRDefault="003E679E" w:rsidP="00405463">
      <w:pPr>
        <w:spacing w:after="0" w:line="240" w:lineRule="auto"/>
        <w:rPr>
          <w:i/>
          <w:iCs/>
          <w:u w:val="single"/>
        </w:rPr>
      </w:pPr>
      <w:r w:rsidRPr="0094538F">
        <w:tab/>
      </w:r>
      <w:r w:rsidR="00EC557E" w:rsidRPr="0094538F">
        <w:tab/>
      </w:r>
      <w:r w:rsidR="00EC557E" w:rsidRPr="0094538F">
        <w:tab/>
      </w:r>
    </w:p>
    <w:p w14:paraId="4FFAF9AF" w14:textId="4C9AC7EC" w:rsidR="00146F8F" w:rsidRDefault="00146F8F" w:rsidP="00146F8F">
      <w:pPr>
        <w:spacing w:after="0" w:line="240" w:lineRule="auto"/>
        <w:rPr>
          <w:b/>
        </w:rPr>
      </w:pPr>
      <w:r>
        <w:rPr>
          <w:b/>
        </w:rPr>
        <w:t>BOND REVIEW:</w:t>
      </w:r>
    </w:p>
    <w:p w14:paraId="6A498DE1" w14:textId="1A44456A" w:rsidR="00146F8F" w:rsidRPr="004F405A" w:rsidRDefault="00146F8F" w:rsidP="00146F8F">
      <w:pPr>
        <w:spacing w:after="0" w:line="240" w:lineRule="auto"/>
        <w:rPr>
          <w:i/>
          <w:u w:val="single"/>
        </w:rPr>
      </w:pPr>
      <w:r>
        <w:rPr>
          <w:b/>
        </w:rPr>
        <w:t xml:space="preserve">Lead:  </w:t>
      </w:r>
      <w:r>
        <w:t>Kim Bloom</w:t>
      </w:r>
      <w:r>
        <w:tab/>
        <w:t xml:space="preserve">Para: </w:t>
      </w:r>
      <w:r w:rsidR="00A3558E">
        <w:t>Kai Bush</w:t>
      </w:r>
    </w:p>
    <w:p w14:paraId="22D4F2BE" w14:textId="77777777" w:rsidR="00146F8F" w:rsidRPr="003E78D7" w:rsidRDefault="00146F8F" w:rsidP="00FD4AB8">
      <w:pPr>
        <w:spacing w:after="0" w:line="240" w:lineRule="auto"/>
        <w:ind w:left="1440" w:firstLine="720"/>
        <w:rPr>
          <w:lang w:val="es-ES"/>
        </w:rPr>
      </w:pPr>
      <w:r w:rsidRPr="003E78D7">
        <w:rPr>
          <w:lang w:val="es-ES"/>
        </w:rPr>
        <w:t>VW: Mandy Wilson</w:t>
      </w:r>
    </w:p>
    <w:p w14:paraId="5E711C1E" w14:textId="6D6BF79C" w:rsidR="00146F8F" w:rsidRDefault="007517A0" w:rsidP="00A24CAB">
      <w:pPr>
        <w:spacing w:after="0" w:line="240" w:lineRule="auto"/>
        <w:ind w:left="1440"/>
        <w:rPr>
          <w:lang w:val="es-ES"/>
        </w:rPr>
      </w:pPr>
      <w:r w:rsidRPr="003E78D7">
        <w:rPr>
          <w:lang w:val="es-ES"/>
        </w:rPr>
        <w:t xml:space="preserve">               </w:t>
      </w:r>
      <w:r w:rsidR="00146F8F" w:rsidRPr="003E78D7">
        <w:rPr>
          <w:lang w:val="es-ES"/>
        </w:rPr>
        <w:t xml:space="preserve">Sec: </w:t>
      </w:r>
      <w:r w:rsidR="00BF74A0" w:rsidRPr="003E78D7">
        <w:rPr>
          <w:lang w:val="es-ES"/>
        </w:rPr>
        <w:t>Sonia Rodriguez</w:t>
      </w:r>
    </w:p>
    <w:p w14:paraId="59CE004C" w14:textId="28F828B8" w:rsidR="009759B4" w:rsidRDefault="009759B4" w:rsidP="001A3AC0">
      <w:pPr>
        <w:spacing w:after="0" w:line="240" w:lineRule="auto"/>
        <w:rPr>
          <w:lang w:val="es-ES"/>
        </w:rPr>
      </w:pPr>
    </w:p>
    <w:p w14:paraId="533EEDCA" w14:textId="42C1C7F7" w:rsidR="001A3AC0" w:rsidRPr="0094538F" w:rsidRDefault="0082411B" w:rsidP="001A3AC0">
      <w:pPr>
        <w:spacing w:after="0" w:line="240" w:lineRule="auto"/>
        <w:rPr>
          <w:b/>
          <w:bCs/>
        </w:rPr>
      </w:pPr>
      <w:r w:rsidRPr="006A0A66">
        <w:rPr>
          <w:b/>
          <w:bCs/>
          <w:u w:val="single"/>
        </w:rPr>
        <w:t>EARLY CASE REVIEW</w:t>
      </w:r>
      <w:r w:rsidR="001A3AC0" w:rsidRPr="0094538F">
        <w:rPr>
          <w:b/>
          <w:bCs/>
        </w:rPr>
        <w:t>:</w:t>
      </w:r>
    </w:p>
    <w:p w14:paraId="146082CD" w14:textId="2FCCEFA0" w:rsidR="001A3AC0" w:rsidRDefault="001A3AC0" w:rsidP="001A3AC0">
      <w:pPr>
        <w:spacing w:after="0" w:line="240" w:lineRule="auto"/>
      </w:pPr>
      <w:r w:rsidRPr="0094538F">
        <w:rPr>
          <w:b/>
          <w:bCs/>
        </w:rPr>
        <w:t>Lead:</w:t>
      </w:r>
      <w:r w:rsidRPr="0094538F">
        <w:t xml:space="preserve">  Pedro Villalobos</w:t>
      </w:r>
    </w:p>
    <w:p w14:paraId="003DE6A5" w14:textId="77777777" w:rsidR="00781758" w:rsidRPr="00D12323" w:rsidRDefault="00CA7810" w:rsidP="001A3AC0">
      <w:pPr>
        <w:spacing w:after="0" w:line="240" w:lineRule="auto"/>
        <w:rPr>
          <w:lang w:val="es-ES"/>
        </w:rPr>
      </w:pPr>
      <w:r w:rsidRPr="00D12323">
        <w:rPr>
          <w:lang w:val="es-ES"/>
        </w:rPr>
        <w:t>Alexandra Gauthier</w:t>
      </w:r>
    </w:p>
    <w:p w14:paraId="6411A790" w14:textId="51274BF2" w:rsidR="00536314" w:rsidRPr="00D12323" w:rsidRDefault="00781758" w:rsidP="001A3AC0">
      <w:pPr>
        <w:spacing w:after="0" w:line="240" w:lineRule="auto"/>
        <w:rPr>
          <w:i/>
          <w:iCs/>
          <w:lang w:val="es-ES"/>
        </w:rPr>
      </w:pPr>
      <w:r w:rsidRPr="00D12323">
        <w:rPr>
          <w:lang w:val="es-ES"/>
        </w:rPr>
        <w:t>Ornela Deseta</w:t>
      </w:r>
      <w:r w:rsidR="00CA7810" w:rsidRPr="00D12323">
        <w:rPr>
          <w:lang w:val="es-ES"/>
        </w:rPr>
        <w:t xml:space="preserve"> </w:t>
      </w:r>
    </w:p>
    <w:p w14:paraId="696D51C9" w14:textId="1651EE4E" w:rsidR="00B81834" w:rsidRPr="006B2A22" w:rsidRDefault="00B81834" w:rsidP="006E69E0">
      <w:pPr>
        <w:spacing w:after="0" w:line="240" w:lineRule="auto"/>
        <w:rPr>
          <w:b/>
          <w:lang w:val="es-ES"/>
        </w:rPr>
      </w:pPr>
    </w:p>
    <w:p w14:paraId="602FD0F8" w14:textId="77777777" w:rsidR="00C4137B" w:rsidRPr="006B2A22" w:rsidRDefault="00C4137B" w:rsidP="006E69E0">
      <w:pPr>
        <w:spacing w:after="0" w:line="240" w:lineRule="auto"/>
        <w:rPr>
          <w:b/>
          <w:lang w:val="es-ES"/>
        </w:rPr>
      </w:pPr>
    </w:p>
    <w:p w14:paraId="54FC3408" w14:textId="743625AC" w:rsidR="00EB253B" w:rsidRPr="006B2A22" w:rsidRDefault="00EB253B" w:rsidP="00EB253B">
      <w:pPr>
        <w:spacing w:after="0" w:line="240" w:lineRule="auto"/>
        <w:rPr>
          <w:b/>
          <w:u w:val="single"/>
          <w:lang w:val="es-ES"/>
        </w:rPr>
      </w:pPr>
      <w:r w:rsidRPr="006B2A22">
        <w:rPr>
          <w:b/>
          <w:u w:val="single"/>
          <w:lang w:val="es-ES"/>
        </w:rPr>
        <w:t>APPELLATE:</w:t>
      </w:r>
    </w:p>
    <w:p w14:paraId="6A64FD68" w14:textId="77777777" w:rsidR="00EB253B" w:rsidRDefault="00EB253B" w:rsidP="00EB253B">
      <w:pPr>
        <w:spacing w:after="0" w:line="240" w:lineRule="auto"/>
        <w:rPr>
          <w:bCs/>
        </w:rPr>
      </w:pPr>
      <w:r>
        <w:rPr>
          <w:b/>
        </w:rPr>
        <w:t>Asst Director:</w:t>
      </w:r>
      <w:r>
        <w:rPr>
          <w:bCs/>
        </w:rPr>
        <w:t xml:space="preserve">  Marie Galindo</w:t>
      </w:r>
    </w:p>
    <w:p w14:paraId="3F5A6B34" w14:textId="6978B979" w:rsidR="00EB253B" w:rsidRPr="00A04E9C" w:rsidRDefault="00EB253B" w:rsidP="00EB253B">
      <w:pPr>
        <w:spacing w:after="0" w:line="240" w:lineRule="auto"/>
        <w:rPr>
          <w:bCs/>
        </w:rPr>
      </w:pPr>
      <w:r>
        <w:rPr>
          <w:bCs/>
        </w:rPr>
        <w:t>Attorney:</w:t>
      </w:r>
      <w:r w:rsidR="00A04E9C">
        <w:rPr>
          <w:bCs/>
        </w:rPr>
        <w:t xml:space="preserve"> Georgette Hogarth </w:t>
      </w:r>
    </w:p>
    <w:p w14:paraId="0ACF7D5D" w14:textId="77777777" w:rsidR="00EB253B" w:rsidRPr="00771541" w:rsidRDefault="00EB253B" w:rsidP="00EB253B">
      <w:pPr>
        <w:spacing w:after="0" w:line="240" w:lineRule="auto"/>
        <w:rPr>
          <w:bCs/>
        </w:rPr>
      </w:pPr>
      <w:r>
        <w:rPr>
          <w:bCs/>
        </w:rPr>
        <w:t>Paralegal: Jennifer Johnson Allcorn</w:t>
      </w:r>
    </w:p>
    <w:p w14:paraId="55091999" w14:textId="0F7D9132" w:rsidR="00EB253B" w:rsidRDefault="00EB253B" w:rsidP="00EB253B">
      <w:pPr>
        <w:spacing w:after="0" w:line="240" w:lineRule="auto"/>
      </w:pPr>
      <w:r w:rsidRPr="00851CB0">
        <w:t>Legal Sec Sr: Teresa Blaha</w:t>
      </w:r>
    </w:p>
    <w:p w14:paraId="5F37EAB4" w14:textId="7F33D66D" w:rsidR="00071180" w:rsidRDefault="00071180" w:rsidP="00EB253B">
      <w:pPr>
        <w:spacing w:after="0" w:line="240" w:lineRule="auto"/>
      </w:pPr>
    </w:p>
    <w:p w14:paraId="5F27B393" w14:textId="77777777" w:rsidR="00071180" w:rsidRPr="00071180" w:rsidRDefault="00071180" w:rsidP="00071180">
      <w:pPr>
        <w:spacing w:after="0" w:line="240" w:lineRule="auto"/>
        <w:rPr>
          <w:u w:val="single"/>
        </w:rPr>
      </w:pPr>
      <w:r w:rsidRPr="00071180">
        <w:rPr>
          <w:b/>
          <w:u w:val="single"/>
        </w:rPr>
        <w:t>INDECENT ASSLT</w:t>
      </w:r>
      <w:r w:rsidRPr="00071180">
        <w:rPr>
          <w:u w:val="single"/>
        </w:rPr>
        <w:t xml:space="preserve">: </w:t>
      </w:r>
    </w:p>
    <w:p w14:paraId="7DC878A6" w14:textId="796F1AF9" w:rsidR="00071180" w:rsidRDefault="00071180" w:rsidP="00071180">
      <w:pPr>
        <w:spacing w:after="0" w:line="240" w:lineRule="auto"/>
      </w:pPr>
      <w:r w:rsidRPr="00071180">
        <w:rPr>
          <w:b/>
          <w:bCs/>
        </w:rPr>
        <w:t xml:space="preserve">Lead: </w:t>
      </w:r>
      <w:r>
        <w:t xml:space="preserve">Elsie Aton </w:t>
      </w:r>
    </w:p>
    <w:p w14:paraId="0EC96315" w14:textId="77777777" w:rsidR="00071180" w:rsidRPr="006B2A22" w:rsidRDefault="00071180" w:rsidP="00071180">
      <w:pPr>
        <w:spacing w:after="0" w:line="240" w:lineRule="auto"/>
        <w:rPr>
          <w:lang w:val="es-ES"/>
        </w:rPr>
      </w:pPr>
      <w:r w:rsidRPr="006B2A22">
        <w:rPr>
          <w:lang w:val="es-ES"/>
        </w:rPr>
        <w:t>Para: Angelica Morin</w:t>
      </w:r>
    </w:p>
    <w:p w14:paraId="5EEAC9F5" w14:textId="77777777" w:rsidR="00071180" w:rsidRPr="006B2A22" w:rsidRDefault="00071180" w:rsidP="00071180">
      <w:pPr>
        <w:spacing w:after="0" w:line="240" w:lineRule="auto"/>
        <w:rPr>
          <w:lang w:val="es-ES"/>
        </w:rPr>
      </w:pPr>
      <w:r w:rsidRPr="006B2A22">
        <w:rPr>
          <w:lang w:val="es-ES"/>
        </w:rPr>
        <w:t>VW: Josh Longoria</w:t>
      </w:r>
    </w:p>
    <w:p w14:paraId="02B6080A" w14:textId="7052B815" w:rsidR="00071180" w:rsidRDefault="00071180" w:rsidP="00071180">
      <w:pPr>
        <w:spacing w:after="0" w:line="240" w:lineRule="auto"/>
      </w:pPr>
      <w:r>
        <w:t>Sec: Aniceta Hernandez</w:t>
      </w:r>
    </w:p>
    <w:p w14:paraId="55F8E431" w14:textId="77777777" w:rsidR="00EB253B" w:rsidRDefault="00EB253B" w:rsidP="006E69E0">
      <w:pPr>
        <w:spacing w:after="0" w:line="240" w:lineRule="auto"/>
        <w:rPr>
          <w:b/>
        </w:rPr>
      </w:pPr>
    </w:p>
    <w:p w14:paraId="445F6494" w14:textId="70007445" w:rsidR="006E69E0" w:rsidRDefault="006E69E0" w:rsidP="006E69E0">
      <w:pPr>
        <w:spacing w:after="0" w:line="240" w:lineRule="auto"/>
      </w:pPr>
      <w:r>
        <w:rPr>
          <w:b/>
        </w:rPr>
        <w:t>ANIMAL CRUELTY</w:t>
      </w:r>
      <w:r w:rsidR="00605FCE">
        <w:rPr>
          <w:b/>
        </w:rPr>
        <w:t xml:space="preserve">: </w:t>
      </w:r>
      <w:r w:rsidR="009759B4">
        <w:t>Juandrice Goodman</w:t>
      </w:r>
    </w:p>
    <w:p w14:paraId="1AA25B28" w14:textId="2DC33B58" w:rsidR="006E69E0" w:rsidRPr="000E3C95" w:rsidRDefault="006E69E0" w:rsidP="006E69E0">
      <w:pPr>
        <w:spacing w:after="0" w:line="240" w:lineRule="auto"/>
      </w:pPr>
      <w:r>
        <w:rPr>
          <w:b/>
        </w:rPr>
        <w:t>DWI Court</w:t>
      </w:r>
      <w:r w:rsidR="001C5DF6">
        <w:rPr>
          <w:b/>
        </w:rPr>
        <w:t xml:space="preserve">:  </w:t>
      </w:r>
      <w:r w:rsidRPr="00BD0CF0">
        <w:t>Afton Washbourne</w:t>
      </w:r>
      <w:r w:rsidR="00857600">
        <w:t xml:space="preserve"> </w:t>
      </w:r>
    </w:p>
    <w:p w14:paraId="618FDBC1" w14:textId="3958FE7F" w:rsidR="006E69E0" w:rsidRPr="00C3385C" w:rsidRDefault="006E69E0" w:rsidP="006E69E0">
      <w:pPr>
        <w:spacing w:after="0" w:line="240" w:lineRule="auto"/>
      </w:pPr>
      <w:r w:rsidRPr="00405463">
        <w:rPr>
          <w:b/>
        </w:rPr>
        <w:t>DWI PTD</w:t>
      </w:r>
      <w:r w:rsidR="00405463" w:rsidRPr="00405463">
        <w:rPr>
          <w:b/>
        </w:rPr>
        <w:t xml:space="preserve"> (including DWI)</w:t>
      </w:r>
      <w:r w:rsidR="001C5DF6" w:rsidRPr="00405463">
        <w:t xml:space="preserve">: </w:t>
      </w:r>
      <w:r w:rsidR="00B969AB">
        <w:t>Alex Garcia</w:t>
      </w:r>
    </w:p>
    <w:p w14:paraId="4A801913" w14:textId="76F3A4D7" w:rsidR="00924584" w:rsidRPr="00F7040F" w:rsidRDefault="00924584" w:rsidP="006E69E0">
      <w:pPr>
        <w:spacing w:after="0" w:line="240" w:lineRule="auto"/>
      </w:pPr>
      <w:r w:rsidRPr="00F7040F">
        <w:rPr>
          <w:b/>
          <w:bCs/>
        </w:rPr>
        <w:t>DWLIs</w:t>
      </w:r>
      <w:r w:rsidRPr="00F7040F">
        <w:t xml:space="preserve"> – </w:t>
      </w:r>
      <w:r w:rsidR="00F7040F" w:rsidRPr="00F7040F">
        <w:t>Early Case</w:t>
      </w:r>
      <w:r w:rsidR="00F7040F">
        <w:t xml:space="preserve"> Review</w:t>
      </w:r>
    </w:p>
    <w:p w14:paraId="66EE6D3A" w14:textId="77316F20" w:rsidR="00A1054F" w:rsidRPr="00F7040F" w:rsidRDefault="006E69E0" w:rsidP="00A1054F">
      <w:pPr>
        <w:spacing w:after="0" w:line="240" w:lineRule="auto"/>
        <w:rPr>
          <w:bCs/>
        </w:rPr>
      </w:pPr>
      <w:r w:rsidRPr="00F7040F">
        <w:rPr>
          <w:b/>
        </w:rPr>
        <w:t>ENVIRONMENTAL</w:t>
      </w:r>
      <w:r w:rsidR="001C5DF6" w:rsidRPr="00F7040F">
        <w:rPr>
          <w:b/>
        </w:rPr>
        <w:t>:</w:t>
      </w:r>
      <w:r w:rsidR="009E6190" w:rsidRPr="00F7040F">
        <w:rPr>
          <w:b/>
        </w:rPr>
        <w:t xml:space="preserve"> </w:t>
      </w:r>
      <w:r w:rsidR="00412617" w:rsidRPr="00F7040F">
        <w:rPr>
          <w:b/>
        </w:rPr>
        <w:t xml:space="preserve"> </w:t>
      </w:r>
      <w:r w:rsidR="00605FCE" w:rsidRPr="00F7040F">
        <w:rPr>
          <w:bCs/>
        </w:rPr>
        <w:t>Jesse Taylor</w:t>
      </w:r>
    </w:p>
    <w:p w14:paraId="52D76907" w14:textId="064B4488" w:rsidR="00A1054F" w:rsidRPr="005710A2" w:rsidRDefault="00A1054F" w:rsidP="00A1054F">
      <w:pPr>
        <w:spacing w:after="0" w:line="240" w:lineRule="auto"/>
      </w:pPr>
      <w:r>
        <w:t>Invest</w:t>
      </w:r>
      <w:r w:rsidR="00671F37">
        <w:t xml:space="preserve">: Dennis Rudder &amp; </w:t>
      </w:r>
      <w:r w:rsidR="005710A2">
        <w:t>Philip Tso</w:t>
      </w:r>
    </w:p>
    <w:p w14:paraId="69266974" w14:textId="4AA73F06" w:rsidR="00F56F51" w:rsidRDefault="006E69E0" w:rsidP="00BD0CF0">
      <w:pPr>
        <w:spacing w:after="0" w:line="240" w:lineRule="auto"/>
      </w:pPr>
      <w:r>
        <w:rPr>
          <w:b/>
        </w:rPr>
        <w:t>PROJECT ENGAGE</w:t>
      </w:r>
      <w:r w:rsidR="001C5DF6">
        <w:rPr>
          <w:b/>
        </w:rPr>
        <w:t xml:space="preserve">:  </w:t>
      </w:r>
      <w:r w:rsidR="00F56F51">
        <w:t>Jaime Flores</w:t>
      </w:r>
    </w:p>
    <w:p w14:paraId="2C02F3D7" w14:textId="11777B96" w:rsidR="006E69E0" w:rsidRDefault="006E69E0" w:rsidP="006E69E0">
      <w:pPr>
        <w:spacing w:after="0" w:line="240" w:lineRule="auto"/>
      </w:pPr>
      <w:r>
        <w:rPr>
          <w:b/>
        </w:rPr>
        <w:t>VET Ct</w:t>
      </w:r>
      <w:r w:rsidR="001C5DF6">
        <w:rPr>
          <w:b/>
        </w:rPr>
        <w:t xml:space="preserve">: </w:t>
      </w:r>
      <w:r w:rsidR="00E613BF">
        <w:rPr>
          <w:bCs/>
        </w:rPr>
        <w:t>Alex Garcia</w:t>
      </w:r>
      <w:r w:rsidR="00536314">
        <w:rPr>
          <w:bCs/>
        </w:rPr>
        <w:t>, Kelli Brizendine &amp; Paulina Almanza</w:t>
      </w:r>
    </w:p>
    <w:p w14:paraId="7D555F05" w14:textId="35C510DD" w:rsidR="00405463" w:rsidRDefault="00405463" w:rsidP="006E69E0">
      <w:pPr>
        <w:spacing w:after="0" w:line="240" w:lineRule="auto"/>
      </w:pPr>
      <w:r w:rsidRPr="007F5C07">
        <w:rPr>
          <w:b/>
          <w:bCs/>
        </w:rPr>
        <w:t>HATE CRIMES:</w:t>
      </w:r>
      <w:r w:rsidRPr="007F5C07">
        <w:t xml:space="preserve"> Carla Cook</w:t>
      </w:r>
    </w:p>
    <w:p w14:paraId="6424CFFD" w14:textId="287E472F" w:rsidR="007D099C" w:rsidRPr="007F5C07" w:rsidRDefault="007D099C" w:rsidP="007D099C">
      <w:pPr>
        <w:spacing w:after="0" w:line="240" w:lineRule="auto"/>
      </w:pPr>
    </w:p>
    <w:p w14:paraId="3D44804E" w14:textId="77777777" w:rsidR="00FD4358" w:rsidRPr="006A0A66" w:rsidRDefault="00FD4358" w:rsidP="001045FF">
      <w:pPr>
        <w:spacing w:after="0" w:line="240" w:lineRule="auto"/>
        <w:rPr>
          <w:b/>
          <w:bCs/>
          <w:u w:val="single"/>
        </w:rPr>
      </w:pPr>
      <w:r w:rsidRPr="006A0A66">
        <w:rPr>
          <w:b/>
          <w:bCs/>
          <w:u w:val="single"/>
        </w:rPr>
        <w:t>Records Division:</w:t>
      </w:r>
    </w:p>
    <w:p w14:paraId="2A1535E4" w14:textId="77777777" w:rsidR="00FD4358" w:rsidRDefault="00FD4358" w:rsidP="001045FF">
      <w:pPr>
        <w:spacing w:after="0" w:line="240" w:lineRule="auto"/>
      </w:pPr>
      <w:r>
        <w:rPr>
          <w:b/>
          <w:bCs/>
        </w:rPr>
        <w:t xml:space="preserve">Manager: </w:t>
      </w:r>
      <w:r>
        <w:t>Jordan Austin</w:t>
      </w:r>
    </w:p>
    <w:p w14:paraId="6FCF28B1" w14:textId="41889930" w:rsidR="00D106D7" w:rsidRDefault="001045FF" w:rsidP="001045FF">
      <w:pPr>
        <w:spacing w:after="0" w:line="240" w:lineRule="auto"/>
      </w:pPr>
      <w:r w:rsidRPr="0080240E">
        <w:rPr>
          <w:b/>
          <w:bCs/>
        </w:rPr>
        <w:t>Records Ana</w:t>
      </w:r>
      <w:r w:rsidR="00065425" w:rsidRPr="0080240E">
        <w:rPr>
          <w:b/>
          <w:bCs/>
        </w:rPr>
        <w:t>lyst</w:t>
      </w:r>
      <w:r w:rsidR="00793C29" w:rsidRPr="0080240E">
        <w:rPr>
          <w:b/>
          <w:bCs/>
        </w:rPr>
        <w:t xml:space="preserve"> Assoc</w:t>
      </w:r>
      <w:r w:rsidR="00483CCA" w:rsidRPr="0080240E">
        <w:rPr>
          <w:b/>
          <w:bCs/>
        </w:rPr>
        <w:t xml:space="preserve"> &amp; Backup Supervisor</w:t>
      </w:r>
      <w:r w:rsidR="00065425">
        <w:t xml:space="preserve">:  </w:t>
      </w:r>
      <w:r w:rsidR="00D106D7">
        <w:t xml:space="preserve">Jennifer </w:t>
      </w:r>
      <w:r w:rsidR="008577C5">
        <w:t>Lucio</w:t>
      </w:r>
    </w:p>
    <w:p w14:paraId="124B3291" w14:textId="5A0D5629" w:rsidR="00EC33A9" w:rsidRPr="0094538F" w:rsidRDefault="00EC33A9" w:rsidP="00EC33A9">
      <w:pPr>
        <w:spacing w:after="0" w:line="240" w:lineRule="auto"/>
        <w:rPr>
          <w:lang w:val="es-ES"/>
        </w:rPr>
      </w:pPr>
      <w:r w:rsidRPr="0094538F">
        <w:rPr>
          <w:b/>
          <w:lang w:val="es-ES"/>
        </w:rPr>
        <w:t>Evidence</w:t>
      </w:r>
      <w:r w:rsidRPr="0094538F">
        <w:rPr>
          <w:lang w:val="es-ES"/>
        </w:rPr>
        <w:t xml:space="preserve"> - Erikka Miller</w:t>
      </w:r>
    </w:p>
    <w:p w14:paraId="7EF1B16D" w14:textId="77777777" w:rsidR="00B05F02" w:rsidRPr="0094538F" w:rsidRDefault="00B05F02" w:rsidP="00B05F02">
      <w:pPr>
        <w:spacing w:after="0" w:line="240" w:lineRule="auto"/>
        <w:rPr>
          <w:lang w:val="es-ES"/>
        </w:rPr>
      </w:pPr>
      <w:r w:rsidRPr="0094538F">
        <w:rPr>
          <w:lang w:val="es-ES"/>
        </w:rPr>
        <w:t>OfcSp Evidence: Christina Mercado</w:t>
      </w:r>
    </w:p>
    <w:p w14:paraId="6F2CCF83" w14:textId="146FE793" w:rsidR="00FD4358" w:rsidRPr="0094538F" w:rsidRDefault="00FD4358" w:rsidP="00B3038E">
      <w:pPr>
        <w:spacing w:after="0" w:line="240" w:lineRule="auto"/>
        <w:rPr>
          <w:lang w:val="es-ES"/>
        </w:rPr>
      </w:pPr>
      <w:r w:rsidRPr="0094538F">
        <w:rPr>
          <w:b/>
          <w:bCs/>
          <w:lang w:val="es-ES"/>
        </w:rPr>
        <w:t>Ct 3</w:t>
      </w:r>
      <w:r w:rsidRPr="0094538F">
        <w:rPr>
          <w:lang w:val="es-ES"/>
        </w:rPr>
        <w:t xml:space="preserve">: </w:t>
      </w:r>
      <w:r w:rsidR="00BA037D" w:rsidRPr="0094538F">
        <w:rPr>
          <w:lang w:val="es-ES"/>
        </w:rPr>
        <w:t xml:space="preserve">Sec: </w:t>
      </w:r>
      <w:r w:rsidR="00B05F02" w:rsidRPr="0094538F">
        <w:rPr>
          <w:lang w:val="es-ES"/>
        </w:rPr>
        <w:t xml:space="preserve">Charles Dorty; OS: </w:t>
      </w:r>
      <w:r w:rsidRPr="0094538F">
        <w:rPr>
          <w:lang w:val="es-ES"/>
        </w:rPr>
        <w:t>Lucy Ramos</w:t>
      </w:r>
    </w:p>
    <w:p w14:paraId="3146F9E6" w14:textId="7E35BAB0" w:rsidR="00B05F02" w:rsidRPr="0094538F" w:rsidRDefault="00B05F02" w:rsidP="00B05F02">
      <w:pPr>
        <w:spacing w:after="0" w:line="240" w:lineRule="auto"/>
        <w:rPr>
          <w:i/>
          <w:iCs/>
          <w:u w:val="single"/>
          <w:lang w:val="es-ES"/>
        </w:rPr>
      </w:pPr>
      <w:r w:rsidRPr="0094538F">
        <w:rPr>
          <w:b/>
          <w:bCs/>
          <w:lang w:val="es-ES"/>
        </w:rPr>
        <w:t>Ct 4:</w:t>
      </w:r>
      <w:r w:rsidRPr="0094538F">
        <w:rPr>
          <w:lang w:val="es-ES"/>
        </w:rPr>
        <w:t xml:space="preserve"> Sec: </w:t>
      </w:r>
      <w:r w:rsidRPr="003E78D7">
        <w:rPr>
          <w:lang w:val="es-ES"/>
        </w:rPr>
        <w:t>Roxanne Torrez</w:t>
      </w:r>
      <w:r w:rsidR="00536314">
        <w:rPr>
          <w:lang w:val="es-ES"/>
        </w:rPr>
        <w:t xml:space="preserve">, </w:t>
      </w:r>
      <w:r w:rsidRPr="00405463">
        <w:rPr>
          <w:lang w:val="es-ES"/>
        </w:rPr>
        <w:t>Julia</w:t>
      </w:r>
      <w:r>
        <w:rPr>
          <w:lang w:val="es-ES"/>
        </w:rPr>
        <w:t xml:space="preserve"> </w:t>
      </w:r>
      <w:r w:rsidRPr="00405463">
        <w:rPr>
          <w:lang w:val="es-ES"/>
        </w:rPr>
        <w:t>F</w:t>
      </w:r>
      <w:r>
        <w:rPr>
          <w:lang w:val="es-ES"/>
        </w:rPr>
        <w:t xml:space="preserve"> </w:t>
      </w:r>
      <w:r w:rsidRPr="00405463">
        <w:rPr>
          <w:lang w:val="es-ES"/>
        </w:rPr>
        <w:t>Camacho</w:t>
      </w:r>
      <w:r w:rsidR="00536314">
        <w:rPr>
          <w:lang w:val="es-ES"/>
        </w:rPr>
        <w:t xml:space="preserve"> &amp;</w:t>
      </w:r>
      <w:r w:rsidR="00781758" w:rsidRPr="00781758">
        <w:rPr>
          <w:u w:val="single"/>
          <w:lang w:val="es-ES"/>
        </w:rPr>
        <w:t xml:space="preserve"> </w:t>
      </w:r>
      <w:bookmarkStart w:id="0" w:name="_Hlk118895381"/>
      <w:r w:rsidR="00781758" w:rsidRPr="00781758">
        <w:rPr>
          <w:lang w:val="es-ES"/>
        </w:rPr>
        <w:t>Yaretzi Balderas</w:t>
      </w:r>
      <w:bookmarkEnd w:id="0"/>
      <w:r w:rsidR="00C3385C">
        <w:rPr>
          <w:lang w:val="es-ES"/>
        </w:rPr>
        <w:t xml:space="preserve">; </w:t>
      </w:r>
      <w:r>
        <w:rPr>
          <w:lang w:val="es-ES"/>
        </w:rPr>
        <w:t xml:space="preserve">OS: </w:t>
      </w:r>
      <w:r w:rsidRPr="0094538F">
        <w:rPr>
          <w:lang w:val="es-ES"/>
        </w:rPr>
        <w:t>Adrianna Dominguez</w:t>
      </w:r>
      <w:r w:rsidR="00EC4280">
        <w:rPr>
          <w:lang w:val="es-ES"/>
        </w:rPr>
        <w:t xml:space="preserve"> &amp; Sandra Lopez</w:t>
      </w:r>
    </w:p>
    <w:p w14:paraId="1D64E546" w14:textId="7223A806" w:rsidR="00FD4358" w:rsidRDefault="00FD4358" w:rsidP="00B3038E">
      <w:pPr>
        <w:spacing w:after="0" w:line="240" w:lineRule="auto"/>
      </w:pPr>
      <w:r w:rsidRPr="00935D2D">
        <w:rPr>
          <w:b/>
          <w:bCs/>
        </w:rPr>
        <w:t>Ct 5:</w:t>
      </w:r>
      <w:r>
        <w:t xml:space="preserve"> </w:t>
      </w:r>
      <w:r w:rsidR="00B05F02">
        <w:t xml:space="preserve">Sec: </w:t>
      </w:r>
      <w:r>
        <w:t>Melody Talamantez</w:t>
      </w:r>
      <w:r w:rsidR="00B05F02">
        <w:t>; OS: Emily Schultz</w:t>
      </w:r>
    </w:p>
    <w:p w14:paraId="7CE98117" w14:textId="1AACA5F2" w:rsidR="00FD4358" w:rsidRDefault="00FD4358" w:rsidP="00B3038E">
      <w:pPr>
        <w:spacing w:after="0" w:line="240" w:lineRule="auto"/>
      </w:pPr>
      <w:r w:rsidRPr="00935D2D">
        <w:rPr>
          <w:b/>
          <w:bCs/>
        </w:rPr>
        <w:t>Ct 6:</w:t>
      </w:r>
      <w:r>
        <w:t xml:space="preserve"> </w:t>
      </w:r>
      <w:r w:rsidR="00B05F02">
        <w:t xml:space="preserve">Sec: Adreanna Pulido; OS: </w:t>
      </w:r>
      <w:r>
        <w:t>Whitney Swist</w:t>
      </w:r>
    </w:p>
    <w:p w14:paraId="7C9827E7" w14:textId="010B0E96" w:rsidR="00FD4358" w:rsidRPr="0094538F" w:rsidRDefault="00FD4358" w:rsidP="00B3038E">
      <w:pPr>
        <w:spacing w:after="0" w:line="240" w:lineRule="auto"/>
        <w:rPr>
          <w:lang w:val="es-ES"/>
        </w:rPr>
      </w:pPr>
      <w:r w:rsidRPr="0094538F">
        <w:rPr>
          <w:b/>
          <w:bCs/>
          <w:lang w:val="es-ES"/>
        </w:rPr>
        <w:t>Ct 7:</w:t>
      </w:r>
      <w:r w:rsidRPr="0094538F">
        <w:rPr>
          <w:lang w:val="es-ES"/>
        </w:rPr>
        <w:t xml:space="preserve"> </w:t>
      </w:r>
      <w:r w:rsidR="00B05F02" w:rsidRPr="0094538F">
        <w:rPr>
          <w:lang w:val="es-ES"/>
        </w:rPr>
        <w:t xml:space="preserve">Sec: LaTonya Hardman; OS: </w:t>
      </w:r>
      <w:r w:rsidR="00DF2CBE">
        <w:rPr>
          <w:i/>
          <w:iCs/>
          <w:u w:val="single"/>
          <w:lang w:val="es-ES"/>
        </w:rPr>
        <w:t>Vacant</w:t>
      </w:r>
    </w:p>
    <w:p w14:paraId="19F690A2" w14:textId="2FF1DED6" w:rsidR="00FD4358" w:rsidRPr="0094538F" w:rsidRDefault="00FD4358" w:rsidP="00B3038E">
      <w:pPr>
        <w:spacing w:after="0" w:line="240" w:lineRule="auto"/>
        <w:rPr>
          <w:lang w:val="es-ES"/>
        </w:rPr>
      </w:pPr>
      <w:r w:rsidRPr="0094538F">
        <w:rPr>
          <w:b/>
          <w:bCs/>
          <w:lang w:val="es-ES"/>
        </w:rPr>
        <w:t>Ct 8:</w:t>
      </w:r>
      <w:r w:rsidRPr="0094538F">
        <w:rPr>
          <w:lang w:val="es-ES"/>
        </w:rPr>
        <w:t xml:space="preserve"> </w:t>
      </w:r>
      <w:r w:rsidR="00B05F02" w:rsidRPr="0094538F">
        <w:rPr>
          <w:lang w:val="es-ES"/>
        </w:rPr>
        <w:t xml:space="preserve">Sec: Gayle Prejean; OS: </w:t>
      </w:r>
      <w:r w:rsidRPr="0094538F">
        <w:rPr>
          <w:lang w:val="es-ES"/>
        </w:rPr>
        <w:t>Cecilia Arispe</w:t>
      </w:r>
    </w:p>
    <w:p w14:paraId="0F779B03" w14:textId="0DE1C14F" w:rsidR="00FD4358" w:rsidRPr="0094538F" w:rsidRDefault="00FD4358" w:rsidP="00B3038E">
      <w:pPr>
        <w:spacing w:after="0" w:line="240" w:lineRule="auto"/>
        <w:rPr>
          <w:lang w:val="es-ES"/>
        </w:rPr>
      </w:pPr>
      <w:r w:rsidRPr="0094538F">
        <w:rPr>
          <w:b/>
          <w:bCs/>
          <w:lang w:val="es-ES"/>
        </w:rPr>
        <w:t>Ct 9:</w:t>
      </w:r>
      <w:r w:rsidRPr="0094538F">
        <w:rPr>
          <w:lang w:val="es-ES"/>
        </w:rPr>
        <w:t xml:space="preserve"> </w:t>
      </w:r>
      <w:r w:rsidR="00B05F02" w:rsidRPr="0094538F">
        <w:rPr>
          <w:lang w:val="es-ES"/>
        </w:rPr>
        <w:t xml:space="preserve">Sec: April Varela; OS: </w:t>
      </w:r>
      <w:r w:rsidRPr="0094538F">
        <w:rPr>
          <w:lang w:val="es-ES"/>
        </w:rPr>
        <w:t>Shatorie Giles</w:t>
      </w:r>
    </w:p>
    <w:p w14:paraId="1F33972B" w14:textId="01B69A6D" w:rsidR="00FD4358" w:rsidRPr="00D269C7" w:rsidRDefault="00FD4358" w:rsidP="00B3038E">
      <w:pPr>
        <w:spacing w:after="0" w:line="240" w:lineRule="auto"/>
        <w:rPr>
          <w:lang w:val="es-ES"/>
        </w:rPr>
      </w:pPr>
      <w:r w:rsidRPr="0094538F">
        <w:rPr>
          <w:b/>
          <w:bCs/>
          <w:lang w:val="es-ES"/>
        </w:rPr>
        <w:t>SPRD/MH:</w:t>
      </w:r>
      <w:r w:rsidRPr="0094538F">
        <w:rPr>
          <w:lang w:val="es-ES"/>
        </w:rPr>
        <w:t xml:space="preserve"> </w:t>
      </w:r>
      <w:r w:rsidR="00B05F02" w:rsidRPr="0094538F">
        <w:rPr>
          <w:lang w:val="es-ES"/>
        </w:rPr>
        <w:t xml:space="preserve">Sec: Sonia Rodriguez; OS: </w:t>
      </w:r>
      <w:r w:rsidR="00D269C7">
        <w:rPr>
          <w:lang w:val="es-ES"/>
        </w:rPr>
        <w:t>Angelica Marin</w:t>
      </w:r>
    </w:p>
    <w:p w14:paraId="7A3B8048" w14:textId="71204136" w:rsidR="00B05F02" w:rsidRDefault="00B05F02" w:rsidP="00B3038E">
      <w:pPr>
        <w:spacing w:after="0" w:line="240" w:lineRule="auto"/>
      </w:pPr>
      <w:r w:rsidRPr="00935D2D">
        <w:rPr>
          <w:b/>
          <w:bCs/>
        </w:rPr>
        <w:t>JP/Truancy</w:t>
      </w:r>
      <w:r>
        <w:t xml:space="preserve">: Sec: Christina Villegas </w:t>
      </w:r>
    </w:p>
    <w:p w14:paraId="3790B72C" w14:textId="305A33B3" w:rsidR="00B05F02" w:rsidRPr="00D12323" w:rsidRDefault="00A3558E" w:rsidP="00B3038E">
      <w:pPr>
        <w:spacing w:after="0" w:line="240" w:lineRule="auto"/>
      </w:pPr>
      <w:r w:rsidRPr="00D12323">
        <w:rPr>
          <w:b/>
          <w:bCs/>
        </w:rPr>
        <w:t>Def Pros, Ind Asslt &amp; FVIP Sec</w:t>
      </w:r>
      <w:r w:rsidR="00B05F02" w:rsidRPr="00D12323">
        <w:t>: Aniceta Hernandez</w:t>
      </w:r>
    </w:p>
    <w:p w14:paraId="01AE51F3" w14:textId="77777777" w:rsidR="00BA6396" w:rsidRDefault="00BA6396" w:rsidP="00B3038E">
      <w:pPr>
        <w:spacing w:after="0" w:line="240" w:lineRule="auto"/>
      </w:pPr>
    </w:p>
    <w:p w14:paraId="3A8F48EC" w14:textId="1D953F69" w:rsidR="00B3038E" w:rsidRPr="0030034C" w:rsidRDefault="00B3038E" w:rsidP="00B3038E">
      <w:pPr>
        <w:spacing w:after="0" w:line="240" w:lineRule="auto"/>
        <w:rPr>
          <w:i/>
          <w:iCs/>
          <w:u w:val="single"/>
        </w:rPr>
      </w:pPr>
      <w:r>
        <w:t>OfcSp Sr: &amp; Warehouse</w:t>
      </w:r>
      <w:r w:rsidR="001D47F7">
        <w:t xml:space="preserve">: </w:t>
      </w:r>
      <w:r w:rsidR="00781758" w:rsidRPr="009E35FD">
        <w:t>Vanessa Guerrero</w:t>
      </w:r>
    </w:p>
    <w:p w14:paraId="52ED2130" w14:textId="77777777" w:rsidR="00B3038E" w:rsidRPr="00A62A30" w:rsidRDefault="00B3038E" w:rsidP="00B3038E">
      <w:pPr>
        <w:spacing w:after="0" w:line="240" w:lineRule="auto"/>
        <w:rPr>
          <w:i/>
          <w:iCs/>
          <w:u w:val="single"/>
        </w:rPr>
      </w:pPr>
      <w:r w:rsidRPr="00A62A30">
        <w:t>OfcSp &amp; APD Videos: Edria Fleming</w:t>
      </w:r>
    </w:p>
    <w:p w14:paraId="18A6C528" w14:textId="366ABB18" w:rsidR="00B3038E" w:rsidRDefault="00B3038E" w:rsidP="00B3038E">
      <w:pPr>
        <w:spacing w:after="0" w:line="240" w:lineRule="auto"/>
      </w:pPr>
      <w:r>
        <w:t>OfcSp: Diane Coleman &amp; Judy Dallegro</w:t>
      </w:r>
      <w:r w:rsidR="00932D0E">
        <w:t>; Anne-Marie Mc</w:t>
      </w:r>
      <w:r w:rsidR="003920C9">
        <w:t>I</w:t>
      </w:r>
      <w:r w:rsidR="00932D0E">
        <w:t>nnis</w:t>
      </w:r>
    </w:p>
    <w:p w14:paraId="317F6B56" w14:textId="77777777" w:rsidR="00BA037D" w:rsidRDefault="00BA037D" w:rsidP="00B3038E">
      <w:pPr>
        <w:spacing w:after="0" w:line="240" w:lineRule="auto"/>
      </w:pPr>
    </w:p>
    <w:p w14:paraId="1331346B" w14:textId="5770489F" w:rsidR="00B05F02" w:rsidRDefault="00B05F02" w:rsidP="00B05F02">
      <w:pPr>
        <w:spacing w:after="0" w:line="240" w:lineRule="auto"/>
        <w:rPr>
          <w:b/>
          <w:bCs/>
        </w:rPr>
      </w:pPr>
      <w:r w:rsidRPr="006A0A66">
        <w:rPr>
          <w:b/>
          <w:bCs/>
          <w:u w:val="single"/>
        </w:rPr>
        <w:t>Trial Court Paralegals</w:t>
      </w:r>
      <w:r>
        <w:rPr>
          <w:b/>
          <w:bCs/>
        </w:rPr>
        <w:t>:</w:t>
      </w:r>
    </w:p>
    <w:p w14:paraId="61B4B5A0" w14:textId="77777777" w:rsidR="00B05F02" w:rsidRDefault="00B05F02" w:rsidP="00B05F02">
      <w:pPr>
        <w:spacing w:after="0" w:line="240" w:lineRule="auto"/>
      </w:pPr>
      <w:r>
        <w:rPr>
          <w:b/>
          <w:bCs/>
        </w:rPr>
        <w:t xml:space="preserve">Manager: </w:t>
      </w:r>
      <w:r>
        <w:t>Kelly Gourley</w:t>
      </w:r>
    </w:p>
    <w:p w14:paraId="6CA8A346" w14:textId="77777777" w:rsidR="00B05F02" w:rsidRDefault="00B05F02" w:rsidP="00B05F02">
      <w:pPr>
        <w:spacing w:after="0" w:line="240" w:lineRule="auto"/>
      </w:pPr>
      <w:r w:rsidRPr="00935D2D">
        <w:rPr>
          <w:b/>
          <w:bCs/>
        </w:rPr>
        <w:t>Ct 3:</w:t>
      </w:r>
      <w:r>
        <w:t xml:space="preserve"> Marvin Kelley</w:t>
      </w:r>
    </w:p>
    <w:p w14:paraId="1C8CA0B4" w14:textId="77777777" w:rsidR="00B05F02" w:rsidRDefault="00B05F02" w:rsidP="00B05F02">
      <w:pPr>
        <w:spacing w:after="0" w:line="240" w:lineRule="auto"/>
      </w:pPr>
      <w:r w:rsidRPr="00935D2D">
        <w:rPr>
          <w:b/>
          <w:bCs/>
        </w:rPr>
        <w:t>Ct 5:</w:t>
      </w:r>
      <w:r>
        <w:t xml:space="preserve"> Leah Martinez Tackett</w:t>
      </w:r>
    </w:p>
    <w:p w14:paraId="59FDDEFF" w14:textId="77777777" w:rsidR="00B05F02" w:rsidRDefault="00B05F02" w:rsidP="00B05F02">
      <w:pPr>
        <w:spacing w:after="0" w:line="240" w:lineRule="auto"/>
      </w:pPr>
      <w:r w:rsidRPr="00935D2D">
        <w:rPr>
          <w:b/>
          <w:bCs/>
        </w:rPr>
        <w:t>Ct 6:</w:t>
      </w:r>
      <w:r>
        <w:t xml:space="preserve"> Sandra Soriano</w:t>
      </w:r>
    </w:p>
    <w:p w14:paraId="7B60D305" w14:textId="77777777" w:rsidR="00B05F02" w:rsidRDefault="00B05F02" w:rsidP="00B05F02">
      <w:pPr>
        <w:spacing w:after="0" w:line="240" w:lineRule="auto"/>
      </w:pPr>
      <w:r w:rsidRPr="00935D2D">
        <w:rPr>
          <w:b/>
          <w:bCs/>
        </w:rPr>
        <w:t>Ct 7:</w:t>
      </w:r>
      <w:r>
        <w:t xml:space="preserve"> </w:t>
      </w:r>
      <w:r w:rsidRPr="0068547D">
        <w:rPr>
          <w:rFonts w:cstheme="minorHAnsi"/>
          <w:color w:val="202124"/>
          <w:shd w:val="clear" w:color="auto" w:fill="FFFFFF"/>
        </w:rPr>
        <w:t>Andrés García</w:t>
      </w:r>
    </w:p>
    <w:p w14:paraId="4C8C66B8" w14:textId="3E8BE30D" w:rsidR="00B05F02" w:rsidRPr="004E675A" w:rsidRDefault="00B05F02" w:rsidP="00B05F02">
      <w:pPr>
        <w:spacing w:after="0" w:line="240" w:lineRule="auto"/>
      </w:pPr>
      <w:r w:rsidRPr="00935D2D">
        <w:rPr>
          <w:b/>
          <w:bCs/>
        </w:rPr>
        <w:t>Ct 8:</w:t>
      </w:r>
      <w:r>
        <w:t xml:space="preserve"> </w:t>
      </w:r>
      <w:r w:rsidR="004E675A">
        <w:t>Allison Puryear</w:t>
      </w:r>
    </w:p>
    <w:p w14:paraId="414D7D15" w14:textId="0F7E1659" w:rsidR="00B05F02" w:rsidRDefault="00B05F02" w:rsidP="00B05F02">
      <w:pPr>
        <w:spacing w:after="0" w:line="240" w:lineRule="auto"/>
      </w:pPr>
      <w:r w:rsidRPr="00935D2D">
        <w:rPr>
          <w:b/>
          <w:bCs/>
        </w:rPr>
        <w:t>Ct 9:</w:t>
      </w:r>
      <w:r>
        <w:t xml:space="preserve"> Gale Robinson</w:t>
      </w:r>
    </w:p>
    <w:p w14:paraId="54C4591B" w14:textId="7AD6CBA3" w:rsidR="00B05F02" w:rsidRDefault="00A3558E" w:rsidP="00B05F02">
      <w:pPr>
        <w:spacing w:after="0" w:line="240" w:lineRule="auto"/>
      </w:pPr>
      <w:r>
        <w:rPr>
          <w:b/>
          <w:bCs/>
        </w:rPr>
        <w:t xml:space="preserve">Bond Review/SPRD &amp; </w:t>
      </w:r>
      <w:r w:rsidR="00B05F02" w:rsidRPr="00935D2D">
        <w:rPr>
          <w:b/>
          <w:bCs/>
        </w:rPr>
        <w:t>Truancy:</w:t>
      </w:r>
      <w:r w:rsidR="00B05F02">
        <w:t xml:space="preserve"> Kai Bush</w:t>
      </w:r>
    </w:p>
    <w:p w14:paraId="0B9B4FC8" w14:textId="77777777" w:rsidR="00B05F02" w:rsidRDefault="00B05F02" w:rsidP="00B05F02">
      <w:pPr>
        <w:spacing w:after="0" w:line="240" w:lineRule="auto"/>
      </w:pPr>
      <w:r w:rsidRPr="00935D2D">
        <w:rPr>
          <w:b/>
          <w:bCs/>
        </w:rPr>
        <w:t>MH:</w:t>
      </w:r>
      <w:r>
        <w:t xml:space="preserve"> Karen Duval</w:t>
      </w:r>
    </w:p>
    <w:p w14:paraId="7967839E" w14:textId="77777777" w:rsidR="00B05F02" w:rsidRDefault="00B05F02" w:rsidP="00BA037D">
      <w:pPr>
        <w:spacing w:after="0" w:line="240" w:lineRule="auto"/>
        <w:rPr>
          <w:b/>
        </w:rPr>
      </w:pPr>
    </w:p>
    <w:p w14:paraId="00A23CD2" w14:textId="7A4FA79C" w:rsidR="007F4E13" w:rsidRDefault="007F4E13" w:rsidP="00BA037D">
      <w:pPr>
        <w:spacing w:after="0" w:line="240" w:lineRule="auto"/>
        <w:rPr>
          <w:b/>
        </w:rPr>
      </w:pPr>
      <w:r w:rsidRPr="006A0A66">
        <w:rPr>
          <w:b/>
          <w:u w:val="single"/>
        </w:rPr>
        <w:t>INVESTIGATORS</w:t>
      </w:r>
      <w:r>
        <w:rPr>
          <w:b/>
        </w:rPr>
        <w:t>:</w:t>
      </w:r>
    </w:p>
    <w:p w14:paraId="5CDE038E" w14:textId="4A675FB6" w:rsidR="007F4E13" w:rsidRDefault="007F4E13" w:rsidP="00BA037D">
      <w:pPr>
        <w:spacing w:after="0" w:line="240" w:lineRule="auto"/>
        <w:rPr>
          <w:bCs/>
        </w:rPr>
      </w:pPr>
      <w:r>
        <w:rPr>
          <w:b/>
        </w:rPr>
        <w:t xml:space="preserve">Chief: </w:t>
      </w:r>
      <w:r>
        <w:rPr>
          <w:bCs/>
        </w:rPr>
        <w:t>Brent Ryan</w:t>
      </w:r>
    </w:p>
    <w:p w14:paraId="7ACFB7C8" w14:textId="3D3443EA" w:rsidR="007F4E13" w:rsidRPr="00D12323" w:rsidRDefault="007F4E13" w:rsidP="00BA037D">
      <w:pPr>
        <w:spacing w:after="0" w:line="240" w:lineRule="auto"/>
        <w:rPr>
          <w:bCs/>
          <w:lang w:val="es-ES"/>
        </w:rPr>
      </w:pPr>
      <w:r w:rsidRPr="00D12323">
        <w:rPr>
          <w:b/>
          <w:lang w:val="es-ES"/>
        </w:rPr>
        <w:t>Ct 3 &amp; 9:</w:t>
      </w:r>
      <w:r w:rsidRPr="00D12323">
        <w:rPr>
          <w:bCs/>
          <w:lang w:val="es-ES"/>
        </w:rPr>
        <w:t xml:space="preserve"> Zoila Perez</w:t>
      </w:r>
    </w:p>
    <w:p w14:paraId="191E3F27" w14:textId="5D7C5D21" w:rsidR="007F4E13" w:rsidRPr="00D12323" w:rsidRDefault="007F4E13" w:rsidP="00BA037D">
      <w:pPr>
        <w:spacing w:after="0" w:line="240" w:lineRule="auto"/>
        <w:rPr>
          <w:bCs/>
          <w:lang w:val="es-ES"/>
        </w:rPr>
      </w:pPr>
      <w:r w:rsidRPr="00D12323">
        <w:rPr>
          <w:b/>
          <w:lang w:val="es-ES"/>
        </w:rPr>
        <w:t>Ct 4:</w:t>
      </w:r>
      <w:r w:rsidRPr="00D12323">
        <w:rPr>
          <w:bCs/>
          <w:lang w:val="es-ES"/>
        </w:rPr>
        <w:t xml:space="preserve"> Jessica Hernandez Foehr &amp; Anthony Valderas</w:t>
      </w:r>
    </w:p>
    <w:p w14:paraId="4FC71456" w14:textId="04EE80BE" w:rsidR="007F4E13" w:rsidRDefault="007F4E13" w:rsidP="00BA037D">
      <w:pPr>
        <w:spacing w:after="0" w:line="240" w:lineRule="auto"/>
        <w:rPr>
          <w:bCs/>
        </w:rPr>
      </w:pPr>
      <w:r w:rsidRPr="00935D2D">
        <w:rPr>
          <w:b/>
        </w:rPr>
        <w:t>Ct 5 &amp; 8:</w:t>
      </w:r>
      <w:r>
        <w:rPr>
          <w:bCs/>
        </w:rPr>
        <w:t xml:space="preserve"> LaToya Russell</w:t>
      </w:r>
    </w:p>
    <w:p w14:paraId="66CE1F71" w14:textId="2BAA4378" w:rsidR="007F4E13" w:rsidRDefault="007F4E13" w:rsidP="00BA037D">
      <w:pPr>
        <w:spacing w:after="0" w:line="240" w:lineRule="auto"/>
        <w:rPr>
          <w:bCs/>
        </w:rPr>
      </w:pPr>
      <w:r w:rsidRPr="00DF59E1">
        <w:rPr>
          <w:b/>
        </w:rPr>
        <w:t>Ct 6 &amp; 7:</w:t>
      </w:r>
      <w:r>
        <w:rPr>
          <w:bCs/>
        </w:rPr>
        <w:t xml:space="preserve"> Janet Mesorana</w:t>
      </w:r>
    </w:p>
    <w:p w14:paraId="3B3C8E85" w14:textId="0F782795" w:rsidR="007F4E13" w:rsidRDefault="007F4E13" w:rsidP="00BA037D">
      <w:pPr>
        <w:spacing w:after="0" w:line="240" w:lineRule="auto"/>
        <w:rPr>
          <w:bCs/>
        </w:rPr>
      </w:pPr>
      <w:r w:rsidRPr="00DF59E1">
        <w:rPr>
          <w:b/>
        </w:rPr>
        <w:t>Environmental:</w:t>
      </w:r>
      <w:r>
        <w:rPr>
          <w:bCs/>
        </w:rPr>
        <w:t xml:space="preserve"> Dennis Rudder &amp; Philip Tso</w:t>
      </w:r>
    </w:p>
    <w:p w14:paraId="0F933E72" w14:textId="1CC39D7F" w:rsidR="007F4E13" w:rsidRDefault="007F4E13" w:rsidP="00BA037D">
      <w:pPr>
        <w:spacing w:after="0" w:line="240" w:lineRule="auto"/>
        <w:rPr>
          <w:bCs/>
        </w:rPr>
      </w:pPr>
      <w:r w:rsidRPr="00DF59E1">
        <w:rPr>
          <w:b/>
        </w:rPr>
        <w:t>Hot Checks:</w:t>
      </w:r>
      <w:r>
        <w:rPr>
          <w:bCs/>
        </w:rPr>
        <w:t xml:space="preserve"> Mark Smith</w:t>
      </w:r>
    </w:p>
    <w:p w14:paraId="0E20518A" w14:textId="77777777" w:rsidR="008C5D3B" w:rsidRDefault="00BA1D2F" w:rsidP="00BA037D">
      <w:pPr>
        <w:spacing w:after="0" w:line="240" w:lineRule="auto"/>
        <w:rPr>
          <w:bCs/>
        </w:rPr>
      </w:pPr>
      <w:r w:rsidRPr="00BA1D2F">
        <w:rPr>
          <w:b/>
        </w:rPr>
        <w:t>Protective Orders:</w:t>
      </w:r>
      <w:r>
        <w:rPr>
          <w:bCs/>
        </w:rPr>
        <w:t xml:space="preserve"> Pete Vargas</w:t>
      </w:r>
    </w:p>
    <w:p w14:paraId="177DDB05" w14:textId="23FB5DE1" w:rsidR="00BA1D2F" w:rsidRDefault="008C5D3B" w:rsidP="00BA037D">
      <w:pPr>
        <w:spacing w:after="0" w:line="240" w:lineRule="auto"/>
        <w:rPr>
          <w:bCs/>
        </w:rPr>
      </w:pPr>
      <w:r>
        <w:rPr>
          <w:b/>
        </w:rPr>
        <w:t xml:space="preserve">ARPA Invest: </w:t>
      </w:r>
      <w:r w:rsidR="00BA1D2F">
        <w:rPr>
          <w:bCs/>
        </w:rPr>
        <w:t xml:space="preserve"> </w:t>
      </w:r>
      <w:r w:rsidR="000E3C95">
        <w:rPr>
          <w:bCs/>
        </w:rPr>
        <w:t>Marlena Nerio</w:t>
      </w:r>
    </w:p>
    <w:p w14:paraId="0058D3A1" w14:textId="77777777" w:rsidR="007F4E13" w:rsidRPr="007F4E13" w:rsidRDefault="007F4E13" w:rsidP="00BA037D">
      <w:pPr>
        <w:spacing w:after="0" w:line="240" w:lineRule="auto"/>
        <w:rPr>
          <w:bCs/>
        </w:rPr>
      </w:pPr>
    </w:p>
    <w:p w14:paraId="1D459AAA" w14:textId="0AC13F9A" w:rsidR="00EC33A9" w:rsidRDefault="00EC33A9" w:rsidP="001045FF">
      <w:pPr>
        <w:spacing w:after="0" w:line="240" w:lineRule="auto"/>
      </w:pPr>
    </w:p>
    <w:p w14:paraId="10D32DD9" w14:textId="57346CF3" w:rsidR="009E35FD" w:rsidRPr="009E35FD" w:rsidRDefault="009E35FD" w:rsidP="009E35FD">
      <w:pPr>
        <w:spacing w:after="0" w:line="240" w:lineRule="auto"/>
        <w:rPr>
          <w:b/>
          <w:bCs/>
        </w:rPr>
      </w:pPr>
      <w:r w:rsidRPr="006A0A66">
        <w:rPr>
          <w:b/>
          <w:bCs/>
          <w:u w:val="single"/>
        </w:rPr>
        <w:t>Front Desk Office Specialists</w:t>
      </w:r>
      <w:r>
        <w:rPr>
          <w:b/>
          <w:bCs/>
        </w:rPr>
        <w:t>:</w:t>
      </w:r>
    </w:p>
    <w:p w14:paraId="730CDA8C" w14:textId="7990B464" w:rsidR="009E35FD" w:rsidRDefault="009E35FD" w:rsidP="009E35FD">
      <w:pPr>
        <w:spacing w:after="0" w:line="240" w:lineRule="auto"/>
      </w:pPr>
      <w:r w:rsidRPr="009E35FD">
        <w:rPr>
          <w:b/>
          <w:bCs/>
        </w:rPr>
        <w:t>Supervisor:</w:t>
      </w:r>
      <w:r>
        <w:tab/>
        <w:t>Rose Frank</w:t>
      </w:r>
    </w:p>
    <w:p w14:paraId="109296DB" w14:textId="061FF0C7" w:rsidR="009E35FD" w:rsidRPr="009E35FD" w:rsidRDefault="009E35FD" w:rsidP="009E35FD">
      <w:pPr>
        <w:spacing w:after="0" w:line="240" w:lineRule="auto"/>
      </w:pPr>
      <w:r w:rsidRPr="009E35FD">
        <w:t xml:space="preserve">First Floor: </w:t>
      </w:r>
      <w:r w:rsidRPr="009E35FD">
        <w:tab/>
      </w:r>
      <w:r w:rsidR="005B2D62">
        <w:t>Jackie Gonzales</w:t>
      </w:r>
      <w:r w:rsidRPr="009E35FD">
        <w:t xml:space="preserve"> </w:t>
      </w:r>
    </w:p>
    <w:p w14:paraId="62B20BCD" w14:textId="0E81270A" w:rsidR="009E35FD" w:rsidRDefault="009E35FD" w:rsidP="009E35FD">
      <w:pPr>
        <w:spacing w:after="0" w:line="240" w:lineRule="auto"/>
      </w:pPr>
      <w:r w:rsidRPr="009E35FD">
        <w:t xml:space="preserve">Third Floor: </w:t>
      </w:r>
      <w:r w:rsidRPr="009E35FD">
        <w:tab/>
      </w:r>
      <w:r w:rsidR="005B2D62">
        <w:t>Janelle Hernandez</w:t>
      </w:r>
    </w:p>
    <w:p w14:paraId="0BC37677" w14:textId="4E860C90" w:rsidR="00E5505D" w:rsidRPr="00D12323" w:rsidRDefault="00E5505D" w:rsidP="009E35FD">
      <w:pPr>
        <w:spacing w:after="0" w:line="240" w:lineRule="auto"/>
        <w:rPr>
          <w:i/>
          <w:iCs/>
          <w:u w:val="single"/>
        </w:rPr>
      </w:pPr>
      <w:r w:rsidRPr="00D12323">
        <w:t xml:space="preserve">Fourth Floor: </w:t>
      </w:r>
      <w:r w:rsidRPr="00D12323">
        <w:tab/>
      </w:r>
      <w:r w:rsidRPr="00372ABB">
        <w:rPr>
          <w:i/>
          <w:iCs/>
          <w:u w:val="single"/>
        </w:rPr>
        <w:t xml:space="preserve">Vacant </w:t>
      </w:r>
    </w:p>
    <w:p w14:paraId="16BBF927" w14:textId="7897D525" w:rsidR="009E35FD" w:rsidRPr="009E35FD" w:rsidRDefault="009E35FD" w:rsidP="009E35FD">
      <w:pPr>
        <w:spacing w:after="0" w:line="240" w:lineRule="auto"/>
        <w:rPr>
          <w:i/>
          <w:iCs/>
        </w:rPr>
      </w:pPr>
      <w:r w:rsidRPr="009E35FD">
        <w:t>Fifth Floor:</w:t>
      </w:r>
      <w:r w:rsidRPr="009E35FD">
        <w:tab/>
      </w:r>
      <w:r w:rsidR="005B2D62">
        <w:t>Lynda Lopez</w:t>
      </w:r>
    </w:p>
    <w:p w14:paraId="7AAE566F" w14:textId="77777777" w:rsidR="001637B9" w:rsidRDefault="001637B9" w:rsidP="00781496">
      <w:pPr>
        <w:spacing w:after="0" w:line="240" w:lineRule="auto"/>
        <w:rPr>
          <w:b/>
        </w:rPr>
      </w:pPr>
    </w:p>
    <w:p w14:paraId="066CCC61" w14:textId="77777777" w:rsidR="00B05F02" w:rsidRDefault="00B05F02" w:rsidP="00781496">
      <w:pPr>
        <w:spacing w:after="0" w:line="240" w:lineRule="auto"/>
        <w:rPr>
          <w:b/>
        </w:rPr>
      </w:pPr>
    </w:p>
    <w:p w14:paraId="13953848" w14:textId="77777777" w:rsidR="00B05F02" w:rsidRDefault="00B05F02" w:rsidP="00781496">
      <w:pPr>
        <w:spacing w:after="0" w:line="240" w:lineRule="auto"/>
        <w:rPr>
          <w:b/>
        </w:rPr>
      </w:pPr>
    </w:p>
    <w:p w14:paraId="42BC4E03" w14:textId="77777777" w:rsidR="00B05F02" w:rsidRDefault="00B05F02" w:rsidP="00781496">
      <w:pPr>
        <w:spacing w:after="0" w:line="240" w:lineRule="auto"/>
        <w:rPr>
          <w:b/>
        </w:rPr>
      </w:pPr>
    </w:p>
    <w:p w14:paraId="0831D9D0" w14:textId="178A909A" w:rsidR="00B05F02" w:rsidRDefault="00B05F02" w:rsidP="00781496">
      <w:pPr>
        <w:spacing w:after="0" w:line="240" w:lineRule="auto"/>
        <w:rPr>
          <w:b/>
        </w:rPr>
      </w:pPr>
    </w:p>
    <w:p w14:paraId="39DA15B3" w14:textId="7E7F55E1" w:rsidR="00BA6396" w:rsidRDefault="00BA6396" w:rsidP="00781496">
      <w:pPr>
        <w:spacing w:after="0" w:line="240" w:lineRule="auto"/>
        <w:rPr>
          <w:b/>
        </w:rPr>
      </w:pPr>
    </w:p>
    <w:p w14:paraId="760EA17B" w14:textId="2A55D88E" w:rsidR="00BA6396" w:rsidRDefault="00BA6396" w:rsidP="00781496">
      <w:pPr>
        <w:spacing w:after="0" w:line="240" w:lineRule="auto"/>
        <w:rPr>
          <w:b/>
        </w:rPr>
      </w:pPr>
    </w:p>
    <w:p w14:paraId="3A619694" w14:textId="4CDA812F" w:rsidR="00BA6396" w:rsidRDefault="00BA6396" w:rsidP="00781496">
      <w:pPr>
        <w:spacing w:after="0" w:line="240" w:lineRule="auto"/>
        <w:rPr>
          <w:b/>
        </w:rPr>
      </w:pPr>
    </w:p>
    <w:p w14:paraId="759AC49C" w14:textId="77777777" w:rsidR="00BA6396" w:rsidRDefault="00BA6396" w:rsidP="00781496">
      <w:pPr>
        <w:spacing w:after="0" w:line="240" w:lineRule="auto"/>
        <w:rPr>
          <w:b/>
        </w:rPr>
      </w:pPr>
    </w:p>
    <w:p w14:paraId="2319F6A8" w14:textId="77777777" w:rsidR="00B05F02" w:rsidRDefault="00B05F02" w:rsidP="00781496">
      <w:pPr>
        <w:spacing w:after="0" w:line="240" w:lineRule="auto"/>
        <w:rPr>
          <w:b/>
        </w:rPr>
      </w:pPr>
    </w:p>
    <w:p w14:paraId="5E30AFB8" w14:textId="5D1FC249" w:rsidR="00B05F02" w:rsidRDefault="00B05F02" w:rsidP="00781496">
      <w:pPr>
        <w:spacing w:after="0" w:line="240" w:lineRule="auto"/>
        <w:rPr>
          <w:b/>
        </w:rPr>
      </w:pPr>
    </w:p>
    <w:p w14:paraId="266D4137" w14:textId="77777777" w:rsidR="006404EE" w:rsidRDefault="006404EE" w:rsidP="00781496">
      <w:pPr>
        <w:spacing w:after="0" w:line="240" w:lineRule="auto"/>
        <w:rPr>
          <w:b/>
        </w:rPr>
      </w:pPr>
    </w:p>
    <w:p w14:paraId="73B73B4A" w14:textId="77777777" w:rsidR="00B05F02" w:rsidRDefault="00B05F02" w:rsidP="00781496">
      <w:pPr>
        <w:spacing w:after="0" w:line="240" w:lineRule="auto"/>
        <w:rPr>
          <w:b/>
        </w:rPr>
      </w:pPr>
    </w:p>
    <w:p w14:paraId="2AB861FC" w14:textId="77777777" w:rsidR="00B05F02" w:rsidRDefault="00B05F02" w:rsidP="00781496">
      <w:pPr>
        <w:spacing w:after="0" w:line="240" w:lineRule="auto"/>
        <w:rPr>
          <w:b/>
        </w:rPr>
      </w:pPr>
    </w:p>
    <w:p w14:paraId="0725910C" w14:textId="4CA5A1EF" w:rsidR="00B05F02" w:rsidRDefault="00B05F02" w:rsidP="00781496">
      <w:pPr>
        <w:spacing w:after="0" w:line="240" w:lineRule="auto"/>
        <w:rPr>
          <w:b/>
        </w:rPr>
      </w:pPr>
    </w:p>
    <w:p w14:paraId="09422545" w14:textId="77777777" w:rsidR="00A3558E" w:rsidRDefault="00A3558E" w:rsidP="00781496">
      <w:pPr>
        <w:spacing w:after="0" w:line="240" w:lineRule="auto"/>
        <w:rPr>
          <w:b/>
        </w:rPr>
      </w:pPr>
    </w:p>
    <w:p w14:paraId="205502B5" w14:textId="77777777" w:rsidR="00B05F02" w:rsidRDefault="00B05F02" w:rsidP="00781496">
      <w:pPr>
        <w:spacing w:after="0" w:line="240" w:lineRule="auto"/>
        <w:rPr>
          <w:b/>
        </w:rPr>
      </w:pPr>
    </w:p>
    <w:p w14:paraId="05E6D8CC" w14:textId="77777777" w:rsidR="00B05F02" w:rsidRDefault="00B05F02" w:rsidP="00781496">
      <w:pPr>
        <w:spacing w:after="0" w:line="240" w:lineRule="auto"/>
        <w:rPr>
          <w:b/>
        </w:rPr>
      </w:pPr>
    </w:p>
    <w:p w14:paraId="1F4C6418" w14:textId="77777777" w:rsidR="00B05F02" w:rsidRDefault="00B05F02" w:rsidP="00781496">
      <w:pPr>
        <w:spacing w:after="0" w:line="240" w:lineRule="auto"/>
        <w:rPr>
          <w:b/>
        </w:rPr>
      </w:pPr>
    </w:p>
    <w:p w14:paraId="74BC7A4B" w14:textId="77777777" w:rsidR="00B05F02" w:rsidRDefault="00B05F02" w:rsidP="00781496">
      <w:pPr>
        <w:spacing w:after="0" w:line="240" w:lineRule="auto"/>
        <w:rPr>
          <w:b/>
        </w:rPr>
      </w:pPr>
    </w:p>
    <w:p w14:paraId="1DD2F6B0" w14:textId="486B9486" w:rsidR="00781496" w:rsidRPr="00096C40" w:rsidRDefault="009E35FD" w:rsidP="00781496">
      <w:pPr>
        <w:spacing w:after="0" w:line="240" w:lineRule="auto"/>
      </w:pPr>
      <w:r w:rsidRPr="006A0A66">
        <w:rPr>
          <w:b/>
          <w:u w:val="single"/>
        </w:rPr>
        <w:lastRenderedPageBreak/>
        <w:t>C</w:t>
      </w:r>
      <w:r w:rsidR="00781496" w:rsidRPr="006A0A66">
        <w:rPr>
          <w:b/>
          <w:u w:val="single"/>
        </w:rPr>
        <w:t xml:space="preserve">T 4 </w:t>
      </w:r>
      <w:r w:rsidR="001C5DF6" w:rsidRPr="006A0A66">
        <w:rPr>
          <w:b/>
          <w:u w:val="single"/>
        </w:rPr>
        <w:t>FAMILY VIOL</w:t>
      </w:r>
      <w:r w:rsidR="00781496" w:rsidRPr="00306651">
        <w:rPr>
          <w:b/>
        </w:rPr>
        <w:t>:</w:t>
      </w:r>
      <w:r w:rsidR="00781496">
        <w:rPr>
          <w:b/>
        </w:rPr>
        <w:t xml:space="preserve"> </w:t>
      </w:r>
      <w:r w:rsidR="00F9674B">
        <w:t>(Malhotra</w:t>
      </w:r>
      <w:r w:rsidR="00781496">
        <w:t>) - Ct WkRm 44303</w:t>
      </w:r>
    </w:p>
    <w:p w14:paraId="398BB9FC" w14:textId="77777777" w:rsidR="00781758" w:rsidRDefault="00781496" w:rsidP="00781496">
      <w:pPr>
        <w:spacing w:after="0" w:line="240" w:lineRule="auto"/>
      </w:pPr>
      <w:r w:rsidRPr="00B33E29">
        <w:rPr>
          <w:b/>
        </w:rPr>
        <w:t>Director:</w:t>
      </w:r>
      <w:r>
        <w:t xml:space="preserve"> </w:t>
      </w:r>
      <w:r w:rsidR="00E94448">
        <w:t xml:space="preserve"> </w:t>
      </w:r>
      <w:r w:rsidR="00146F8F">
        <w:t>Elizabeth Whited</w:t>
      </w:r>
    </w:p>
    <w:p w14:paraId="11181FB3" w14:textId="361DAA9C" w:rsidR="00A62A30" w:rsidRPr="005B2D62" w:rsidRDefault="00781758" w:rsidP="00781496">
      <w:pPr>
        <w:spacing w:after="0" w:line="240" w:lineRule="auto"/>
      </w:pPr>
      <w:r w:rsidRPr="00781758">
        <w:rPr>
          <w:b/>
          <w:bCs/>
        </w:rPr>
        <w:t>Ass</w:t>
      </w:r>
      <w:r>
        <w:rPr>
          <w:b/>
          <w:bCs/>
        </w:rPr>
        <w:t>t</w:t>
      </w:r>
      <w:r w:rsidRPr="00781758">
        <w:rPr>
          <w:b/>
          <w:bCs/>
        </w:rPr>
        <w:t xml:space="preserve"> Director</w:t>
      </w:r>
      <w:r>
        <w:t>:</w:t>
      </w:r>
      <w:r w:rsidR="00E94448">
        <w:t xml:space="preserve"> </w:t>
      </w:r>
      <w:r w:rsidR="005B2D62">
        <w:t>Danny Smith</w:t>
      </w:r>
    </w:p>
    <w:p w14:paraId="414E8652" w14:textId="574FA3FD" w:rsidR="00781496" w:rsidRDefault="00BF74A0" w:rsidP="00781496">
      <w:pPr>
        <w:spacing w:after="0" w:line="240" w:lineRule="auto"/>
      </w:pPr>
      <w:r w:rsidRPr="00DF59E1">
        <w:rPr>
          <w:b/>
          <w:bCs/>
        </w:rPr>
        <w:t xml:space="preserve">Legal </w:t>
      </w:r>
      <w:r w:rsidR="00781496" w:rsidRPr="00DF59E1">
        <w:rPr>
          <w:b/>
          <w:bCs/>
        </w:rPr>
        <w:t>Sec</w:t>
      </w:r>
      <w:r w:rsidR="00094C18" w:rsidRPr="00DF59E1">
        <w:rPr>
          <w:b/>
          <w:bCs/>
        </w:rPr>
        <w:t xml:space="preserve"> Sr</w:t>
      </w:r>
      <w:r w:rsidR="00781496" w:rsidRPr="00DF59E1">
        <w:rPr>
          <w:b/>
          <w:bCs/>
        </w:rPr>
        <w:t>:</w:t>
      </w:r>
      <w:r w:rsidR="00781496">
        <w:t xml:space="preserve"> Susan Bernal</w:t>
      </w:r>
    </w:p>
    <w:p w14:paraId="6374D029" w14:textId="32923439" w:rsidR="00BF6059" w:rsidRPr="00D12323" w:rsidRDefault="00BF6059" w:rsidP="00781496">
      <w:pPr>
        <w:spacing w:after="0" w:line="240" w:lineRule="auto"/>
      </w:pPr>
      <w:r w:rsidRPr="00D12323">
        <w:t>Invest: Jessica Hernandez Foehr</w:t>
      </w:r>
      <w:r w:rsidR="00B51412" w:rsidRPr="00D12323">
        <w:t xml:space="preserve"> &amp; Anthony Valderas</w:t>
      </w:r>
    </w:p>
    <w:p w14:paraId="03B520DA" w14:textId="5F4E301F" w:rsidR="00134369" w:rsidRPr="00D12323" w:rsidRDefault="00781496" w:rsidP="00781496">
      <w:pPr>
        <w:spacing w:after="0" w:line="240" w:lineRule="auto"/>
        <w:rPr>
          <w:i/>
          <w:iCs/>
          <w:u w:val="single"/>
        </w:rPr>
      </w:pPr>
      <w:r w:rsidRPr="00D12323">
        <w:rPr>
          <w:b/>
          <w:bCs/>
        </w:rPr>
        <w:t>Se</w:t>
      </w:r>
      <w:r w:rsidR="00BF6059" w:rsidRPr="00D12323">
        <w:rPr>
          <w:b/>
          <w:bCs/>
        </w:rPr>
        <w:t>cretaries</w:t>
      </w:r>
      <w:r w:rsidRPr="00D12323">
        <w:rPr>
          <w:b/>
          <w:bCs/>
        </w:rPr>
        <w:t>:</w:t>
      </w:r>
      <w:r w:rsidRPr="00D12323">
        <w:t xml:space="preserve"> </w:t>
      </w:r>
      <w:r w:rsidR="00536314" w:rsidRPr="00D12323">
        <w:t>R</w:t>
      </w:r>
      <w:r w:rsidR="00BF6059" w:rsidRPr="00D12323">
        <w:t>oxanne Torrez</w:t>
      </w:r>
      <w:r w:rsidR="00781758" w:rsidRPr="00D12323">
        <w:t xml:space="preserve">, </w:t>
      </w:r>
      <w:r w:rsidR="00134369" w:rsidRPr="00D12323">
        <w:t>Julia F Camacho</w:t>
      </w:r>
      <w:r w:rsidR="00781758" w:rsidRPr="00D12323">
        <w:t xml:space="preserve"> &amp; Yaretzi Balderas </w:t>
      </w:r>
    </w:p>
    <w:p w14:paraId="44017A6E" w14:textId="08D9E992" w:rsidR="00781496" w:rsidRPr="00134369" w:rsidRDefault="00781496" w:rsidP="00BF6059">
      <w:pPr>
        <w:spacing w:after="0" w:line="240" w:lineRule="auto"/>
        <w:rPr>
          <w:i/>
          <w:iCs/>
          <w:u w:val="single"/>
        </w:rPr>
      </w:pPr>
      <w:r w:rsidRPr="00DF59E1">
        <w:rPr>
          <w:b/>
          <w:bCs/>
        </w:rPr>
        <w:t>Of</w:t>
      </w:r>
      <w:r w:rsidR="00BF6059" w:rsidRPr="00DF59E1">
        <w:rPr>
          <w:b/>
          <w:bCs/>
        </w:rPr>
        <w:t xml:space="preserve">fice </w:t>
      </w:r>
      <w:r w:rsidRPr="00DF59E1">
        <w:rPr>
          <w:b/>
          <w:bCs/>
        </w:rPr>
        <w:t>Sp</w:t>
      </w:r>
      <w:r w:rsidR="00BF6059" w:rsidRPr="00DF59E1">
        <w:rPr>
          <w:b/>
          <w:bCs/>
        </w:rPr>
        <w:t>ecialists</w:t>
      </w:r>
      <w:r w:rsidRPr="00DF59E1">
        <w:rPr>
          <w:b/>
          <w:bCs/>
        </w:rPr>
        <w:t>:</w:t>
      </w:r>
      <w:r w:rsidRPr="002B7D3A">
        <w:t xml:space="preserve"> Adrianna D</w:t>
      </w:r>
      <w:r w:rsidR="00BF6059" w:rsidRPr="002B7D3A">
        <w:t>ominguez</w:t>
      </w:r>
      <w:r w:rsidR="00EC4280">
        <w:t xml:space="preserve"> &amp; Sandra Lopez</w:t>
      </w:r>
    </w:p>
    <w:p w14:paraId="1A0B2599" w14:textId="1E681766" w:rsidR="00405463" w:rsidRDefault="00405463" w:rsidP="00BF6059">
      <w:pPr>
        <w:spacing w:after="0" w:line="240" w:lineRule="auto"/>
      </w:pPr>
    </w:p>
    <w:p w14:paraId="113BB871" w14:textId="32791C65" w:rsidR="00F25035" w:rsidRPr="00E82758" w:rsidRDefault="00F25035" w:rsidP="00BF6059">
      <w:pPr>
        <w:spacing w:after="0" w:line="240" w:lineRule="auto"/>
        <w:rPr>
          <w:b/>
          <w:bCs/>
          <w:color w:val="7030A0"/>
        </w:rPr>
      </w:pPr>
      <w:bookmarkStart w:id="1" w:name="_Hlk109126168"/>
      <w:r w:rsidRPr="00E82758">
        <w:rPr>
          <w:b/>
          <w:bCs/>
          <w:color w:val="7030A0"/>
        </w:rPr>
        <w:t>Purple Team (A-D)</w:t>
      </w:r>
    </w:p>
    <w:p w14:paraId="6B4324A2" w14:textId="65C42EED" w:rsidR="00F25035" w:rsidRPr="002B7D3A" w:rsidRDefault="00F25035" w:rsidP="00BF6059">
      <w:pPr>
        <w:spacing w:after="0" w:line="240" w:lineRule="auto"/>
        <w:rPr>
          <w:color w:val="7030A0"/>
        </w:rPr>
      </w:pPr>
      <w:r w:rsidRPr="00251D4E">
        <w:rPr>
          <w:b/>
          <w:bCs/>
          <w:color w:val="7030A0"/>
        </w:rPr>
        <w:t>Lead:</w:t>
      </w:r>
      <w:r w:rsidRPr="002B7D3A">
        <w:rPr>
          <w:color w:val="7030A0"/>
        </w:rPr>
        <w:t xml:space="preserve"> </w:t>
      </w:r>
      <w:r w:rsidR="00D2378F">
        <w:rPr>
          <w:color w:val="7030A0"/>
        </w:rPr>
        <w:t xml:space="preserve">Martin Pina </w:t>
      </w:r>
      <w:r w:rsidRPr="002B7D3A">
        <w:rPr>
          <w:color w:val="7030A0"/>
        </w:rPr>
        <w:t>(</w:t>
      </w:r>
      <w:r w:rsidR="00D2378F">
        <w:rPr>
          <w:color w:val="7030A0"/>
        </w:rPr>
        <w:t>C-D</w:t>
      </w:r>
      <w:r w:rsidRPr="002B7D3A">
        <w:rPr>
          <w:color w:val="7030A0"/>
        </w:rPr>
        <w:t>)</w:t>
      </w:r>
    </w:p>
    <w:p w14:paraId="1A237E15" w14:textId="084DE5C4" w:rsidR="00F25035" w:rsidRPr="00F25035" w:rsidRDefault="007D099C" w:rsidP="00BF6059">
      <w:pPr>
        <w:spacing w:after="0" w:line="240" w:lineRule="auto"/>
        <w:rPr>
          <w:color w:val="7030A0"/>
          <w:lang w:val="es-ES"/>
        </w:rPr>
      </w:pPr>
      <w:r>
        <w:rPr>
          <w:color w:val="7030A0"/>
          <w:lang w:val="es-ES"/>
        </w:rPr>
        <w:t>Nicole Cooper</w:t>
      </w:r>
      <w:r w:rsidR="00C3385C">
        <w:rPr>
          <w:color w:val="7030A0"/>
          <w:lang w:val="es-ES"/>
        </w:rPr>
        <w:t xml:space="preserve"> </w:t>
      </w:r>
      <w:r w:rsidR="00F25035" w:rsidRPr="00F25035">
        <w:rPr>
          <w:color w:val="7030A0"/>
          <w:lang w:val="es-ES"/>
        </w:rPr>
        <w:t>(</w:t>
      </w:r>
      <w:r w:rsidR="00D2378F">
        <w:rPr>
          <w:color w:val="7030A0"/>
          <w:lang w:val="es-ES"/>
        </w:rPr>
        <w:t>A-B</w:t>
      </w:r>
      <w:r w:rsidR="00F25035" w:rsidRPr="00F25035">
        <w:rPr>
          <w:color w:val="7030A0"/>
          <w:lang w:val="es-ES"/>
        </w:rPr>
        <w:t>)</w:t>
      </w:r>
    </w:p>
    <w:p w14:paraId="437B29E5" w14:textId="2165CDF6" w:rsidR="00F25035" w:rsidRPr="00F25035" w:rsidRDefault="00F25035" w:rsidP="00BF6059">
      <w:pPr>
        <w:spacing w:after="0" w:line="240" w:lineRule="auto"/>
        <w:rPr>
          <w:color w:val="7030A0"/>
          <w:lang w:val="es-ES"/>
        </w:rPr>
      </w:pPr>
      <w:r w:rsidRPr="00F25035">
        <w:rPr>
          <w:color w:val="7030A0"/>
          <w:lang w:val="es-ES"/>
        </w:rPr>
        <w:t>Paralegal: Angelica Morin</w:t>
      </w:r>
    </w:p>
    <w:p w14:paraId="599B195A" w14:textId="1C451FFD" w:rsidR="00F25035" w:rsidRPr="000A2A95" w:rsidRDefault="00F25035" w:rsidP="00BF6059">
      <w:pPr>
        <w:spacing w:after="0" w:line="240" w:lineRule="auto"/>
        <w:rPr>
          <w:color w:val="7030A0"/>
        </w:rPr>
      </w:pPr>
      <w:r w:rsidRPr="000A2A95">
        <w:rPr>
          <w:color w:val="7030A0"/>
        </w:rPr>
        <w:t xml:space="preserve">VW Counselor: </w:t>
      </w:r>
      <w:r w:rsidR="00AD01A6">
        <w:rPr>
          <w:b/>
          <w:bCs/>
          <w:color w:val="7030A0"/>
        </w:rPr>
        <w:t xml:space="preserve">Lead: </w:t>
      </w:r>
      <w:r w:rsidRPr="000A2A95">
        <w:rPr>
          <w:color w:val="7030A0"/>
        </w:rPr>
        <w:t>Amandy Urbanski</w:t>
      </w:r>
    </w:p>
    <w:bookmarkEnd w:id="1"/>
    <w:p w14:paraId="28B8B595" w14:textId="511AD03F" w:rsidR="00F25035" w:rsidRPr="000A2A95" w:rsidRDefault="00F25035" w:rsidP="00BF6059">
      <w:pPr>
        <w:spacing w:after="0" w:line="240" w:lineRule="auto"/>
      </w:pPr>
    </w:p>
    <w:p w14:paraId="0CB3E6CB" w14:textId="383F58F3" w:rsidR="00F25035" w:rsidRPr="006F06CB" w:rsidRDefault="00F25035" w:rsidP="00BF6059">
      <w:pPr>
        <w:spacing w:after="0" w:line="240" w:lineRule="auto"/>
        <w:rPr>
          <w:b/>
          <w:bCs/>
          <w:color w:val="00B0F0"/>
        </w:rPr>
      </w:pPr>
      <w:r w:rsidRPr="006F06CB">
        <w:rPr>
          <w:b/>
          <w:bCs/>
          <w:color w:val="00B0F0"/>
        </w:rPr>
        <w:t>Blue Team (E-K)</w:t>
      </w:r>
    </w:p>
    <w:p w14:paraId="714439B7" w14:textId="22EE8450" w:rsidR="00F25035" w:rsidRPr="00D12323" w:rsidRDefault="00F25035" w:rsidP="00BF6059">
      <w:pPr>
        <w:spacing w:after="0" w:line="240" w:lineRule="auto"/>
        <w:rPr>
          <w:color w:val="00B0F0"/>
        </w:rPr>
      </w:pPr>
      <w:r w:rsidRPr="00D12323">
        <w:rPr>
          <w:b/>
          <w:bCs/>
          <w:color w:val="00B0F0"/>
        </w:rPr>
        <w:t>Lead:</w:t>
      </w:r>
      <w:r w:rsidRPr="00D12323">
        <w:rPr>
          <w:color w:val="00B0F0"/>
        </w:rPr>
        <w:t xml:space="preserve"> </w:t>
      </w:r>
      <w:r w:rsidR="007D099C" w:rsidRPr="00D12323">
        <w:rPr>
          <w:color w:val="00B0F0"/>
        </w:rPr>
        <w:t>Vanessa Vasquez</w:t>
      </w:r>
      <w:r w:rsidR="00A81DD9" w:rsidRPr="00D12323">
        <w:rPr>
          <w:color w:val="00B0F0"/>
        </w:rPr>
        <w:t xml:space="preserve"> (</w:t>
      </w:r>
      <w:r w:rsidRPr="00D12323">
        <w:rPr>
          <w:color w:val="00B0F0"/>
        </w:rPr>
        <w:t>H-K)</w:t>
      </w:r>
    </w:p>
    <w:p w14:paraId="269E4E9E" w14:textId="334EC568" w:rsidR="00F25035" w:rsidRPr="006F06CB" w:rsidRDefault="006A2F5F" w:rsidP="00BF6059">
      <w:pPr>
        <w:spacing w:after="0" w:line="240" w:lineRule="auto"/>
        <w:rPr>
          <w:color w:val="00B0F0"/>
          <w:lang w:val="es-ES"/>
        </w:rPr>
      </w:pPr>
      <w:r>
        <w:rPr>
          <w:color w:val="00B0F0"/>
          <w:lang w:val="es-ES"/>
        </w:rPr>
        <w:t>Paulina Almanza</w:t>
      </w:r>
      <w:r w:rsidR="00F25035" w:rsidRPr="006F06CB">
        <w:rPr>
          <w:color w:val="00B0F0"/>
          <w:lang w:val="es-ES"/>
        </w:rPr>
        <w:t xml:space="preserve"> (E-G)</w:t>
      </w:r>
    </w:p>
    <w:p w14:paraId="6A6DB8EA" w14:textId="46705CC9" w:rsidR="00F25035" w:rsidRPr="006F06CB" w:rsidRDefault="00F25035" w:rsidP="00BF6059">
      <w:pPr>
        <w:spacing w:after="0" w:line="240" w:lineRule="auto"/>
        <w:rPr>
          <w:color w:val="00B0F0"/>
          <w:lang w:val="es-ES"/>
        </w:rPr>
      </w:pPr>
      <w:r w:rsidRPr="006F06CB">
        <w:rPr>
          <w:color w:val="00B0F0"/>
          <w:lang w:val="es-ES"/>
        </w:rPr>
        <w:t>Paralegal: Jamie Shields</w:t>
      </w:r>
    </w:p>
    <w:p w14:paraId="5FA46502" w14:textId="4A38F94B" w:rsidR="00F25035" w:rsidRPr="006F06CB" w:rsidRDefault="00F25035" w:rsidP="00BF6059">
      <w:pPr>
        <w:spacing w:after="0" w:line="240" w:lineRule="auto"/>
        <w:rPr>
          <w:color w:val="00B0F0"/>
          <w:lang w:val="es-ES"/>
        </w:rPr>
      </w:pPr>
      <w:r w:rsidRPr="006F06CB">
        <w:rPr>
          <w:color w:val="00B0F0"/>
          <w:lang w:val="es-ES"/>
        </w:rPr>
        <w:t>VW Counselor: Priscilla Rodriguez</w:t>
      </w:r>
    </w:p>
    <w:p w14:paraId="7D475616" w14:textId="77777777" w:rsidR="00F25035" w:rsidRPr="002B7D3A" w:rsidRDefault="00F25035" w:rsidP="00BF6059">
      <w:pPr>
        <w:spacing w:after="0" w:line="240" w:lineRule="auto"/>
        <w:rPr>
          <w:lang w:val="es-ES"/>
        </w:rPr>
      </w:pPr>
    </w:p>
    <w:p w14:paraId="20888A13" w14:textId="04266783" w:rsidR="00F25035" w:rsidRPr="009929DF" w:rsidRDefault="00F25035" w:rsidP="00BF6059">
      <w:pPr>
        <w:spacing w:after="0" w:line="240" w:lineRule="auto"/>
        <w:rPr>
          <w:b/>
          <w:bCs/>
          <w:color w:val="00B050"/>
        </w:rPr>
      </w:pPr>
      <w:bookmarkStart w:id="2" w:name="_Hlk109126212"/>
      <w:r w:rsidRPr="009929DF">
        <w:rPr>
          <w:b/>
          <w:bCs/>
          <w:color w:val="00B050"/>
        </w:rPr>
        <w:t>Green Team (L-</w:t>
      </w:r>
      <w:r w:rsidR="00A45D76" w:rsidRPr="009929DF">
        <w:rPr>
          <w:b/>
          <w:bCs/>
          <w:color w:val="00B050"/>
        </w:rPr>
        <w:t>Rn</w:t>
      </w:r>
      <w:r w:rsidRPr="009929DF">
        <w:rPr>
          <w:b/>
          <w:bCs/>
          <w:color w:val="00B050"/>
        </w:rPr>
        <w:t>)</w:t>
      </w:r>
    </w:p>
    <w:p w14:paraId="1BE97AAD" w14:textId="19339450" w:rsidR="00F25035" w:rsidRPr="00F25035" w:rsidRDefault="00F25035" w:rsidP="00BF6059">
      <w:pPr>
        <w:spacing w:after="0" w:line="240" w:lineRule="auto"/>
        <w:rPr>
          <w:color w:val="00B050"/>
        </w:rPr>
      </w:pPr>
      <w:r w:rsidRPr="00251D4E">
        <w:rPr>
          <w:b/>
          <w:bCs/>
          <w:color w:val="00B050"/>
        </w:rPr>
        <w:t>Lead:</w:t>
      </w:r>
      <w:r w:rsidRPr="00F25035">
        <w:rPr>
          <w:color w:val="00B050"/>
        </w:rPr>
        <w:t xml:space="preserve"> </w:t>
      </w:r>
      <w:r w:rsidR="001A3AC0">
        <w:rPr>
          <w:color w:val="00B050"/>
        </w:rPr>
        <w:t>Shannon Basore</w:t>
      </w:r>
      <w:r w:rsidR="00A81DD9">
        <w:rPr>
          <w:i/>
          <w:iCs/>
          <w:color w:val="00B050"/>
          <w:u w:val="single"/>
        </w:rPr>
        <w:t xml:space="preserve"> </w:t>
      </w:r>
      <w:r w:rsidRPr="00F25035">
        <w:rPr>
          <w:color w:val="00B050"/>
        </w:rPr>
        <w:t>(</w:t>
      </w:r>
      <w:r w:rsidR="007E5FC5">
        <w:rPr>
          <w:color w:val="00B050"/>
        </w:rPr>
        <w:t>L-M</w:t>
      </w:r>
      <w:r w:rsidRPr="00F25035">
        <w:rPr>
          <w:color w:val="00B050"/>
        </w:rPr>
        <w:t>)</w:t>
      </w:r>
    </w:p>
    <w:p w14:paraId="358E11D0" w14:textId="4670411E" w:rsidR="00F25035" w:rsidRPr="00D12323" w:rsidRDefault="007D099C" w:rsidP="00BF6059">
      <w:pPr>
        <w:spacing w:after="0" w:line="240" w:lineRule="auto"/>
        <w:rPr>
          <w:color w:val="00B050"/>
          <w:lang w:val="es-ES"/>
        </w:rPr>
      </w:pPr>
      <w:r w:rsidRPr="00D12323">
        <w:rPr>
          <w:color w:val="00B050"/>
          <w:lang w:val="es-ES"/>
        </w:rPr>
        <w:t>Edward Jaramillo</w:t>
      </w:r>
      <w:r w:rsidR="00A45D76" w:rsidRPr="00D12323">
        <w:rPr>
          <w:color w:val="00B050"/>
          <w:lang w:val="es-ES"/>
        </w:rPr>
        <w:t xml:space="preserve"> </w:t>
      </w:r>
      <w:r w:rsidR="00F25035" w:rsidRPr="00D12323">
        <w:rPr>
          <w:color w:val="00B050"/>
          <w:lang w:val="es-ES"/>
        </w:rPr>
        <w:t>(</w:t>
      </w:r>
      <w:r w:rsidR="007E5FC5" w:rsidRPr="00D12323">
        <w:rPr>
          <w:color w:val="00B050"/>
          <w:lang w:val="es-ES"/>
        </w:rPr>
        <w:t>N-Ri</w:t>
      </w:r>
      <w:r w:rsidR="00D961ED" w:rsidRPr="00D12323">
        <w:rPr>
          <w:color w:val="00B050"/>
          <w:lang w:val="es-ES"/>
        </w:rPr>
        <w:t>)</w:t>
      </w:r>
    </w:p>
    <w:p w14:paraId="27D4ECB3" w14:textId="2DDAF668" w:rsidR="00F25035" w:rsidRPr="00D12323" w:rsidRDefault="00F25035" w:rsidP="00BF6059">
      <w:pPr>
        <w:spacing w:after="0" w:line="240" w:lineRule="auto"/>
        <w:rPr>
          <w:color w:val="00B050"/>
          <w:lang w:val="es-ES"/>
        </w:rPr>
      </w:pPr>
      <w:r w:rsidRPr="00D12323">
        <w:rPr>
          <w:color w:val="00B050"/>
          <w:lang w:val="es-ES"/>
        </w:rPr>
        <w:t>Paralegal: David Martinez</w:t>
      </w:r>
    </w:p>
    <w:p w14:paraId="442BB75E" w14:textId="20FC450D" w:rsidR="00F25035" w:rsidRPr="00F25035" w:rsidRDefault="00F25035" w:rsidP="00BF6059">
      <w:pPr>
        <w:spacing w:after="0" w:line="240" w:lineRule="auto"/>
      </w:pPr>
      <w:r w:rsidRPr="00F25035">
        <w:rPr>
          <w:color w:val="00B050"/>
        </w:rPr>
        <w:t xml:space="preserve">VW Counselor: Berna </w:t>
      </w:r>
      <w:r w:rsidR="009929DF">
        <w:rPr>
          <w:color w:val="00B050"/>
        </w:rPr>
        <w:t>Torres</w:t>
      </w:r>
    </w:p>
    <w:bookmarkEnd w:id="2"/>
    <w:p w14:paraId="502E460F" w14:textId="3946F975" w:rsidR="00F25035" w:rsidRDefault="00F25035" w:rsidP="00BF6059">
      <w:pPr>
        <w:spacing w:after="0" w:line="240" w:lineRule="auto"/>
      </w:pPr>
    </w:p>
    <w:p w14:paraId="72DCCAC1" w14:textId="5C49E8E4" w:rsidR="00F25035" w:rsidRPr="00E82758" w:rsidRDefault="00F25035" w:rsidP="00BF6059">
      <w:pPr>
        <w:spacing w:after="0" w:line="240" w:lineRule="auto"/>
        <w:rPr>
          <w:b/>
          <w:bCs/>
          <w:color w:val="E36C0A" w:themeColor="accent6" w:themeShade="BF"/>
        </w:rPr>
      </w:pPr>
      <w:bookmarkStart w:id="3" w:name="_Hlk109126237"/>
      <w:r w:rsidRPr="00E82758">
        <w:rPr>
          <w:b/>
          <w:bCs/>
          <w:color w:val="E36C0A" w:themeColor="accent6" w:themeShade="BF"/>
        </w:rPr>
        <w:t>Orange Team (R</w:t>
      </w:r>
      <w:r w:rsidR="00A45D76">
        <w:rPr>
          <w:b/>
          <w:bCs/>
          <w:color w:val="E36C0A" w:themeColor="accent6" w:themeShade="BF"/>
        </w:rPr>
        <w:t>o</w:t>
      </w:r>
      <w:r w:rsidRPr="00E82758">
        <w:rPr>
          <w:b/>
          <w:bCs/>
          <w:color w:val="E36C0A" w:themeColor="accent6" w:themeShade="BF"/>
        </w:rPr>
        <w:t>-Z)</w:t>
      </w:r>
    </w:p>
    <w:p w14:paraId="438D17FB" w14:textId="5285D0FB" w:rsidR="00F25035" w:rsidRPr="00F25035" w:rsidRDefault="00F25035" w:rsidP="00BF6059">
      <w:pPr>
        <w:spacing w:after="0" w:line="240" w:lineRule="auto"/>
        <w:rPr>
          <w:color w:val="E36C0A" w:themeColor="accent6" w:themeShade="BF"/>
        </w:rPr>
      </w:pPr>
      <w:r w:rsidRPr="00251D4E">
        <w:rPr>
          <w:b/>
          <w:bCs/>
          <w:color w:val="E36C0A" w:themeColor="accent6" w:themeShade="BF"/>
        </w:rPr>
        <w:t>Lead:</w:t>
      </w:r>
      <w:r w:rsidRPr="00F25035">
        <w:rPr>
          <w:color w:val="E36C0A" w:themeColor="accent6" w:themeShade="BF"/>
        </w:rPr>
        <w:t xml:space="preserve"> </w:t>
      </w:r>
      <w:r w:rsidR="00A45D76">
        <w:rPr>
          <w:color w:val="E36C0A" w:themeColor="accent6" w:themeShade="BF"/>
        </w:rPr>
        <w:t>Miriam Chavez</w:t>
      </w:r>
      <w:r w:rsidRPr="00F25035">
        <w:rPr>
          <w:color w:val="E36C0A" w:themeColor="accent6" w:themeShade="BF"/>
        </w:rPr>
        <w:t xml:space="preserve"> </w:t>
      </w:r>
      <w:r w:rsidR="00A45D76">
        <w:rPr>
          <w:color w:val="E36C0A" w:themeColor="accent6" w:themeShade="BF"/>
        </w:rPr>
        <w:t>(T-Z)</w:t>
      </w:r>
    </w:p>
    <w:p w14:paraId="39D4BCB0" w14:textId="09CB2594" w:rsidR="00F25035" w:rsidRPr="003E78D7" w:rsidRDefault="001A3AC0" w:rsidP="00BF6059">
      <w:pPr>
        <w:spacing w:after="0" w:line="240" w:lineRule="auto"/>
        <w:rPr>
          <w:color w:val="E36C0A" w:themeColor="accent6" w:themeShade="BF"/>
        </w:rPr>
      </w:pPr>
      <w:r>
        <w:rPr>
          <w:color w:val="E36C0A" w:themeColor="accent6" w:themeShade="BF"/>
        </w:rPr>
        <w:t>Max Shaps</w:t>
      </w:r>
      <w:r w:rsidR="00F25035" w:rsidRPr="003E78D7">
        <w:rPr>
          <w:color w:val="E36C0A" w:themeColor="accent6" w:themeShade="BF"/>
        </w:rPr>
        <w:t xml:space="preserve"> (</w:t>
      </w:r>
      <w:r w:rsidR="00A45D76" w:rsidRPr="003E78D7">
        <w:rPr>
          <w:color w:val="E36C0A" w:themeColor="accent6" w:themeShade="BF"/>
        </w:rPr>
        <w:t>Ro-S</w:t>
      </w:r>
      <w:r w:rsidR="00F25035" w:rsidRPr="003E78D7">
        <w:rPr>
          <w:color w:val="E36C0A" w:themeColor="accent6" w:themeShade="BF"/>
        </w:rPr>
        <w:t>)</w:t>
      </w:r>
    </w:p>
    <w:p w14:paraId="02F22CD4" w14:textId="222FC7D7" w:rsidR="00F25035" w:rsidRPr="003E78D7" w:rsidRDefault="00F25035" w:rsidP="00BF6059">
      <w:pPr>
        <w:spacing w:after="0" w:line="240" w:lineRule="auto"/>
        <w:rPr>
          <w:b/>
          <w:bCs/>
          <w:color w:val="E36C0A" w:themeColor="accent6" w:themeShade="BF"/>
        </w:rPr>
      </w:pPr>
      <w:r w:rsidRPr="003E78D7">
        <w:rPr>
          <w:color w:val="E36C0A" w:themeColor="accent6" w:themeShade="BF"/>
        </w:rPr>
        <w:t xml:space="preserve">Paralegal: </w:t>
      </w:r>
      <w:r w:rsidR="004A2907" w:rsidRPr="003E78D7">
        <w:rPr>
          <w:color w:val="E36C0A" w:themeColor="accent6" w:themeShade="BF"/>
        </w:rPr>
        <w:t xml:space="preserve">Raye Davis </w:t>
      </w:r>
    </w:p>
    <w:p w14:paraId="6A5336CB" w14:textId="07B34770" w:rsidR="00F25035" w:rsidRPr="00A81DD9" w:rsidRDefault="00F25035" w:rsidP="00BF6059">
      <w:pPr>
        <w:spacing w:after="0" w:line="240" w:lineRule="auto"/>
        <w:rPr>
          <w:color w:val="E36C0A" w:themeColor="accent6" w:themeShade="BF"/>
        </w:rPr>
      </w:pPr>
      <w:r w:rsidRPr="00F25035">
        <w:rPr>
          <w:color w:val="E36C0A" w:themeColor="accent6" w:themeShade="BF"/>
        </w:rPr>
        <w:t xml:space="preserve">VW Counselor: </w:t>
      </w:r>
      <w:r w:rsidR="00A81DD9">
        <w:rPr>
          <w:color w:val="E36C0A" w:themeColor="accent6" w:themeShade="BF"/>
        </w:rPr>
        <w:t>Carolina Gonzalez</w:t>
      </w:r>
    </w:p>
    <w:p w14:paraId="13D21502" w14:textId="7D7CA266" w:rsidR="00F90CA6" w:rsidRPr="00F90CA6" w:rsidRDefault="00643589" w:rsidP="00781496">
      <w:pPr>
        <w:spacing w:after="0" w:line="240" w:lineRule="auto"/>
        <w:rPr>
          <w:b/>
          <w:bCs/>
        </w:rPr>
      </w:pPr>
      <w:r w:rsidRPr="00F90CA6">
        <w:rPr>
          <w:b/>
          <w:bCs/>
        </w:rPr>
        <w:t>VW</w:t>
      </w:r>
      <w:r w:rsidR="007F5C07" w:rsidRPr="00F90CA6">
        <w:rPr>
          <w:b/>
          <w:bCs/>
        </w:rPr>
        <w:t xml:space="preserve"> </w:t>
      </w:r>
      <w:r w:rsidR="00F25035" w:rsidRPr="00F90CA6">
        <w:rPr>
          <w:b/>
          <w:bCs/>
        </w:rPr>
        <w:t xml:space="preserve">Case Review Team </w:t>
      </w:r>
      <w:r w:rsidR="007F5C07" w:rsidRPr="00F90CA6">
        <w:rPr>
          <w:b/>
          <w:bCs/>
        </w:rPr>
        <w:t>Coordinators</w:t>
      </w:r>
      <w:r w:rsidRPr="00F90CA6">
        <w:rPr>
          <w:b/>
          <w:bCs/>
        </w:rPr>
        <w:t xml:space="preserve">: </w:t>
      </w:r>
    </w:p>
    <w:p w14:paraId="289F14BD" w14:textId="69FF9C12" w:rsidR="00643589" w:rsidRDefault="00285089" w:rsidP="00781496">
      <w:pPr>
        <w:spacing w:after="0" w:line="240" w:lineRule="auto"/>
      </w:pPr>
      <w:r>
        <w:t>Blanca Romero</w:t>
      </w:r>
      <w:r w:rsidR="00A81DD9">
        <w:t xml:space="preserve"> (</w:t>
      </w:r>
      <w:r w:rsidR="00A81DD9" w:rsidRPr="00A81DD9">
        <w:rPr>
          <w:color w:val="7030A0"/>
        </w:rPr>
        <w:t>Purple</w:t>
      </w:r>
      <w:r w:rsidR="00A81DD9">
        <w:t xml:space="preserve"> &amp; </w:t>
      </w:r>
      <w:r w:rsidR="00A81DD9" w:rsidRPr="002B482A">
        <w:rPr>
          <w:color w:val="00B050"/>
        </w:rPr>
        <w:t>Green</w:t>
      </w:r>
      <w:r w:rsidR="00A81DD9">
        <w:t>)</w:t>
      </w:r>
    </w:p>
    <w:p w14:paraId="0E133FA6" w14:textId="61E9D083" w:rsidR="00A81DD9" w:rsidRPr="00285089" w:rsidRDefault="00A81DD9" w:rsidP="00781496">
      <w:pPr>
        <w:spacing w:after="0" w:line="240" w:lineRule="auto"/>
      </w:pPr>
      <w:r>
        <w:t>Marvi Maristela (</w:t>
      </w:r>
      <w:r w:rsidRPr="002B482A">
        <w:rPr>
          <w:color w:val="00B0F0"/>
        </w:rPr>
        <w:t>Blue</w:t>
      </w:r>
      <w:r>
        <w:t xml:space="preserve"> &amp; </w:t>
      </w:r>
      <w:r w:rsidRPr="00A81DD9">
        <w:rPr>
          <w:color w:val="F79646" w:themeColor="accent6"/>
        </w:rPr>
        <w:t>Orange</w:t>
      </w:r>
      <w:r>
        <w:t>)</w:t>
      </w:r>
    </w:p>
    <w:bookmarkEnd w:id="3"/>
    <w:p w14:paraId="76C89A56" w14:textId="08D5BFF2" w:rsidR="007F5C07" w:rsidRPr="00F25035" w:rsidRDefault="007F5C07" w:rsidP="00781496">
      <w:pPr>
        <w:spacing w:after="0" w:line="240" w:lineRule="auto"/>
      </w:pPr>
    </w:p>
    <w:p w14:paraId="69305CBB" w14:textId="58E70289" w:rsidR="001637B9" w:rsidRDefault="001637B9" w:rsidP="0043461C">
      <w:pPr>
        <w:spacing w:after="0" w:line="240" w:lineRule="auto"/>
        <w:rPr>
          <w:b/>
        </w:rPr>
      </w:pPr>
      <w:r w:rsidRPr="006A0A66">
        <w:rPr>
          <w:b/>
          <w:u w:val="single"/>
        </w:rPr>
        <w:t>VICTIM WITNESS DIVISION</w:t>
      </w:r>
      <w:r>
        <w:rPr>
          <w:b/>
        </w:rPr>
        <w:t>:</w:t>
      </w:r>
    </w:p>
    <w:p w14:paraId="7E594315" w14:textId="512B4606" w:rsidR="001637B9" w:rsidRDefault="001637B9" w:rsidP="0043461C">
      <w:pPr>
        <w:spacing w:after="0" w:line="240" w:lineRule="auto"/>
        <w:rPr>
          <w:bCs/>
        </w:rPr>
      </w:pPr>
      <w:r>
        <w:rPr>
          <w:b/>
        </w:rPr>
        <w:t xml:space="preserve">Director: </w:t>
      </w:r>
      <w:r>
        <w:rPr>
          <w:bCs/>
        </w:rPr>
        <w:t>Stephanie Ritcherson</w:t>
      </w:r>
    </w:p>
    <w:p w14:paraId="042A33DE" w14:textId="08CC7BF2" w:rsidR="001637B9" w:rsidRDefault="001637B9" w:rsidP="0043461C">
      <w:pPr>
        <w:spacing w:after="0" w:line="240" w:lineRule="auto"/>
        <w:rPr>
          <w:b/>
        </w:rPr>
      </w:pPr>
      <w:r w:rsidRPr="00FD4358">
        <w:rPr>
          <w:b/>
        </w:rPr>
        <w:t>Trial Court</w:t>
      </w:r>
      <w:r w:rsidR="005C7C50">
        <w:rPr>
          <w:b/>
        </w:rPr>
        <w:t xml:space="preserve"> Victim Witness:</w:t>
      </w:r>
    </w:p>
    <w:p w14:paraId="27BBA844" w14:textId="5DF1C20A" w:rsidR="00AD01A6" w:rsidRPr="00AD01A6" w:rsidRDefault="00AD01A6" w:rsidP="0043461C">
      <w:pPr>
        <w:spacing w:after="0" w:line="240" w:lineRule="auto"/>
        <w:rPr>
          <w:bCs/>
        </w:rPr>
      </w:pPr>
      <w:r>
        <w:rPr>
          <w:b/>
        </w:rPr>
        <w:t>Lead:</w:t>
      </w:r>
      <w:r>
        <w:rPr>
          <w:b/>
        </w:rPr>
        <w:tab/>
      </w:r>
      <w:r>
        <w:rPr>
          <w:bCs/>
        </w:rPr>
        <w:t>Mandy Wilson</w:t>
      </w:r>
    </w:p>
    <w:p w14:paraId="4301C939" w14:textId="4D48DCFC" w:rsidR="001637B9" w:rsidRPr="00D12323" w:rsidRDefault="001637B9" w:rsidP="0043461C">
      <w:pPr>
        <w:spacing w:after="0" w:line="240" w:lineRule="auto"/>
        <w:rPr>
          <w:bCs/>
        </w:rPr>
      </w:pPr>
      <w:r w:rsidRPr="00D12323">
        <w:rPr>
          <w:b/>
        </w:rPr>
        <w:t>Ct 3:</w:t>
      </w:r>
      <w:r w:rsidRPr="00D12323">
        <w:rPr>
          <w:bCs/>
        </w:rPr>
        <w:tab/>
        <w:t>Liz Saucedo</w:t>
      </w:r>
    </w:p>
    <w:p w14:paraId="7F52881C" w14:textId="6EBDEB14" w:rsidR="001637B9" w:rsidRPr="0094538F" w:rsidRDefault="001637B9" w:rsidP="0043461C">
      <w:pPr>
        <w:spacing w:after="0" w:line="240" w:lineRule="auto"/>
        <w:rPr>
          <w:bCs/>
          <w:lang w:val="es-ES"/>
        </w:rPr>
      </w:pPr>
      <w:r w:rsidRPr="0094538F">
        <w:rPr>
          <w:b/>
          <w:lang w:val="es-ES"/>
        </w:rPr>
        <w:t>Ct 5:</w:t>
      </w:r>
      <w:r w:rsidRPr="0094538F">
        <w:rPr>
          <w:bCs/>
          <w:lang w:val="es-ES"/>
        </w:rPr>
        <w:tab/>
        <w:t>Sonia Perez</w:t>
      </w:r>
    </w:p>
    <w:p w14:paraId="06F04B97" w14:textId="2ABBEC70" w:rsidR="001637B9" w:rsidRPr="00D12323" w:rsidRDefault="001637B9" w:rsidP="0043461C">
      <w:pPr>
        <w:spacing w:after="0" w:line="240" w:lineRule="auto"/>
        <w:rPr>
          <w:bCs/>
          <w:lang w:val="es-ES"/>
        </w:rPr>
      </w:pPr>
      <w:r w:rsidRPr="00D12323">
        <w:rPr>
          <w:b/>
          <w:lang w:val="es-ES"/>
        </w:rPr>
        <w:t>Ct 6:</w:t>
      </w:r>
      <w:r w:rsidRPr="00D12323">
        <w:rPr>
          <w:bCs/>
          <w:lang w:val="es-ES"/>
        </w:rPr>
        <w:tab/>
        <w:t>Cindy Rodriguez</w:t>
      </w:r>
    </w:p>
    <w:p w14:paraId="066A4AE6" w14:textId="46C4C606" w:rsidR="001637B9" w:rsidRDefault="001637B9" w:rsidP="0043461C">
      <w:pPr>
        <w:spacing w:after="0" w:line="240" w:lineRule="auto"/>
        <w:rPr>
          <w:bCs/>
        </w:rPr>
      </w:pPr>
      <w:r w:rsidRPr="00935D2D">
        <w:rPr>
          <w:b/>
        </w:rPr>
        <w:t>Ct 7:</w:t>
      </w:r>
      <w:r>
        <w:rPr>
          <w:bCs/>
        </w:rPr>
        <w:tab/>
      </w:r>
      <w:r w:rsidR="0030034C">
        <w:rPr>
          <w:bCs/>
        </w:rPr>
        <w:t>Victoria Soto</w:t>
      </w:r>
    </w:p>
    <w:p w14:paraId="32618FA8" w14:textId="191397FB" w:rsidR="001637B9" w:rsidRDefault="001637B9" w:rsidP="0043461C">
      <w:pPr>
        <w:spacing w:after="0" w:line="240" w:lineRule="auto"/>
        <w:rPr>
          <w:bCs/>
        </w:rPr>
      </w:pPr>
      <w:r w:rsidRPr="00935D2D">
        <w:rPr>
          <w:b/>
        </w:rPr>
        <w:t>Ct 8:</w:t>
      </w:r>
      <w:r>
        <w:rPr>
          <w:bCs/>
        </w:rPr>
        <w:tab/>
        <w:t>Josh</w:t>
      </w:r>
      <w:r w:rsidR="0030034C">
        <w:rPr>
          <w:bCs/>
        </w:rPr>
        <w:t>ua</w:t>
      </w:r>
      <w:r>
        <w:rPr>
          <w:bCs/>
        </w:rPr>
        <w:t xml:space="preserve"> Longoria</w:t>
      </w:r>
    </w:p>
    <w:p w14:paraId="449B3335" w14:textId="50903B35" w:rsidR="001637B9" w:rsidRDefault="001637B9" w:rsidP="0043461C">
      <w:pPr>
        <w:spacing w:after="0" w:line="240" w:lineRule="auto"/>
        <w:rPr>
          <w:bCs/>
        </w:rPr>
      </w:pPr>
      <w:r w:rsidRPr="00935D2D">
        <w:rPr>
          <w:b/>
        </w:rPr>
        <w:t>Ct 9:</w:t>
      </w:r>
      <w:r>
        <w:rPr>
          <w:bCs/>
        </w:rPr>
        <w:tab/>
        <w:t>Mari Collart</w:t>
      </w:r>
    </w:p>
    <w:p w14:paraId="483C30CD" w14:textId="4D757B06" w:rsidR="001637B9" w:rsidRDefault="001637B9" w:rsidP="0043461C">
      <w:pPr>
        <w:spacing w:after="0" w:line="240" w:lineRule="auto"/>
        <w:rPr>
          <w:bCs/>
        </w:rPr>
      </w:pPr>
      <w:r w:rsidRPr="00935D2D">
        <w:rPr>
          <w:b/>
        </w:rPr>
        <w:t>SPRD/Bond Review:</w:t>
      </w:r>
      <w:r>
        <w:rPr>
          <w:bCs/>
        </w:rPr>
        <w:t xml:space="preserve">  Mandy Wilson</w:t>
      </w:r>
    </w:p>
    <w:p w14:paraId="2EFD73D1" w14:textId="6A8E4681" w:rsidR="00BA6396" w:rsidRPr="00AD01A6" w:rsidRDefault="00BA6396" w:rsidP="0043461C">
      <w:pPr>
        <w:spacing w:after="0" w:line="240" w:lineRule="auto"/>
        <w:rPr>
          <w:b/>
        </w:rPr>
      </w:pPr>
      <w:r w:rsidRPr="00BA6396">
        <w:rPr>
          <w:b/>
        </w:rPr>
        <w:t>Indecent Assault</w:t>
      </w:r>
      <w:r>
        <w:rPr>
          <w:bCs/>
        </w:rPr>
        <w:t>: Josh Longoria</w:t>
      </w:r>
    </w:p>
    <w:p w14:paraId="74B938B1" w14:textId="00C0D01F" w:rsidR="001637B9" w:rsidRDefault="001637B9" w:rsidP="0043461C">
      <w:pPr>
        <w:spacing w:after="0" w:line="240" w:lineRule="auto"/>
        <w:rPr>
          <w:bCs/>
        </w:rPr>
      </w:pPr>
    </w:p>
    <w:p w14:paraId="7FFCE570" w14:textId="4DF7D6A8" w:rsidR="001637B9" w:rsidRPr="00FD4358" w:rsidRDefault="001637B9" w:rsidP="0043461C">
      <w:pPr>
        <w:spacing w:after="0" w:line="240" w:lineRule="auto"/>
        <w:rPr>
          <w:b/>
        </w:rPr>
      </w:pPr>
      <w:r w:rsidRPr="00FD4358">
        <w:rPr>
          <w:b/>
        </w:rPr>
        <w:t>Ct 4: Family Violence</w:t>
      </w:r>
      <w:r w:rsidR="005C7C50">
        <w:rPr>
          <w:b/>
        </w:rPr>
        <w:t xml:space="preserve"> Victim Witness</w:t>
      </w:r>
      <w:r w:rsidRPr="00FD4358">
        <w:rPr>
          <w:b/>
        </w:rPr>
        <w:t>:</w:t>
      </w:r>
    </w:p>
    <w:p w14:paraId="161F3963" w14:textId="77777777" w:rsidR="001637B9" w:rsidRPr="00E82758" w:rsidRDefault="001637B9" w:rsidP="001637B9">
      <w:pPr>
        <w:spacing w:after="0" w:line="240" w:lineRule="auto"/>
        <w:rPr>
          <w:b/>
          <w:bCs/>
          <w:color w:val="7030A0"/>
        </w:rPr>
      </w:pPr>
      <w:r w:rsidRPr="00E82758">
        <w:rPr>
          <w:b/>
          <w:bCs/>
          <w:color w:val="7030A0"/>
        </w:rPr>
        <w:t>Purple Team (A-D)</w:t>
      </w:r>
    </w:p>
    <w:p w14:paraId="14EC09AC" w14:textId="0E2C0977" w:rsidR="001637B9" w:rsidRPr="000A2A95" w:rsidRDefault="007D099C" w:rsidP="001637B9">
      <w:pPr>
        <w:spacing w:after="0" w:line="240" w:lineRule="auto"/>
        <w:rPr>
          <w:color w:val="7030A0"/>
        </w:rPr>
      </w:pPr>
      <w:r w:rsidRPr="007D099C">
        <w:rPr>
          <w:b/>
          <w:bCs/>
          <w:color w:val="7030A0"/>
        </w:rPr>
        <w:t>Lead:</w:t>
      </w:r>
      <w:r>
        <w:rPr>
          <w:color w:val="7030A0"/>
        </w:rPr>
        <w:t xml:space="preserve"> </w:t>
      </w:r>
      <w:r w:rsidR="001637B9" w:rsidRPr="000A2A95">
        <w:rPr>
          <w:color w:val="7030A0"/>
        </w:rPr>
        <w:t>VW Counselor: Amandy Urbanski</w:t>
      </w:r>
    </w:p>
    <w:p w14:paraId="7926FA55" w14:textId="77777777" w:rsidR="001637B9" w:rsidRPr="0094538F" w:rsidRDefault="001637B9" w:rsidP="001637B9">
      <w:pPr>
        <w:spacing w:after="0" w:line="240" w:lineRule="auto"/>
        <w:rPr>
          <w:b/>
          <w:bCs/>
          <w:color w:val="00B0F0"/>
          <w:lang w:val="es-ES"/>
        </w:rPr>
      </w:pPr>
      <w:r w:rsidRPr="0094538F">
        <w:rPr>
          <w:b/>
          <w:bCs/>
          <w:color w:val="00B0F0"/>
          <w:lang w:val="es-ES"/>
        </w:rPr>
        <w:t>Blue Team (E-K)</w:t>
      </w:r>
    </w:p>
    <w:p w14:paraId="39E2642F" w14:textId="77777777" w:rsidR="001637B9" w:rsidRPr="006F06CB" w:rsidRDefault="001637B9" w:rsidP="001637B9">
      <w:pPr>
        <w:spacing w:after="0" w:line="240" w:lineRule="auto"/>
        <w:rPr>
          <w:color w:val="00B0F0"/>
          <w:lang w:val="es-ES"/>
        </w:rPr>
      </w:pPr>
      <w:r w:rsidRPr="006F06CB">
        <w:rPr>
          <w:color w:val="00B0F0"/>
          <w:lang w:val="es-ES"/>
        </w:rPr>
        <w:t>VW Counselor: Priscilla Rodriguez</w:t>
      </w:r>
    </w:p>
    <w:p w14:paraId="0532DBA1" w14:textId="77777777" w:rsidR="00FD4358" w:rsidRPr="009929DF" w:rsidRDefault="00FD4358" w:rsidP="00FD4358">
      <w:pPr>
        <w:spacing w:after="0" w:line="240" w:lineRule="auto"/>
        <w:rPr>
          <w:b/>
          <w:bCs/>
          <w:color w:val="00B050"/>
        </w:rPr>
      </w:pPr>
      <w:r w:rsidRPr="009929DF">
        <w:rPr>
          <w:b/>
          <w:bCs/>
          <w:color w:val="00B050"/>
        </w:rPr>
        <w:t>Green Team (L-Rn)</w:t>
      </w:r>
    </w:p>
    <w:p w14:paraId="6125A8F3" w14:textId="77777777" w:rsidR="00FD4358" w:rsidRPr="00F25035" w:rsidRDefault="00FD4358" w:rsidP="00FD4358">
      <w:pPr>
        <w:spacing w:after="0" w:line="240" w:lineRule="auto"/>
      </w:pPr>
      <w:r w:rsidRPr="00F25035">
        <w:rPr>
          <w:color w:val="00B050"/>
        </w:rPr>
        <w:t xml:space="preserve">VW Counselor: Berna </w:t>
      </w:r>
      <w:r>
        <w:rPr>
          <w:color w:val="00B050"/>
        </w:rPr>
        <w:t>Torres</w:t>
      </w:r>
    </w:p>
    <w:p w14:paraId="38D86AC6" w14:textId="77777777" w:rsidR="00FD4358" w:rsidRPr="00E82758" w:rsidRDefault="00FD4358" w:rsidP="00FD4358">
      <w:pPr>
        <w:spacing w:after="0" w:line="240" w:lineRule="auto"/>
        <w:rPr>
          <w:b/>
          <w:bCs/>
          <w:color w:val="E36C0A" w:themeColor="accent6" w:themeShade="BF"/>
        </w:rPr>
      </w:pPr>
      <w:r w:rsidRPr="00E82758">
        <w:rPr>
          <w:b/>
          <w:bCs/>
          <w:color w:val="E36C0A" w:themeColor="accent6" w:themeShade="BF"/>
        </w:rPr>
        <w:t>Orange Team (R</w:t>
      </w:r>
      <w:r>
        <w:rPr>
          <w:b/>
          <w:bCs/>
          <w:color w:val="E36C0A" w:themeColor="accent6" w:themeShade="BF"/>
        </w:rPr>
        <w:t>o</w:t>
      </w:r>
      <w:r w:rsidRPr="00E82758">
        <w:rPr>
          <w:b/>
          <w:bCs/>
          <w:color w:val="E36C0A" w:themeColor="accent6" w:themeShade="BF"/>
        </w:rPr>
        <w:t>-Z)</w:t>
      </w:r>
    </w:p>
    <w:p w14:paraId="3917C244" w14:textId="77777777" w:rsidR="00FD4358" w:rsidRPr="00A81DD9" w:rsidRDefault="00FD4358" w:rsidP="00FD4358">
      <w:pPr>
        <w:spacing w:after="0" w:line="240" w:lineRule="auto"/>
        <w:rPr>
          <w:color w:val="E36C0A" w:themeColor="accent6" w:themeShade="BF"/>
        </w:rPr>
      </w:pPr>
      <w:r w:rsidRPr="00F25035">
        <w:rPr>
          <w:color w:val="E36C0A" w:themeColor="accent6" w:themeShade="BF"/>
        </w:rPr>
        <w:t xml:space="preserve">VW Counselor: </w:t>
      </w:r>
      <w:r>
        <w:rPr>
          <w:color w:val="E36C0A" w:themeColor="accent6" w:themeShade="BF"/>
        </w:rPr>
        <w:t>Carolina Gonzalez</w:t>
      </w:r>
    </w:p>
    <w:p w14:paraId="5F846A2A" w14:textId="77777777" w:rsidR="00FD4358" w:rsidRDefault="00FD4358" w:rsidP="00FD4358">
      <w:pPr>
        <w:spacing w:after="0" w:line="240" w:lineRule="auto"/>
      </w:pPr>
    </w:p>
    <w:p w14:paraId="75E9C7B0" w14:textId="77777777" w:rsidR="00FD4358" w:rsidRPr="00F90CA6" w:rsidRDefault="00FD4358" w:rsidP="00FD4358">
      <w:pPr>
        <w:spacing w:after="0" w:line="240" w:lineRule="auto"/>
        <w:rPr>
          <w:b/>
          <w:bCs/>
        </w:rPr>
      </w:pPr>
      <w:r w:rsidRPr="00F90CA6">
        <w:rPr>
          <w:b/>
          <w:bCs/>
        </w:rPr>
        <w:t xml:space="preserve">VW Case Review Team Coordinators: </w:t>
      </w:r>
    </w:p>
    <w:p w14:paraId="249EA380" w14:textId="77777777" w:rsidR="00FD4358" w:rsidRDefault="00FD4358" w:rsidP="00FD4358">
      <w:pPr>
        <w:spacing w:after="0" w:line="240" w:lineRule="auto"/>
      </w:pPr>
      <w:r>
        <w:t>Blanca Romero (</w:t>
      </w:r>
      <w:r w:rsidRPr="00A81DD9">
        <w:rPr>
          <w:color w:val="7030A0"/>
        </w:rPr>
        <w:t>Purple</w:t>
      </w:r>
      <w:r>
        <w:t xml:space="preserve"> &amp; </w:t>
      </w:r>
      <w:r w:rsidRPr="002B482A">
        <w:rPr>
          <w:color w:val="00B050"/>
        </w:rPr>
        <w:t>Green</w:t>
      </w:r>
      <w:r>
        <w:t>)</w:t>
      </w:r>
    </w:p>
    <w:p w14:paraId="74F32303" w14:textId="77777777" w:rsidR="00FD4358" w:rsidRPr="00285089" w:rsidRDefault="00FD4358" w:rsidP="00FD4358">
      <w:pPr>
        <w:spacing w:after="0" w:line="240" w:lineRule="auto"/>
      </w:pPr>
      <w:r>
        <w:t>Marvi Maristela (</w:t>
      </w:r>
      <w:r w:rsidRPr="002B482A">
        <w:rPr>
          <w:color w:val="00B0F0"/>
        </w:rPr>
        <w:t>Blue</w:t>
      </w:r>
      <w:r>
        <w:t xml:space="preserve"> &amp; </w:t>
      </w:r>
      <w:r w:rsidRPr="00A81DD9">
        <w:rPr>
          <w:color w:val="F79646" w:themeColor="accent6"/>
        </w:rPr>
        <w:t>Orange</w:t>
      </w:r>
      <w:r>
        <w:t>)</w:t>
      </w:r>
    </w:p>
    <w:p w14:paraId="527E354F" w14:textId="7CE5C93E" w:rsidR="00FD4358" w:rsidRDefault="00FD4358" w:rsidP="00FD4358">
      <w:pPr>
        <w:spacing w:after="0" w:line="240" w:lineRule="auto"/>
        <w:rPr>
          <w:b/>
        </w:rPr>
      </w:pPr>
    </w:p>
    <w:p w14:paraId="33626440" w14:textId="6FC250A8" w:rsidR="00FD4358" w:rsidRDefault="00FD4358" w:rsidP="00FD4358">
      <w:pPr>
        <w:spacing w:after="0" w:line="240" w:lineRule="auto"/>
        <w:rPr>
          <w:b/>
        </w:rPr>
      </w:pPr>
      <w:r w:rsidRPr="009D3DCB">
        <w:rPr>
          <w:b/>
        </w:rPr>
        <w:t>P</w:t>
      </w:r>
      <w:r>
        <w:rPr>
          <w:b/>
        </w:rPr>
        <w:t xml:space="preserve">rotective </w:t>
      </w:r>
      <w:r w:rsidRPr="009D3DCB">
        <w:rPr>
          <w:b/>
        </w:rPr>
        <w:t>O</w:t>
      </w:r>
      <w:r>
        <w:rPr>
          <w:b/>
        </w:rPr>
        <w:t>rder</w:t>
      </w:r>
      <w:r w:rsidRPr="009D3DCB">
        <w:rPr>
          <w:b/>
        </w:rPr>
        <w:t xml:space="preserve"> Counse</w:t>
      </w:r>
      <w:r>
        <w:rPr>
          <w:b/>
        </w:rPr>
        <w:t>l</w:t>
      </w:r>
      <w:r w:rsidRPr="009D3DCB">
        <w:rPr>
          <w:b/>
        </w:rPr>
        <w:t>ors:</w:t>
      </w:r>
      <w:r w:rsidRPr="009D3DCB">
        <w:rPr>
          <w:b/>
        </w:rPr>
        <w:tab/>
      </w:r>
    </w:p>
    <w:p w14:paraId="60ACBF9E" w14:textId="065A2319" w:rsidR="00FD4358" w:rsidRDefault="00FD4358" w:rsidP="00FD4358">
      <w:pPr>
        <w:spacing w:after="0" w:line="240" w:lineRule="auto"/>
        <w:rPr>
          <w:lang w:val="es-ES"/>
        </w:rPr>
      </w:pPr>
      <w:r w:rsidRPr="003E78D7">
        <w:rPr>
          <w:b/>
          <w:bCs/>
          <w:lang w:val="es-ES"/>
        </w:rPr>
        <w:t>Lead:</w:t>
      </w:r>
      <w:r w:rsidRPr="003E78D7">
        <w:rPr>
          <w:lang w:val="es-ES"/>
        </w:rPr>
        <w:t xml:space="preserve"> Christa Sohl</w:t>
      </w:r>
    </w:p>
    <w:p w14:paraId="48B92E3F" w14:textId="56CFDB83" w:rsidR="00FD4358" w:rsidRPr="00735A25" w:rsidRDefault="00FD4358" w:rsidP="00FD4358">
      <w:pPr>
        <w:spacing w:after="0" w:line="240" w:lineRule="auto"/>
        <w:rPr>
          <w:lang w:val="es-ES"/>
        </w:rPr>
      </w:pPr>
      <w:r w:rsidRPr="00735A25">
        <w:rPr>
          <w:lang w:val="es-ES"/>
        </w:rPr>
        <w:t>Yarelyn Perez</w:t>
      </w:r>
    </w:p>
    <w:p w14:paraId="65843B20" w14:textId="77777777" w:rsidR="00FD4358" w:rsidRDefault="00FD4358" w:rsidP="00FD4358">
      <w:pPr>
        <w:spacing w:after="0" w:line="240" w:lineRule="auto"/>
        <w:rPr>
          <w:lang w:val="es-ES"/>
        </w:rPr>
      </w:pPr>
      <w:r>
        <w:rPr>
          <w:lang w:val="es-ES"/>
        </w:rPr>
        <w:t>Lamesha Bice</w:t>
      </w:r>
    </w:p>
    <w:p w14:paraId="6BF638E8" w14:textId="16423871" w:rsidR="00FD4358" w:rsidRPr="00E201C0" w:rsidRDefault="00FD4358" w:rsidP="00FD4358">
      <w:pPr>
        <w:spacing w:after="0" w:line="240" w:lineRule="auto"/>
        <w:rPr>
          <w:lang w:val="es-ES"/>
        </w:rPr>
      </w:pPr>
      <w:r>
        <w:rPr>
          <w:lang w:val="es-ES"/>
        </w:rPr>
        <w:t>Reagan Rodriguez</w:t>
      </w:r>
    </w:p>
    <w:p w14:paraId="5FF210F1" w14:textId="5B14AF7D" w:rsidR="00FD4358" w:rsidRDefault="00FD4358" w:rsidP="00FD4358">
      <w:pPr>
        <w:spacing w:after="0" w:line="240" w:lineRule="auto"/>
      </w:pPr>
      <w:r w:rsidRPr="003E78D7">
        <w:t>JaQuoiyia Coleman</w:t>
      </w:r>
    </w:p>
    <w:p w14:paraId="439D3164" w14:textId="51D15F35" w:rsidR="00A04E9C" w:rsidRDefault="00A04E9C" w:rsidP="00FD4358">
      <w:pPr>
        <w:spacing w:after="0" w:line="240" w:lineRule="auto"/>
      </w:pPr>
      <w:r>
        <w:t xml:space="preserve">Jennyfer Figueroa </w:t>
      </w:r>
    </w:p>
    <w:p w14:paraId="68567C68" w14:textId="2D2D29BE" w:rsidR="00BA037D" w:rsidRDefault="008C5D3B" w:rsidP="00FD4358">
      <w:pPr>
        <w:spacing w:after="0" w:line="240" w:lineRule="auto"/>
        <w:rPr>
          <w:i/>
          <w:iCs/>
          <w:u w:val="single"/>
        </w:rPr>
      </w:pPr>
      <w:r>
        <w:rPr>
          <w:i/>
          <w:iCs/>
          <w:u w:val="single"/>
        </w:rPr>
        <w:t>Vacant</w:t>
      </w:r>
    </w:p>
    <w:p w14:paraId="38A71BC4" w14:textId="6E8F334F" w:rsidR="00A0399F" w:rsidRDefault="00A0399F" w:rsidP="00FD4358">
      <w:pPr>
        <w:spacing w:after="0" w:line="240" w:lineRule="auto"/>
      </w:pPr>
      <w:r>
        <w:rPr>
          <w:i/>
          <w:iCs/>
          <w:u w:val="single"/>
        </w:rPr>
        <w:t>Vacant</w:t>
      </w:r>
    </w:p>
    <w:p w14:paraId="78FE060B" w14:textId="77777777" w:rsidR="008C5D3B" w:rsidRPr="008C5D3B" w:rsidRDefault="008C5D3B" w:rsidP="00FD4358">
      <w:pPr>
        <w:spacing w:after="0" w:line="240" w:lineRule="auto"/>
      </w:pPr>
    </w:p>
    <w:p w14:paraId="401FA2F1" w14:textId="039438DF" w:rsidR="00FD4358" w:rsidRDefault="00FD4358" w:rsidP="00FD4358">
      <w:pPr>
        <w:spacing w:after="0" w:line="240" w:lineRule="auto"/>
      </w:pPr>
      <w:r w:rsidRPr="00935D2D">
        <w:rPr>
          <w:b/>
          <w:bCs/>
        </w:rPr>
        <w:t>High Risk VC</w:t>
      </w:r>
      <w:r>
        <w:t>: Erika Martinez-Flores</w:t>
      </w:r>
    </w:p>
    <w:p w14:paraId="10EE9CEA" w14:textId="77777777" w:rsidR="001637B9" w:rsidRPr="001637B9" w:rsidRDefault="001637B9" w:rsidP="0043461C">
      <w:pPr>
        <w:spacing w:after="0" w:line="240" w:lineRule="auto"/>
        <w:rPr>
          <w:bCs/>
        </w:rPr>
      </w:pPr>
    </w:p>
    <w:p w14:paraId="406C2D99" w14:textId="20C576EC" w:rsidR="00B578E0" w:rsidRDefault="00B578E0" w:rsidP="0043461C">
      <w:pPr>
        <w:spacing w:after="0" w:line="240" w:lineRule="auto"/>
        <w:rPr>
          <w:b/>
        </w:rPr>
      </w:pPr>
      <w:r w:rsidRPr="006A0A66">
        <w:rPr>
          <w:b/>
          <w:u w:val="single"/>
        </w:rPr>
        <w:t>P</w:t>
      </w:r>
      <w:r w:rsidR="001C5DF6" w:rsidRPr="006A0A66">
        <w:rPr>
          <w:b/>
          <w:u w:val="single"/>
        </w:rPr>
        <w:t>ROTECTIVE ORDERS</w:t>
      </w:r>
      <w:r w:rsidRPr="009D3DCB">
        <w:rPr>
          <w:b/>
        </w:rPr>
        <w:t>:</w:t>
      </w:r>
    </w:p>
    <w:p w14:paraId="3ABB56E8" w14:textId="6BDA810F" w:rsidR="009759B4" w:rsidRPr="009759B4" w:rsidRDefault="009759B4" w:rsidP="0043461C">
      <w:pPr>
        <w:spacing w:after="0" w:line="240" w:lineRule="auto"/>
        <w:rPr>
          <w:bCs/>
        </w:rPr>
      </w:pPr>
      <w:r>
        <w:rPr>
          <w:b/>
        </w:rPr>
        <w:t xml:space="preserve">Director: </w:t>
      </w:r>
      <w:r>
        <w:rPr>
          <w:bCs/>
        </w:rPr>
        <w:t>Elizabeth Whited</w:t>
      </w:r>
    </w:p>
    <w:p w14:paraId="191E6E4D" w14:textId="4A73E5C2" w:rsidR="00D71B12" w:rsidRPr="00D71B12" w:rsidRDefault="00D71B12" w:rsidP="0043461C">
      <w:pPr>
        <w:spacing w:after="0" w:line="240" w:lineRule="auto"/>
      </w:pPr>
      <w:r>
        <w:rPr>
          <w:b/>
          <w:bCs/>
        </w:rPr>
        <w:t xml:space="preserve">Assistant Director: </w:t>
      </w:r>
      <w:r>
        <w:t>Lauren Cisneros</w:t>
      </w:r>
    </w:p>
    <w:p w14:paraId="59C06C56" w14:textId="4D0021D3" w:rsidR="00935D2D" w:rsidRDefault="00935D2D" w:rsidP="0043461C">
      <w:pPr>
        <w:spacing w:after="0" w:line="240" w:lineRule="auto"/>
        <w:rPr>
          <w:b/>
          <w:bCs/>
        </w:rPr>
      </w:pPr>
      <w:r w:rsidRPr="00935D2D">
        <w:rPr>
          <w:b/>
          <w:bCs/>
        </w:rPr>
        <w:t xml:space="preserve">Attorneys: </w:t>
      </w:r>
    </w:p>
    <w:p w14:paraId="4CF3C713" w14:textId="77777777" w:rsidR="00E27D8D" w:rsidRDefault="00E27D8D" w:rsidP="0043461C">
      <w:pPr>
        <w:spacing w:after="0" w:line="240" w:lineRule="auto"/>
      </w:pPr>
      <w:r>
        <w:t>Lead: Lizbeth Tristan</w:t>
      </w:r>
    </w:p>
    <w:p w14:paraId="4A675112" w14:textId="09C45B6B" w:rsidR="00C75448" w:rsidRDefault="00B578E0" w:rsidP="0043461C">
      <w:pPr>
        <w:spacing w:after="0" w:line="240" w:lineRule="auto"/>
      </w:pPr>
      <w:r>
        <w:t>Hilary Riley</w:t>
      </w:r>
      <w:r>
        <w:tab/>
      </w:r>
    </w:p>
    <w:p w14:paraId="6FE0A441" w14:textId="77777777" w:rsidR="00771541" w:rsidRPr="00832F0C" w:rsidRDefault="00A04B4E" w:rsidP="0043461C">
      <w:pPr>
        <w:spacing w:after="0" w:line="240" w:lineRule="auto"/>
        <w:rPr>
          <w:lang w:val="es-ES"/>
        </w:rPr>
      </w:pPr>
      <w:r w:rsidRPr="00832F0C">
        <w:rPr>
          <w:lang w:val="es-ES"/>
        </w:rPr>
        <w:t>Frances Finley</w:t>
      </w:r>
    </w:p>
    <w:p w14:paraId="61D9145D" w14:textId="0D86087C" w:rsidR="0090211E" w:rsidRPr="003E78D7" w:rsidRDefault="00771541" w:rsidP="0043461C">
      <w:pPr>
        <w:spacing w:after="0" w:line="240" w:lineRule="auto"/>
        <w:rPr>
          <w:lang w:val="es-ES"/>
        </w:rPr>
      </w:pPr>
      <w:r w:rsidRPr="003E78D7">
        <w:rPr>
          <w:lang w:val="es-ES"/>
        </w:rPr>
        <w:t>Holli Siler Gomez</w:t>
      </w:r>
      <w:r w:rsidR="00A04B4E" w:rsidRPr="003E78D7">
        <w:rPr>
          <w:lang w:val="es-ES"/>
        </w:rPr>
        <w:t xml:space="preserve"> </w:t>
      </w:r>
    </w:p>
    <w:p w14:paraId="76E0413F" w14:textId="77777777" w:rsidR="00EC33A9" w:rsidRPr="003E78D7" w:rsidRDefault="00EC33A9" w:rsidP="0043461C">
      <w:pPr>
        <w:spacing w:after="0" w:line="240" w:lineRule="auto"/>
        <w:rPr>
          <w:lang w:val="es-ES"/>
        </w:rPr>
      </w:pPr>
    </w:p>
    <w:p w14:paraId="0AA9AD73" w14:textId="77777777" w:rsidR="00D03067" w:rsidRDefault="00C75448" w:rsidP="0043461C">
      <w:pPr>
        <w:spacing w:after="0" w:line="240" w:lineRule="auto"/>
        <w:rPr>
          <w:lang w:val="es-ES"/>
        </w:rPr>
      </w:pPr>
      <w:r w:rsidRPr="00935D2D">
        <w:rPr>
          <w:b/>
          <w:bCs/>
          <w:lang w:val="es-ES"/>
        </w:rPr>
        <w:t>Paralegals:</w:t>
      </w:r>
      <w:r w:rsidRPr="003E78D7">
        <w:rPr>
          <w:lang w:val="es-ES"/>
        </w:rPr>
        <w:t xml:space="preserve"> </w:t>
      </w:r>
    </w:p>
    <w:p w14:paraId="54735FE5" w14:textId="6E1BAFE7" w:rsidR="00D03067" w:rsidRDefault="00D03067" w:rsidP="0043461C">
      <w:pPr>
        <w:spacing w:after="0" w:line="240" w:lineRule="auto"/>
        <w:rPr>
          <w:lang w:val="es-ES"/>
        </w:rPr>
      </w:pPr>
      <w:r>
        <w:rPr>
          <w:lang w:val="es-ES"/>
        </w:rPr>
        <w:t xml:space="preserve">Sr Paralegal:  </w:t>
      </w:r>
      <w:r w:rsidR="00C75448" w:rsidRPr="003E78D7">
        <w:rPr>
          <w:lang w:val="es-ES"/>
        </w:rPr>
        <w:t>Yve</w:t>
      </w:r>
      <w:r w:rsidR="00992429" w:rsidRPr="003E78D7">
        <w:rPr>
          <w:lang w:val="es-ES"/>
        </w:rPr>
        <w:t>tte Escobar</w:t>
      </w:r>
    </w:p>
    <w:p w14:paraId="5FEF11D2" w14:textId="52C115EF" w:rsidR="00781496" w:rsidRPr="00832F0C" w:rsidRDefault="00781496" w:rsidP="0043461C">
      <w:pPr>
        <w:spacing w:after="0" w:line="240" w:lineRule="auto"/>
        <w:rPr>
          <w:lang w:val="es-ES"/>
        </w:rPr>
      </w:pPr>
      <w:r w:rsidRPr="00832F0C">
        <w:rPr>
          <w:lang w:val="es-ES"/>
        </w:rPr>
        <w:t>Gabby Borja</w:t>
      </w:r>
    </w:p>
    <w:p w14:paraId="718B7D8D" w14:textId="18EB0071" w:rsidR="00B578E0" w:rsidRPr="00D12323" w:rsidRDefault="00B578E0" w:rsidP="0043461C">
      <w:pPr>
        <w:spacing w:after="0" w:line="240" w:lineRule="auto"/>
      </w:pPr>
      <w:r w:rsidRPr="00D12323">
        <w:rPr>
          <w:b/>
          <w:bCs/>
        </w:rPr>
        <w:t>Sec</w:t>
      </w:r>
      <w:r w:rsidR="00BF6059" w:rsidRPr="00D12323">
        <w:rPr>
          <w:b/>
          <w:bCs/>
        </w:rPr>
        <w:t>retaries</w:t>
      </w:r>
      <w:r w:rsidRPr="00D12323">
        <w:rPr>
          <w:b/>
          <w:bCs/>
        </w:rPr>
        <w:t>:</w:t>
      </w:r>
      <w:r w:rsidRPr="00D12323">
        <w:t xml:space="preserve"> </w:t>
      </w:r>
      <w:r w:rsidR="00C75448" w:rsidRPr="00D12323">
        <w:t>Sondra Hamilton, Amy Barba</w:t>
      </w:r>
      <w:r w:rsidR="00BF6059" w:rsidRPr="00D12323">
        <w:t xml:space="preserve"> &amp; </w:t>
      </w:r>
      <w:r w:rsidRPr="00D12323">
        <w:t>Rose Garcia</w:t>
      </w:r>
    </w:p>
    <w:p w14:paraId="28E115E9" w14:textId="6A3D2859" w:rsidR="00251D4E" w:rsidRPr="00E81201" w:rsidRDefault="00EC557E" w:rsidP="00FD4358">
      <w:pPr>
        <w:spacing w:after="0" w:line="240" w:lineRule="auto"/>
        <w:rPr>
          <w:b/>
          <w:bCs/>
        </w:rPr>
      </w:pPr>
      <w:r w:rsidRPr="00935D2D">
        <w:rPr>
          <w:b/>
          <w:bCs/>
        </w:rPr>
        <w:t>Office Specialist</w:t>
      </w:r>
      <w:r>
        <w:t xml:space="preserve">: </w:t>
      </w:r>
      <w:r w:rsidR="00E81201" w:rsidRPr="00E81201">
        <w:t>Janelle Hernandez</w:t>
      </w:r>
    </w:p>
    <w:p w14:paraId="35DB39CD" w14:textId="7C0B7813" w:rsidR="00C64867" w:rsidRDefault="00C64867" w:rsidP="0043461C">
      <w:pPr>
        <w:spacing w:after="0" w:line="240" w:lineRule="auto"/>
        <w:rPr>
          <w:b/>
          <w:bCs/>
        </w:rPr>
      </w:pPr>
    </w:p>
    <w:p w14:paraId="73B8F2A9" w14:textId="6331ACB6" w:rsidR="00BA1D2F" w:rsidRPr="00BA1D2F" w:rsidRDefault="00BA1D2F" w:rsidP="004972C2">
      <w:pPr>
        <w:spacing w:after="0" w:line="240" w:lineRule="auto"/>
        <w:rPr>
          <w:b/>
          <w:bCs/>
        </w:rPr>
      </w:pPr>
      <w:r w:rsidRPr="00BA1D2F">
        <w:rPr>
          <w:b/>
          <w:bCs/>
        </w:rPr>
        <w:t>PO Investigator:</w:t>
      </w:r>
    </w:p>
    <w:p w14:paraId="78BEBA74" w14:textId="08D950A6" w:rsidR="00BA1D2F" w:rsidRDefault="00BA1D2F" w:rsidP="004972C2">
      <w:pPr>
        <w:spacing w:after="0" w:line="240" w:lineRule="auto"/>
      </w:pPr>
      <w:r>
        <w:t>Pete Vargas</w:t>
      </w:r>
    </w:p>
    <w:sectPr w:rsidR="00BA1D2F" w:rsidSect="00065425">
      <w:headerReference w:type="default" r:id="rId11"/>
      <w:pgSz w:w="12240" w:h="15840"/>
      <w:pgMar w:top="720" w:right="1440" w:bottom="1440" w:left="1440" w:header="432" w:footer="720" w:gutter="0"/>
      <w:cols w:num="2" w:sep="1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123EC" w14:textId="77777777" w:rsidR="00B04726" w:rsidRDefault="00B04726" w:rsidP="00306651">
      <w:pPr>
        <w:spacing w:after="0" w:line="240" w:lineRule="auto"/>
      </w:pPr>
      <w:r>
        <w:separator/>
      </w:r>
    </w:p>
  </w:endnote>
  <w:endnote w:type="continuationSeparator" w:id="0">
    <w:p w14:paraId="5FEA9FC6" w14:textId="77777777" w:rsidR="00B04726" w:rsidRDefault="00B04726" w:rsidP="00306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880CC" w14:textId="77777777" w:rsidR="00B04726" w:rsidRDefault="00B04726" w:rsidP="00306651">
      <w:pPr>
        <w:spacing w:after="0" w:line="240" w:lineRule="auto"/>
      </w:pPr>
      <w:r>
        <w:separator/>
      </w:r>
    </w:p>
  </w:footnote>
  <w:footnote w:type="continuationSeparator" w:id="0">
    <w:p w14:paraId="67884B0E" w14:textId="77777777" w:rsidR="00B04726" w:rsidRDefault="00B04726" w:rsidP="00306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48B9A" w14:textId="60C44CFE" w:rsidR="00065425" w:rsidRPr="00306651" w:rsidRDefault="00FE67D0" w:rsidP="00306651">
    <w:pPr>
      <w:pStyle w:val="Header"/>
      <w:jc w:val="center"/>
      <w:rPr>
        <w:b/>
      </w:rPr>
    </w:pPr>
    <w:r>
      <w:rPr>
        <w:b/>
      </w:rPr>
      <w:t>CRIMINAL TEAM</w:t>
    </w:r>
    <w:r w:rsidR="00C41845">
      <w:rPr>
        <w:b/>
      </w:rPr>
      <w:t xml:space="preserve"> – </w:t>
    </w:r>
    <w:r w:rsidR="00F65F72">
      <w:rPr>
        <w:b/>
      </w:rPr>
      <w:t>March 13</w:t>
    </w:r>
    <w:r w:rsidR="00BF74A0">
      <w:rPr>
        <w:b/>
      </w:rPr>
      <w:t>, 202</w:t>
    </w:r>
    <w:r w:rsidR="00B969AB">
      <w:rPr>
        <w:b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6C34D5"/>
    <w:multiLevelType w:val="hybridMultilevel"/>
    <w:tmpl w:val="5BDA10D0"/>
    <w:lvl w:ilvl="0" w:tplc="84B44E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4874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zc0NzE1sTSwNDdX0lEKTi0uzszPAykwrAUA2UfgziwAAAA="/>
  </w:docVars>
  <w:rsids>
    <w:rsidRoot w:val="00EC05C6"/>
    <w:rsid w:val="00000A2C"/>
    <w:rsid w:val="000100BA"/>
    <w:rsid w:val="00021C10"/>
    <w:rsid w:val="0002439E"/>
    <w:rsid w:val="00030796"/>
    <w:rsid w:val="000341D7"/>
    <w:rsid w:val="000429A8"/>
    <w:rsid w:val="00043CF8"/>
    <w:rsid w:val="00045C0D"/>
    <w:rsid w:val="00047393"/>
    <w:rsid w:val="00065425"/>
    <w:rsid w:val="00071180"/>
    <w:rsid w:val="00081445"/>
    <w:rsid w:val="0008564D"/>
    <w:rsid w:val="00090DEA"/>
    <w:rsid w:val="00090F87"/>
    <w:rsid w:val="00091969"/>
    <w:rsid w:val="00092C79"/>
    <w:rsid w:val="0009398D"/>
    <w:rsid w:val="00094C18"/>
    <w:rsid w:val="00096C40"/>
    <w:rsid w:val="000A005E"/>
    <w:rsid w:val="000A2A95"/>
    <w:rsid w:val="000A5E35"/>
    <w:rsid w:val="000A68F4"/>
    <w:rsid w:val="000B1AC2"/>
    <w:rsid w:val="000D2BA1"/>
    <w:rsid w:val="000D3624"/>
    <w:rsid w:val="000D6284"/>
    <w:rsid w:val="000E3C95"/>
    <w:rsid w:val="000F0732"/>
    <w:rsid w:val="000F11C2"/>
    <w:rsid w:val="001045FF"/>
    <w:rsid w:val="00106C4F"/>
    <w:rsid w:val="00107690"/>
    <w:rsid w:val="00107B8E"/>
    <w:rsid w:val="0012409F"/>
    <w:rsid w:val="00126E61"/>
    <w:rsid w:val="00127A6B"/>
    <w:rsid w:val="00134369"/>
    <w:rsid w:val="00141EA8"/>
    <w:rsid w:val="0014320A"/>
    <w:rsid w:val="001460AC"/>
    <w:rsid w:val="00146F8F"/>
    <w:rsid w:val="001636D7"/>
    <w:rsid w:val="001637B9"/>
    <w:rsid w:val="001672A5"/>
    <w:rsid w:val="0017187C"/>
    <w:rsid w:val="001768B1"/>
    <w:rsid w:val="001808A0"/>
    <w:rsid w:val="00182B33"/>
    <w:rsid w:val="001A0CF4"/>
    <w:rsid w:val="001A2200"/>
    <w:rsid w:val="001A2DE1"/>
    <w:rsid w:val="001A33D3"/>
    <w:rsid w:val="001A3AC0"/>
    <w:rsid w:val="001A4F78"/>
    <w:rsid w:val="001C488A"/>
    <w:rsid w:val="001C5DF6"/>
    <w:rsid w:val="001D47F7"/>
    <w:rsid w:val="001E30E7"/>
    <w:rsid w:val="001F0878"/>
    <w:rsid w:val="001F4979"/>
    <w:rsid w:val="0020720D"/>
    <w:rsid w:val="00225CF0"/>
    <w:rsid w:val="00242ECD"/>
    <w:rsid w:val="002507B2"/>
    <w:rsid w:val="00251D4E"/>
    <w:rsid w:val="002528EB"/>
    <w:rsid w:val="00260F40"/>
    <w:rsid w:val="00261474"/>
    <w:rsid w:val="00264DAF"/>
    <w:rsid w:val="002651B4"/>
    <w:rsid w:val="00285089"/>
    <w:rsid w:val="002B29EE"/>
    <w:rsid w:val="002B482A"/>
    <w:rsid w:val="002B5A7A"/>
    <w:rsid w:val="002B7D3A"/>
    <w:rsid w:val="002D414E"/>
    <w:rsid w:val="002E48CB"/>
    <w:rsid w:val="0030034C"/>
    <w:rsid w:val="00302889"/>
    <w:rsid w:val="00306651"/>
    <w:rsid w:val="003137DE"/>
    <w:rsid w:val="0032511A"/>
    <w:rsid w:val="003423D2"/>
    <w:rsid w:val="00344594"/>
    <w:rsid w:val="0035122B"/>
    <w:rsid w:val="00360064"/>
    <w:rsid w:val="00362EA1"/>
    <w:rsid w:val="003702AF"/>
    <w:rsid w:val="003713EF"/>
    <w:rsid w:val="00372ABB"/>
    <w:rsid w:val="0037438A"/>
    <w:rsid w:val="003826DE"/>
    <w:rsid w:val="003920C9"/>
    <w:rsid w:val="003940D2"/>
    <w:rsid w:val="003A6E11"/>
    <w:rsid w:val="003B0703"/>
    <w:rsid w:val="003B0DBC"/>
    <w:rsid w:val="003B22A9"/>
    <w:rsid w:val="003B6C99"/>
    <w:rsid w:val="003C388F"/>
    <w:rsid w:val="003C410A"/>
    <w:rsid w:val="003D3D9E"/>
    <w:rsid w:val="003D5F56"/>
    <w:rsid w:val="003E679E"/>
    <w:rsid w:val="003E78D7"/>
    <w:rsid w:val="003F0D1D"/>
    <w:rsid w:val="003F3D07"/>
    <w:rsid w:val="00404328"/>
    <w:rsid w:val="00405463"/>
    <w:rsid w:val="004060A4"/>
    <w:rsid w:val="004076B8"/>
    <w:rsid w:val="00412617"/>
    <w:rsid w:val="00425605"/>
    <w:rsid w:val="00433E26"/>
    <w:rsid w:val="0043461C"/>
    <w:rsid w:val="00443D29"/>
    <w:rsid w:val="004473FF"/>
    <w:rsid w:val="00451F2F"/>
    <w:rsid w:val="00452907"/>
    <w:rsid w:val="004536AD"/>
    <w:rsid w:val="00453EA6"/>
    <w:rsid w:val="00455DDF"/>
    <w:rsid w:val="00475BAD"/>
    <w:rsid w:val="00480D88"/>
    <w:rsid w:val="00480FC2"/>
    <w:rsid w:val="00483CCA"/>
    <w:rsid w:val="00490ACC"/>
    <w:rsid w:val="004972C2"/>
    <w:rsid w:val="004A1C6E"/>
    <w:rsid w:val="004A2907"/>
    <w:rsid w:val="004A2EF5"/>
    <w:rsid w:val="004A5F26"/>
    <w:rsid w:val="004C1814"/>
    <w:rsid w:val="004C3D23"/>
    <w:rsid w:val="004D38C1"/>
    <w:rsid w:val="004E675A"/>
    <w:rsid w:val="004F405A"/>
    <w:rsid w:val="005011A6"/>
    <w:rsid w:val="005025B5"/>
    <w:rsid w:val="0050529E"/>
    <w:rsid w:val="00511925"/>
    <w:rsid w:val="00512EF9"/>
    <w:rsid w:val="00536314"/>
    <w:rsid w:val="00536BAA"/>
    <w:rsid w:val="00542F49"/>
    <w:rsid w:val="005461D9"/>
    <w:rsid w:val="00553708"/>
    <w:rsid w:val="00553DC8"/>
    <w:rsid w:val="005710A2"/>
    <w:rsid w:val="005849D2"/>
    <w:rsid w:val="005B2D62"/>
    <w:rsid w:val="005B3ADA"/>
    <w:rsid w:val="005B549D"/>
    <w:rsid w:val="005C533A"/>
    <w:rsid w:val="005C6683"/>
    <w:rsid w:val="005C7C50"/>
    <w:rsid w:val="005F0A9A"/>
    <w:rsid w:val="005F2D9E"/>
    <w:rsid w:val="00600210"/>
    <w:rsid w:val="00605C37"/>
    <w:rsid w:val="00605FCE"/>
    <w:rsid w:val="0061057D"/>
    <w:rsid w:val="00617AA0"/>
    <w:rsid w:val="00620C6E"/>
    <w:rsid w:val="006245CF"/>
    <w:rsid w:val="00631C9A"/>
    <w:rsid w:val="006364ED"/>
    <w:rsid w:val="006404EE"/>
    <w:rsid w:val="00641F79"/>
    <w:rsid w:val="00643589"/>
    <w:rsid w:val="00655E64"/>
    <w:rsid w:val="0066695B"/>
    <w:rsid w:val="00671F37"/>
    <w:rsid w:val="00672B92"/>
    <w:rsid w:val="00675A86"/>
    <w:rsid w:val="0068547D"/>
    <w:rsid w:val="006907A8"/>
    <w:rsid w:val="006912ED"/>
    <w:rsid w:val="006A0A66"/>
    <w:rsid w:val="006A0E17"/>
    <w:rsid w:val="006A2086"/>
    <w:rsid w:val="006A2F5F"/>
    <w:rsid w:val="006A489D"/>
    <w:rsid w:val="006B2A22"/>
    <w:rsid w:val="006C0349"/>
    <w:rsid w:val="006C1962"/>
    <w:rsid w:val="006C6375"/>
    <w:rsid w:val="006D1CB1"/>
    <w:rsid w:val="006E69E0"/>
    <w:rsid w:val="006F06CB"/>
    <w:rsid w:val="006F7865"/>
    <w:rsid w:val="007203EE"/>
    <w:rsid w:val="00732672"/>
    <w:rsid w:val="00735A25"/>
    <w:rsid w:val="007517A0"/>
    <w:rsid w:val="007610DF"/>
    <w:rsid w:val="007619B9"/>
    <w:rsid w:val="007675E3"/>
    <w:rsid w:val="00771541"/>
    <w:rsid w:val="00775708"/>
    <w:rsid w:val="00781496"/>
    <w:rsid w:val="00781758"/>
    <w:rsid w:val="0079245E"/>
    <w:rsid w:val="00793C29"/>
    <w:rsid w:val="007A412A"/>
    <w:rsid w:val="007B3279"/>
    <w:rsid w:val="007B6205"/>
    <w:rsid w:val="007C25DE"/>
    <w:rsid w:val="007D099C"/>
    <w:rsid w:val="007E08E8"/>
    <w:rsid w:val="007E25A2"/>
    <w:rsid w:val="007E4797"/>
    <w:rsid w:val="007E5FC5"/>
    <w:rsid w:val="007F4E13"/>
    <w:rsid w:val="007F5C07"/>
    <w:rsid w:val="00801AAF"/>
    <w:rsid w:val="0080240E"/>
    <w:rsid w:val="0080476D"/>
    <w:rsid w:val="00817697"/>
    <w:rsid w:val="00821F4C"/>
    <w:rsid w:val="00823218"/>
    <w:rsid w:val="00823C12"/>
    <w:rsid w:val="0082411B"/>
    <w:rsid w:val="00832ECB"/>
    <w:rsid w:val="00832F0C"/>
    <w:rsid w:val="0084009D"/>
    <w:rsid w:val="00845373"/>
    <w:rsid w:val="00845A12"/>
    <w:rsid w:val="00851CB0"/>
    <w:rsid w:val="008539E2"/>
    <w:rsid w:val="00856CF4"/>
    <w:rsid w:val="00857600"/>
    <w:rsid w:val="008577C5"/>
    <w:rsid w:val="00884786"/>
    <w:rsid w:val="00885A9C"/>
    <w:rsid w:val="008A0DB5"/>
    <w:rsid w:val="008A1467"/>
    <w:rsid w:val="008A17A4"/>
    <w:rsid w:val="008A1861"/>
    <w:rsid w:val="008A4876"/>
    <w:rsid w:val="008B4766"/>
    <w:rsid w:val="008C5D3B"/>
    <w:rsid w:val="008D1F1C"/>
    <w:rsid w:val="008D4980"/>
    <w:rsid w:val="008E5BF6"/>
    <w:rsid w:val="0090211E"/>
    <w:rsid w:val="00904412"/>
    <w:rsid w:val="00906659"/>
    <w:rsid w:val="00917F69"/>
    <w:rsid w:val="009223F1"/>
    <w:rsid w:val="00924584"/>
    <w:rsid w:val="00930E9D"/>
    <w:rsid w:val="00932D0E"/>
    <w:rsid w:val="00934EC4"/>
    <w:rsid w:val="00935D2D"/>
    <w:rsid w:val="0094538F"/>
    <w:rsid w:val="0095709C"/>
    <w:rsid w:val="009607C5"/>
    <w:rsid w:val="0096427A"/>
    <w:rsid w:val="009648B8"/>
    <w:rsid w:val="00975076"/>
    <w:rsid w:val="00975760"/>
    <w:rsid w:val="009759B4"/>
    <w:rsid w:val="00991CFE"/>
    <w:rsid w:val="00992429"/>
    <w:rsid w:val="009929DF"/>
    <w:rsid w:val="009A2DAB"/>
    <w:rsid w:val="009B6657"/>
    <w:rsid w:val="009D2856"/>
    <w:rsid w:val="009D3DCB"/>
    <w:rsid w:val="009D448F"/>
    <w:rsid w:val="009E17B2"/>
    <w:rsid w:val="009E35FD"/>
    <w:rsid w:val="009E6190"/>
    <w:rsid w:val="00A00CE3"/>
    <w:rsid w:val="00A02FE0"/>
    <w:rsid w:val="00A0399F"/>
    <w:rsid w:val="00A04B4E"/>
    <w:rsid w:val="00A04E9C"/>
    <w:rsid w:val="00A1054F"/>
    <w:rsid w:val="00A21C46"/>
    <w:rsid w:val="00A24CAB"/>
    <w:rsid w:val="00A25B64"/>
    <w:rsid w:val="00A26216"/>
    <w:rsid w:val="00A3558E"/>
    <w:rsid w:val="00A35B50"/>
    <w:rsid w:val="00A455E7"/>
    <w:rsid w:val="00A45D76"/>
    <w:rsid w:val="00A46296"/>
    <w:rsid w:val="00A468A4"/>
    <w:rsid w:val="00A47D80"/>
    <w:rsid w:val="00A47FAD"/>
    <w:rsid w:val="00A50E0E"/>
    <w:rsid w:val="00A62A30"/>
    <w:rsid w:val="00A75EA3"/>
    <w:rsid w:val="00A80CBD"/>
    <w:rsid w:val="00A81DD9"/>
    <w:rsid w:val="00AA2ED7"/>
    <w:rsid w:val="00AA4A37"/>
    <w:rsid w:val="00AA5D76"/>
    <w:rsid w:val="00AC24D5"/>
    <w:rsid w:val="00AC6FA8"/>
    <w:rsid w:val="00AC7628"/>
    <w:rsid w:val="00AD01A6"/>
    <w:rsid w:val="00AD4DD1"/>
    <w:rsid w:val="00AD5473"/>
    <w:rsid w:val="00AD61CE"/>
    <w:rsid w:val="00AD6C61"/>
    <w:rsid w:val="00AD779C"/>
    <w:rsid w:val="00AE3E4D"/>
    <w:rsid w:val="00AE7A21"/>
    <w:rsid w:val="00AF2BDF"/>
    <w:rsid w:val="00AF4CA1"/>
    <w:rsid w:val="00AF5796"/>
    <w:rsid w:val="00AF71E2"/>
    <w:rsid w:val="00B04726"/>
    <w:rsid w:val="00B05C28"/>
    <w:rsid w:val="00B05F02"/>
    <w:rsid w:val="00B12016"/>
    <w:rsid w:val="00B3038E"/>
    <w:rsid w:val="00B308C2"/>
    <w:rsid w:val="00B32FDC"/>
    <w:rsid w:val="00B33B5F"/>
    <w:rsid w:val="00B33E29"/>
    <w:rsid w:val="00B51412"/>
    <w:rsid w:val="00B578E0"/>
    <w:rsid w:val="00B607EE"/>
    <w:rsid w:val="00B628CA"/>
    <w:rsid w:val="00B652F1"/>
    <w:rsid w:val="00B75DF3"/>
    <w:rsid w:val="00B81834"/>
    <w:rsid w:val="00B86B05"/>
    <w:rsid w:val="00B93253"/>
    <w:rsid w:val="00B969AB"/>
    <w:rsid w:val="00B96FD1"/>
    <w:rsid w:val="00BA037D"/>
    <w:rsid w:val="00BA1D2F"/>
    <w:rsid w:val="00BA6396"/>
    <w:rsid w:val="00BB208B"/>
    <w:rsid w:val="00BB7BA2"/>
    <w:rsid w:val="00BC7271"/>
    <w:rsid w:val="00BD0CF0"/>
    <w:rsid w:val="00BE6D15"/>
    <w:rsid w:val="00BF1988"/>
    <w:rsid w:val="00BF4488"/>
    <w:rsid w:val="00BF6059"/>
    <w:rsid w:val="00BF74A0"/>
    <w:rsid w:val="00C035F2"/>
    <w:rsid w:val="00C06122"/>
    <w:rsid w:val="00C07445"/>
    <w:rsid w:val="00C124F6"/>
    <w:rsid w:val="00C24BA6"/>
    <w:rsid w:val="00C3385C"/>
    <w:rsid w:val="00C4137B"/>
    <w:rsid w:val="00C415B5"/>
    <w:rsid w:val="00C41845"/>
    <w:rsid w:val="00C459E6"/>
    <w:rsid w:val="00C52BF1"/>
    <w:rsid w:val="00C55E77"/>
    <w:rsid w:val="00C64867"/>
    <w:rsid w:val="00C71955"/>
    <w:rsid w:val="00C7392F"/>
    <w:rsid w:val="00C75448"/>
    <w:rsid w:val="00C82294"/>
    <w:rsid w:val="00C90AA4"/>
    <w:rsid w:val="00CA0869"/>
    <w:rsid w:val="00CA7810"/>
    <w:rsid w:val="00CC788F"/>
    <w:rsid w:val="00CD193C"/>
    <w:rsid w:val="00CD1E16"/>
    <w:rsid w:val="00CD2C5E"/>
    <w:rsid w:val="00CD6A02"/>
    <w:rsid w:val="00CE12A0"/>
    <w:rsid w:val="00CE69A1"/>
    <w:rsid w:val="00CF525B"/>
    <w:rsid w:val="00D03067"/>
    <w:rsid w:val="00D0534D"/>
    <w:rsid w:val="00D06DC6"/>
    <w:rsid w:val="00D106D7"/>
    <w:rsid w:val="00D12323"/>
    <w:rsid w:val="00D15289"/>
    <w:rsid w:val="00D2378F"/>
    <w:rsid w:val="00D269C7"/>
    <w:rsid w:val="00D35671"/>
    <w:rsid w:val="00D4417B"/>
    <w:rsid w:val="00D50417"/>
    <w:rsid w:val="00D572F1"/>
    <w:rsid w:val="00D642EB"/>
    <w:rsid w:val="00D646E6"/>
    <w:rsid w:val="00D71B12"/>
    <w:rsid w:val="00D7269B"/>
    <w:rsid w:val="00D75BBE"/>
    <w:rsid w:val="00D75E9E"/>
    <w:rsid w:val="00D814D3"/>
    <w:rsid w:val="00D9177D"/>
    <w:rsid w:val="00D961ED"/>
    <w:rsid w:val="00DA2FAE"/>
    <w:rsid w:val="00DA4173"/>
    <w:rsid w:val="00DA5D81"/>
    <w:rsid w:val="00DB0FBD"/>
    <w:rsid w:val="00DE2928"/>
    <w:rsid w:val="00DF23B8"/>
    <w:rsid w:val="00DF25E7"/>
    <w:rsid w:val="00DF2CBE"/>
    <w:rsid w:val="00DF3E1F"/>
    <w:rsid w:val="00DF4885"/>
    <w:rsid w:val="00DF59E1"/>
    <w:rsid w:val="00DF7790"/>
    <w:rsid w:val="00E034B6"/>
    <w:rsid w:val="00E038B8"/>
    <w:rsid w:val="00E075F9"/>
    <w:rsid w:val="00E152FF"/>
    <w:rsid w:val="00E17377"/>
    <w:rsid w:val="00E201C0"/>
    <w:rsid w:val="00E27D8D"/>
    <w:rsid w:val="00E33867"/>
    <w:rsid w:val="00E5505D"/>
    <w:rsid w:val="00E613BF"/>
    <w:rsid w:val="00E624B4"/>
    <w:rsid w:val="00E81201"/>
    <w:rsid w:val="00E82758"/>
    <w:rsid w:val="00E9038C"/>
    <w:rsid w:val="00E94448"/>
    <w:rsid w:val="00E95247"/>
    <w:rsid w:val="00E961E3"/>
    <w:rsid w:val="00E972D0"/>
    <w:rsid w:val="00EB253B"/>
    <w:rsid w:val="00EB3AA4"/>
    <w:rsid w:val="00EB5CE6"/>
    <w:rsid w:val="00EB62C4"/>
    <w:rsid w:val="00EC05C6"/>
    <w:rsid w:val="00EC33A9"/>
    <w:rsid w:val="00EC4280"/>
    <w:rsid w:val="00EC42CE"/>
    <w:rsid w:val="00EC557E"/>
    <w:rsid w:val="00ED40EA"/>
    <w:rsid w:val="00ED5913"/>
    <w:rsid w:val="00ED7C7F"/>
    <w:rsid w:val="00EE3378"/>
    <w:rsid w:val="00EF46A0"/>
    <w:rsid w:val="00EF5408"/>
    <w:rsid w:val="00EF6604"/>
    <w:rsid w:val="00F00707"/>
    <w:rsid w:val="00F1237F"/>
    <w:rsid w:val="00F233EC"/>
    <w:rsid w:val="00F25035"/>
    <w:rsid w:val="00F27DEE"/>
    <w:rsid w:val="00F3752E"/>
    <w:rsid w:val="00F43C6B"/>
    <w:rsid w:val="00F51A55"/>
    <w:rsid w:val="00F56F51"/>
    <w:rsid w:val="00F60EA9"/>
    <w:rsid w:val="00F616B1"/>
    <w:rsid w:val="00F65F72"/>
    <w:rsid w:val="00F70169"/>
    <w:rsid w:val="00F7040F"/>
    <w:rsid w:val="00F7419C"/>
    <w:rsid w:val="00F80314"/>
    <w:rsid w:val="00F8084D"/>
    <w:rsid w:val="00F81702"/>
    <w:rsid w:val="00F874BC"/>
    <w:rsid w:val="00F90CA6"/>
    <w:rsid w:val="00F9674B"/>
    <w:rsid w:val="00F97C7E"/>
    <w:rsid w:val="00FA358E"/>
    <w:rsid w:val="00FA5E94"/>
    <w:rsid w:val="00FB22B6"/>
    <w:rsid w:val="00FB6626"/>
    <w:rsid w:val="00FD052C"/>
    <w:rsid w:val="00FD4358"/>
    <w:rsid w:val="00FD4AB8"/>
    <w:rsid w:val="00FD54F0"/>
    <w:rsid w:val="00FE67D0"/>
    <w:rsid w:val="00FF3A36"/>
    <w:rsid w:val="00FF3ED6"/>
    <w:rsid w:val="00FF7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DE477"/>
  <w15:docId w15:val="{779DE0E7-31E0-4372-9515-1B7EB5271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66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651"/>
  </w:style>
  <w:style w:type="paragraph" w:styleId="Footer">
    <w:name w:val="footer"/>
    <w:basedOn w:val="Normal"/>
    <w:link w:val="FooterChar"/>
    <w:uiPriority w:val="99"/>
    <w:unhideWhenUsed/>
    <w:rsid w:val="003066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651"/>
  </w:style>
  <w:style w:type="paragraph" w:styleId="BalloonText">
    <w:name w:val="Balloon Text"/>
    <w:basedOn w:val="Normal"/>
    <w:link w:val="BalloonTextChar"/>
    <w:uiPriority w:val="99"/>
    <w:semiHidden/>
    <w:unhideWhenUsed/>
    <w:rsid w:val="003066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6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5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51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C6ADAC383A348B01F8F1BD792D51C" ma:contentTypeVersion="11" ma:contentTypeDescription="Create a new document." ma:contentTypeScope="" ma:versionID="192b588a61205e77fcf9d2686be7ef66">
  <xsd:schema xmlns:xsd="http://www.w3.org/2001/XMLSchema" xmlns:xs="http://www.w3.org/2001/XMLSchema" xmlns:p="http://schemas.microsoft.com/office/2006/metadata/properties" xmlns:ns3="78cf588f-1d5c-439b-a139-f5e0fa40b902" xmlns:ns4="9c4bc66f-b2c6-49d7-847c-7e9f3bc378cc" targetNamespace="http://schemas.microsoft.com/office/2006/metadata/properties" ma:root="true" ma:fieldsID="ef407e38413c283c8f9ac013b691b2db" ns3:_="" ns4:_="">
    <xsd:import namespace="78cf588f-1d5c-439b-a139-f5e0fa40b902"/>
    <xsd:import namespace="9c4bc66f-b2c6-49d7-847c-7e9f3bc378c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cf588f-1d5c-439b-a139-f5e0fa40b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4bc66f-b2c6-49d7-847c-7e9f3bc378c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7A3EFD-960A-41BF-ADE3-7DC7A9CEE1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381261-1F72-434A-9137-0430D45170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cf588f-1d5c-439b-a139-f5e0fa40b902"/>
    <ds:schemaRef ds:uri="9c4bc66f-b2c6-49d7-847c-7e9f3bc378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BD83B5-0F85-40B6-821E-CF309CF5A3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5A0FD1-5960-47A9-84EA-69ADF774B4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3</Pages>
  <Words>1022</Words>
  <Characters>582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vis County Government</Company>
  <LinksUpToDate>false</LinksUpToDate>
  <CharactersWithSpaces>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lly Gourley</dc:creator>
  <cp:lastModifiedBy>Kelly Gourley</cp:lastModifiedBy>
  <cp:revision>10</cp:revision>
  <cp:lastPrinted>2022-09-23T19:51:00Z</cp:lastPrinted>
  <dcterms:created xsi:type="dcterms:W3CDTF">2023-03-10T16:39:00Z</dcterms:created>
  <dcterms:modified xsi:type="dcterms:W3CDTF">2023-03-10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C6ADAC383A348B01F8F1BD792D51C</vt:lpwstr>
  </property>
</Properties>
</file>